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5A02AD" w14:paraId="6479A6D9" w14:textId="77777777" w:rsidTr="005A02AD">
        <w:tc>
          <w:tcPr>
            <w:tcW w:w="4814" w:type="dxa"/>
          </w:tcPr>
          <w:p w14:paraId="5C7C2ADB" w14:textId="3D3AE203" w:rsidR="005A02AD" w:rsidRDefault="005A02AD" w:rsidP="1BB3E54F">
            <w:pPr>
              <w:adjustRightInd w:val="0"/>
              <w:snapToGrid w:val="0"/>
            </w:pPr>
            <w:r w:rsidRPr="00DF3DFF">
              <w:rPr>
                <w:noProof/>
              </w:rPr>
              <w:drawing>
                <wp:inline distT="0" distB="0" distL="0" distR="0" wp14:anchorId="16FD7252" wp14:editId="1417767A">
                  <wp:extent cx="1814953" cy="449957"/>
                  <wp:effectExtent l="0" t="0" r="0" b="0"/>
                  <wp:docPr id="14784833" name="Picture 147848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53" cy="449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22850766" w14:textId="2475F991" w:rsidR="005A02AD" w:rsidRDefault="005A02AD" w:rsidP="004B026B">
            <w:pPr>
              <w:adjustRightInd w:val="0"/>
              <w:snapToGrid w:val="0"/>
              <w:jc w:val="right"/>
            </w:pPr>
            <w:r w:rsidRPr="00DF3DFF">
              <w:rPr>
                <w:noProof/>
              </w:rPr>
              <w:drawing>
                <wp:inline distT="0" distB="0" distL="0" distR="0" wp14:anchorId="5CF3F1B0" wp14:editId="158BC7C1">
                  <wp:extent cx="2740623" cy="528320"/>
                  <wp:effectExtent l="0" t="0" r="0" b="0"/>
                  <wp:docPr id="1032641374" name="Picture 10326413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57" r="72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0623" cy="528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37501D" w14:textId="77777777" w:rsidR="007A4286" w:rsidRPr="00DF3DFF" w:rsidRDefault="007A4286" w:rsidP="1BB3E54F">
      <w:pPr>
        <w:adjustRightInd w:val="0"/>
        <w:snapToGrid w:val="0"/>
        <w:jc w:val="center"/>
        <w:rPr>
          <w:rFonts w:ascii="Book Antiqua" w:hAnsi="Book Antiqua"/>
          <w:b/>
          <w:bCs/>
          <w:sz w:val="22"/>
          <w:szCs w:val="22"/>
          <w:lang w:eastAsia="zh-HK"/>
        </w:rPr>
      </w:pPr>
    </w:p>
    <w:p w14:paraId="1FE7B08A" w14:textId="500B0043" w:rsidR="004A3537" w:rsidRPr="00DF3DFF" w:rsidRDefault="000C7C8D" w:rsidP="00F12BEE">
      <w:pPr>
        <w:adjustRightInd w:val="0"/>
        <w:snapToGrid w:val="0"/>
        <w:jc w:val="center"/>
        <w:rPr>
          <w:rFonts w:ascii="Book Antiqua" w:hAnsi="Book Antiqua"/>
          <w:b/>
          <w:sz w:val="28"/>
          <w:szCs w:val="28"/>
          <w:lang w:eastAsia="zh-HK"/>
        </w:rPr>
      </w:pPr>
      <w:proofErr w:type="spellStart"/>
      <w:r w:rsidRPr="00DF3DFF">
        <w:rPr>
          <w:rFonts w:ascii="Book Antiqua" w:hAnsi="Book Antiqua"/>
          <w:b/>
          <w:sz w:val="28"/>
          <w:szCs w:val="28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sz w:val="28"/>
          <w:szCs w:val="28"/>
          <w:lang w:eastAsia="zh-HK"/>
        </w:rPr>
        <w:t xml:space="preserve"> Application Form </w:t>
      </w:r>
      <w:r w:rsidRPr="00DF3DFF">
        <w:rPr>
          <w:rFonts w:ascii="Book Antiqua" w:hAnsi="Book Antiqua"/>
          <w:b/>
          <w:sz w:val="28"/>
          <w:szCs w:val="28"/>
          <w:lang w:eastAsia="zh-HK"/>
        </w:rPr>
        <w:t>計劃申請書</w:t>
      </w:r>
      <w:r w:rsidR="00301EEC" w:rsidRPr="00DF3DFF">
        <w:rPr>
          <w:rFonts w:ascii="Book Antiqua" w:hAnsi="Book Antiqua"/>
          <w:b/>
          <w:sz w:val="28"/>
          <w:szCs w:val="28"/>
          <w:lang w:eastAsia="zh-HK"/>
        </w:rPr>
        <w:t xml:space="preserve"> (202</w:t>
      </w:r>
      <w:r w:rsidR="005976E3" w:rsidRPr="00DF3DFF">
        <w:rPr>
          <w:rFonts w:ascii="Book Antiqua" w:hAnsi="Book Antiqua"/>
          <w:b/>
          <w:sz w:val="28"/>
          <w:szCs w:val="28"/>
          <w:lang w:eastAsia="zh-HK"/>
        </w:rPr>
        <w:t>4</w:t>
      </w:r>
      <w:r w:rsidR="00301EEC" w:rsidRPr="00DF3DFF">
        <w:rPr>
          <w:rFonts w:ascii="Book Antiqua" w:hAnsi="Book Antiqua"/>
          <w:b/>
          <w:sz w:val="28"/>
          <w:szCs w:val="28"/>
          <w:lang w:eastAsia="zh-HK"/>
        </w:rPr>
        <w:t xml:space="preserve"> / 202</w:t>
      </w:r>
      <w:r w:rsidR="005976E3" w:rsidRPr="00DF3DFF">
        <w:rPr>
          <w:rFonts w:ascii="Book Antiqua" w:hAnsi="Book Antiqua"/>
          <w:b/>
          <w:sz w:val="28"/>
          <w:szCs w:val="28"/>
          <w:lang w:eastAsia="zh-HK"/>
        </w:rPr>
        <w:t>5</w:t>
      </w:r>
      <w:r w:rsidR="00F12BEE" w:rsidRPr="00DF3DFF">
        <w:rPr>
          <w:rFonts w:ascii="Book Antiqua" w:hAnsi="Book Antiqua"/>
          <w:b/>
          <w:sz w:val="28"/>
          <w:szCs w:val="28"/>
          <w:lang w:eastAsia="zh-HK"/>
        </w:rPr>
        <w:t>)</w:t>
      </w:r>
    </w:p>
    <w:p w14:paraId="5DAB6C7B" w14:textId="77777777" w:rsidR="00AA1143" w:rsidRPr="00DF3DFF" w:rsidRDefault="00AA1143" w:rsidP="00AA1143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703D0466" w14:textId="77777777" w:rsidR="00AA1143" w:rsidRPr="00DF3DFF" w:rsidRDefault="00AA1143" w:rsidP="00012707">
      <w:pPr>
        <w:adjustRightInd w:val="0"/>
        <w:snapToGrid w:val="0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** Please read through the attached “Notes to Applicants” before completing this Form.</w:t>
      </w:r>
    </w:p>
    <w:p w14:paraId="4BA93A2F" w14:textId="352137D1" w:rsidR="0035160E" w:rsidRPr="00DF3DFF" w:rsidRDefault="00012707" w:rsidP="00012707">
      <w:pPr>
        <w:adjustRightInd w:val="0"/>
        <w:snapToGrid w:val="0"/>
        <w:rPr>
          <w:rFonts w:ascii="Book Antiqua" w:hAnsi="Book Antiqua"/>
          <w:i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 xml:space="preserve">** </w:t>
      </w:r>
      <w:r w:rsidR="0082044B" w:rsidRPr="00DF3DFF">
        <w:rPr>
          <w:rFonts w:ascii="Book Antiqua" w:hAnsi="Book Antiqua"/>
          <w:sz w:val="20"/>
          <w:szCs w:val="20"/>
          <w:lang w:eastAsia="zh-HK"/>
        </w:rPr>
        <w:t>請於填表前細閱</w:t>
      </w:r>
      <w:r w:rsidR="00EF0586" w:rsidRPr="00DF3DFF">
        <w:rPr>
          <w:rFonts w:ascii="PMingLiU" w:hAnsi="PMingLiU" w:hint="eastAsia"/>
          <w:sz w:val="20"/>
          <w:szCs w:val="20"/>
          <w:lang w:eastAsia="zh-HK"/>
        </w:rPr>
        <w:t>文末之</w:t>
      </w:r>
      <w:r w:rsidR="0082044B" w:rsidRPr="00DF3DFF">
        <w:rPr>
          <w:rFonts w:ascii="Book Antiqua" w:hAnsi="Book Antiqua"/>
          <w:sz w:val="20"/>
          <w:szCs w:val="20"/>
          <w:lang w:eastAsia="zh-HK"/>
        </w:rPr>
        <w:t>「申請</w:t>
      </w:r>
      <w:r w:rsidR="00B66594" w:rsidRPr="00DF3DFF">
        <w:rPr>
          <w:rFonts w:ascii="Book Antiqua" w:hAnsi="Book Antiqua"/>
          <w:sz w:val="20"/>
          <w:szCs w:val="20"/>
          <w:lang w:eastAsia="zh-HK"/>
        </w:rPr>
        <w:t>人</w:t>
      </w:r>
      <w:r w:rsidR="009347A3" w:rsidRPr="00DF3DFF">
        <w:rPr>
          <w:rFonts w:ascii="Book Antiqua" w:hAnsi="Book Antiqua"/>
          <w:sz w:val="20"/>
          <w:szCs w:val="20"/>
          <w:lang w:eastAsia="zh-HK"/>
        </w:rPr>
        <w:t>須</w:t>
      </w:r>
      <w:r w:rsidR="00AA1143" w:rsidRPr="00DF3DFF">
        <w:rPr>
          <w:rFonts w:ascii="Book Antiqua" w:hAnsi="Book Antiqua"/>
          <w:sz w:val="20"/>
          <w:szCs w:val="20"/>
          <w:lang w:eastAsia="zh-HK"/>
        </w:rPr>
        <w:t>知」。</w:t>
      </w:r>
    </w:p>
    <w:p w14:paraId="02EB378F" w14:textId="77777777" w:rsidR="00594645" w:rsidRPr="00DF3DFF" w:rsidRDefault="00594645" w:rsidP="007A4286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p w14:paraId="23A6FCF1" w14:textId="77777777" w:rsidR="000C7C8D" w:rsidRPr="00DF3DFF" w:rsidRDefault="00367CBA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Personal Particulars</w:t>
      </w:r>
      <w:r w:rsidRPr="00DF3DFF">
        <w:rPr>
          <w:rFonts w:ascii="Book Antiqua" w:hAnsi="Book Antiqua"/>
          <w:b/>
          <w:lang w:eastAsia="zh-HK"/>
        </w:rPr>
        <w:t>個人資料</w:t>
      </w:r>
    </w:p>
    <w:p w14:paraId="6A05A809" w14:textId="77777777" w:rsidR="00367CBA" w:rsidRPr="00DF3DFF" w:rsidRDefault="00367CBA" w:rsidP="00367CBA">
      <w:pPr>
        <w:adjustRightInd w:val="0"/>
        <w:snapToGrid w:val="0"/>
        <w:rPr>
          <w:rFonts w:ascii="Book Antiqua" w:hAnsi="Book Antiqua"/>
          <w:b/>
          <w:sz w:val="22"/>
          <w:szCs w:val="22"/>
          <w:lang w:eastAsia="zh-HK"/>
        </w:rPr>
      </w:pPr>
    </w:p>
    <w:tbl>
      <w:tblPr>
        <w:tblW w:w="9159" w:type="dxa"/>
        <w:tblInd w:w="480" w:type="dxa"/>
        <w:tblLayout w:type="fixed"/>
        <w:tblLook w:val="04A0" w:firstRow="1" w:lastRow="0" w:firstColumn="1" w:lastColumn="0" w:noHBand="0" w:noVBand="1"/>
      </w:tblPr>
      <w:tblGrid>
        <w:gridCol w:w="2580"/>
        <w:gridCol w:w="969"/>
        <w:gridCol w:w="649"/>
        <w:gridCol w:w="533"/>
        <w:gridCol w:w="142"/>
        <w:gridCol w:w="567"/>
        <w:gridCol w:w="176"/>
        <w:gridCol w:w="708"/>
        <w:gridCol w:w="345"/>
        <w:gridCol w:w="189"/>
        <w:gridCol w:w="283"/>
        <w:gridCol w:w="317"/>
        <w:gridCol w:w="1701"/>
      </w:tblGrid>
      <w:tr w:rsidR="00DF3DFF" w:rsidRPr="00DF3DFF" w14:paraId="67A7FB4B" w14:textId="77777777" w:rsidTr="4EEADB01">
        <w:trPr>
          <w:trHeight w:val="425"/>
        </w:trPr>
        <w:tc>
          <w:tcPr>
            <w:tcW w:w="9159" w:type="dxa"/>
            <w:gridSpan w:val="13"/>
            <w:shd w:val="clear" w:color="auto" w:fill="auto"/>
            <w:vAlign w:val="center"/>
          </w:tcPr>
          <w:p w14:paraId="7B02944C" w14:textId="77777777" w:rsidR="00F12BEE" w:rsidRPr="00DF3DFF" w:rsidRDefault="00735E2A" w:rsidP="00064A3F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（</w:t>
            </w:r>
            <w:r w:rsidR="00F12BEE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 xml:space="preserve">Name as printed on Passport </w:t>
            </w:r>
            <w:r w:rsidR="00F12BEE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請按護照上姓名填寫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）</w:t>
            </w:r>
          </w:p>
        </w:tc>
      </w:tr>
      <w:tr w:rsidR="00DF3DFF" w:rsidRPr="00DF3DFF" w14:paraId="1522D008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27A17E34" w14:textId="77777777" w:rsidR="00735E2A" w:rsidRPr="00DF3DFF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Name in English </w:t>
            </w:r>
          </w:p>
          <w:p w14:paraId="566F7C9B" w14:textId="77777777" w:rsidR="00735E2A" w:rsidRPr="00DF3DFF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英文姓名</w:t>
            </w:r>
          </w:p>
        </w:tc>
        <w:tc>
          <w:tcPr>
            <w:tcW w:w="161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39BBE3" w14:textId="77777777" w:rsidR="00FD2C25" w:rsidRPr="00DF3DFF" w:rsidRDefault="00FD2C25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418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D23FF9C" w14:textId="77777777" w:rsidR="00735E2A" w:rsidRPr="00DF3DFF" w:rsidRDefault="00735E2A" w:rsidP="006A0D79">
            <w:pPr>
              <w:adjustRightInd w:val="0"/>
              <w:snapToGrid w:val="0"/>
              <w:jc w:val="right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Surname</w:t>
            </w:r>
            <w:r w:rsidR="006F10D8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姓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842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C8F396" w14:textId="77777777" w:rsidR="00735E2A" w:rsidRPr="00DF3DFF" w:rsidRDefault="00735E2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B8C66E" w14:textId="77777777" w:rsidR="00735E2A" w:rsidRPr="00DF3DFF" w:rsidRDefault="00735E2A" w:rsidP="006A0D79">
            <w:pPr>
              <w:adjustRightInd w:val="0"/>
              <w:snapToGrid w:val="0"/>
              <w:jc w:val="right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Given Name</w:t>
            </w:r>
            <w:r w:rsidR="006F10D8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名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DF3DFF" w:rsidRPr="00DF3DFF" w14:paraId="1181ED72" w14:textId="77777777" w:rsidTr="4EEADB01">
        <w:trPr>
          <w:trHeight w:val="737"/>
        </w:trPr>
        <w:tc>
          <w:tcPr>
            <w:tcW w:w="3549" w:type="dxa"/>
            <w:gridSpan w:val="2"/>
            <w:shd w:val="clear" w:color="auto" w:fill="auto"/>
            <w:vAlign w:val="center"/>
          </w:tcPr>
          <w:p w14:paraId="09C56675" w14:textId="77777777" w:rsidR="008430FA" w:rsidRPr="00DF3DFF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in Chinese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if applicable)</w:t>
            </w:r>
            <w:r w:rsidRPr="00DF3DFF">
              <w:rPr>
                <w:rFonts w:ascii="Book Antiqua" w:hAnsi="Book Antiqua"/>
              </w:rPr>
              <w:t xml:space="preserve"> </w:t>
            </w:r>
          </w:p>
          <w:p w14:paraId="0C0D67D7" w14:textId="77777777" w:rsidR="008430FA" w:rsidRPr="00DF3DFF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</w:rPr>
              <w:t>中文姓名</w:t>
            </w:r>
            <w:r w:rsidRPr="00DF3DFF">
              <w:rPr>
                <w:rFonts w:ascii="Book Antiqua" w:hAnsi="Book Antiqua"/>
                <w:i/>
                <w:sz w:val="20"/>
                <w:szCs w:val="20"/>
              </w:rPr>
              <w:t>（如適用）</w:t>
            </w:r>
          </w:p>
        </w:tc>
        <w:tc>
          <w:tcPr>
            <w:tcW w:w="277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3D3EC" w14:textId="77777777" w:rsidR="008430FA" w:rsidRPr="00DF3DFF" w:rsidRDefault="008430F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34" w:type="dxa"/>
            <w:gridSpan w:val="4"/>
            <w:shd w:val="clear" w:color="auto" w:fill="auto"/>
            <w:vAlign w:val="center"/>
          </w:tcPr>
          <w:p w14:paraId="35508990" w14:textId="77777777" w:rsidR="008430FA" w:rsidRPr="00DF3DFF" w:rsidRDefault="008430FA" w:rsidP="00612862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Gender </w:t>
            </w:r>
          </w:p>
          <w:p w14:paraId="207D856B" w14:textId="77777777" w:rsidR="008430FA" w:rsidRPr="00DF3DFF" w:rsidRDefault="006116C4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性</w:t>
            </w:r>
            <w:r w:rsidR="008430FA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別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68D9C6" w14:textId="77777777" w:rsidR="00823F9E" w:rsidRPr="00DF3DFF" w:rsidRDefault="00823F9E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proofErr w:type="gramStart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□  Male</w:t>
            </w:r>
            <w:proofErr w:type="gramEnd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 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男</w:t>
            </w:r>
          </w:p>
          <w:p w14:paraId="267430F9" w14:textId="77777777" w:rsidR="008430FA" w:rsidRPr="00DF3DFF" w:rsidRDefault="008430FA" w:rsidP="00612862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proofErr w:type="gramStart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□  Female</w:t>
            </w:r>
            <w:proofErr w:type="gramEnd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女</w:t>
            </w:r>
          </w:p>
        </w:tc>
      </w:tr>
      <w:tr w:rsidR="00DF3DFF" w:rsidRPr="00DF3DFF" w14:paraId="70E55C3A" w14:textId="77777777" w:rsidTr="4EEADB01">
        <w:trPr>
          <w:trHeight w:val="737"/>
        </w:trPr>
        <w:tc>
          <w:tcPr>
            <w:tcW w:w="3549" w:type="dxa"/>
            <w:gridSpan w:val="2"/>
            <w:shd w:val="clear" w:color="auto" w:fill="auto"/>
            <w:vAlign w:val="center"/>
          </w:tcPr>
          <w:p w14:paraId="720FE0D6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 of Birth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dd/mm/</w:t>
            </w:r>
            <w:proofErr w:type="spellStart"/>
            <w:r w:rsidRPr="00DF3DFF">
              <w:rPr>
                <w:rFonts w:ascii="Book Antiqua" w:hAnsi="Book Antiqua"/>
                <w:i/>
                <w:noProof/>
                <w:sz w:val="20"/>
                <w:szCs w:val="20"/>
                <w:lang w:eastAsia="zh-HK"/>
              </w:rPr>
              <w:t>yyyy</w:t>
            </w:r>
            <w:proofErr w:type="spellEnd"/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  <w:p w14:paraId="698D3293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出生日期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日日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年年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89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0B940D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01" w:type="dxa"/>
            <w:gridSpan w:val="5"/>
            <w:shd w:val="clear" w:color="auto" w:fill="auto"/>
            <w:vAlign w:val="center"/>
          </w:tcPr>
          <w:p w14:paraId="46ACAB20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lace of Birth</w:t>
            </w:r>
          </w:p>
          <w:p w14:paraId="122E360A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出生地點</w:t>
            </w:r>
          </w:p>
        </w:tc>
        <w:tc>
          <w:tcPr>
            <w:tcW w:w="201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27B00A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9F9725C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2746DCC8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tionality</w:t>
            </w:r>
          </w:p>
          <w:p w14:paraId="2922E703" w14:textId="77777777" w:rsidR="00AC4D97" w:rsidRPr="00DF3DFF" w:rsidRDefault="00E31BAC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國籍</w:t>
            </w:r>
          </w:p>
        </w:tc>
        <w:tc>
          <w:tcPr>
            <w:tcW w:w="2293" w:type="dxa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0061E4C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796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1BC2F91C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Marital Status</w:t>
            </w:r>
          </w:p>
          <w:p w14:paraId="661B3AD9" w14:textId="77777777" w:rsidR="00AC4D97" w:rsidRPr="00DF3DFF" w:rsidRDefault="00AC4D97" w:rsidP="00AC4D97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婚姻狀況</w:t>
            </w:r>
          </w:p>
        </w:tc>
        <w:tc>
          <w:tcPr>
            <w:tcW w:w="2490" w:type="dxa"/>
            <w:gridSpan w:val="4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4EAFD9C" w14:textId="77777777" w:rsidR="00AC4D97" w:rsidRPr="00DF3DFF" w:rsidRDefault="00AC4D97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1EABECE0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04E5001E" w14:textId="77777777" w:rsidR="00AC4D97" w:rsidRPr="00DF3DFF" w:rsidRDefault="003B4F9A" w:rsidP="00304E11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Correspondence Address</w:t>
            </w:r>
            <w:r w:rsidR="00304E11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通訊地址</w:t>
            </w:r>
          </w:p>
        </w:tc>
        <w:tc>
          <w:tcPr>
            <w:tcW w:w="6579" w:type="dxa"/>
            <w:gridSpan w:val="1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B94D5A5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3DEEC669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3656B9AB" w14:textId="77777777" w:rsidR="00733F6B" w:rsidRPr="00DF3DFF" w:rsidRDefault="00733F6B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</w:p>
        </w:tc>
        <w:tc>
          <w:tcPr>
            <w:tcW w:w="6579" w:type="dxa"/>
            <w:gridSpan w:val="1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5FB0818" w14:textId="77777777" w:rsidR="00733F6B" w:rsidRPr="00DF3DFF" w:rsidRDefault="00733F6B" w:rsidP="006A0D79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5BB226B9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03CA40FF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Email</w:t>
            </w:r>
          </w:p>
          <w:p w14:paraId="56D0D11A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579" w:type="dxa"/>
            <w:gridSpan w:val="1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49F31CB" w14:textId="77777777" w:rsidR="003B4F9A" w:rsidRPr="00DF3DFF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81A8BB3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7A28BF11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Telephone (Office)</w:t>
            </w:r>
          </w:p>
          <w:p w14:paraId="53ABA604" w14:textId="77777777" w:rsidR="003B4F9A" w:rsidRPr="00DF3DFF" w:rsidRDefault="003B4F9A" w:rsidP="006A0D79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電話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(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辦公室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21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3128261" w14:textId="77777777" w:rsidR="003B4F9A" w:rsidRPr="00DF3DFF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157AD371" w14:textId="77777777" w:rsidR="00EC5675" w:rsidRPr="00DF3DFF" w:rsidRDefault="00EC5675" w:rsidP="00EC5675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Mobile</w:t>
            </w:r>
          </w:p>
          <w:p w14:paraId="46EA5C9F" w14:textId="77777777" w:rsidR="003B4F9A" w:rsidRPr="00DF3DFF" w:rsidRDefault="00EC5675" w:rsidP="00EC5675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流動電話</w:t>
            </w:r>
          </w:p>
        </w:tc>
        <w:tc>
          <w:tcPr>
            <w:tcW w:w="23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2486C05" w14:textId="77777777" w:rsidR="003B4F9A" w:rsidRPr="00DF3DFF" w:rsidRDefault="003B4F9A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A98522A" w14:textId="77777777" w:rsidTr="4EEADB01">
        <w:trPr>
          <w:trHeight w:val="737"/>
        </w:trPr>
        <w:tc>
          <w:tcPr>
            <w:tcW w:w="9159" w:type="dxa"/>
            <w:gridSpan w:val="13"/>
            <w:shd w:val="clear" w:color="auto" w:fill="auto"/>
            <w:vAlign w:val="center"/>
          </w:tcPr>
          <w:p w14:paraId="1B13265F" w14:textId="77777777" w:rsidR="0090075D" w:rsidRPr="00DF3DFF" w:rsidRDefault="0090075D" w:rsidP="004707C8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 xml:space="preserve">Affiliated </w:t>
            </w:r>
            <w:r w:rsidR="00733F6B"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Institution</w:t>
            </w:r>
            <w:r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所屬</w:t>
            </w:r>
            <w:r w:rsidR="00733F6B" w:rsidRPr="00DF3DFF">
              <w:rPr>
                <w:rFonts w:ascii="Book Antiqua" w:hAnsi="Book Antiqua"/>
                <w:b/>
                <w:sz w:val="22"/>
                <w:szCs w:val="22"/>
                <w:u w:val="single"/>
                <w:lang w:eastAsia="zh-HK"/>
              </w:rPr>
              <w:t>機構</w:t>
            </w:r>
          </w:p>
        </w:tc>
      </w:tr>
      <w:tr w:rsidR="00DF3DFF" w:rsidRPr="00DF3DFF" w14:paraId="70A178C6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1D57341D" w14:textId="77777777" w:rsidR="0090075D" w:rsidRPr="00DF3DFF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</w:t>
            </w:r>
          </w:p>
          <w:p w14:paraId="70E4A1C2" w14:textId="77777777" w:rsidR="0090075D" w:rsidRPr="00DF3DFF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名稱</w:t>
            </w:r>
          </w:p>
        </w:tc>
        <w:tc>
          <w:tcPr>
            <w:tcW w:w="6579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01652C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2F248567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01A72205" w14:textId="77777777" w:rsidR="0090075D" w:rsidRPr="00DF3DFF" w:rsidRDefault="00304E11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ddress</w:t>
            </w:r>
          </w:p>
          <w:p w14:paraId="34EA7061" w14:textId="77777777" w:rsidR="0090075D" w:rsidRPr="00DF3DFF" w:rsidRDefault="00B454F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  <w:r w:rsidR="0090075D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地址</w:t>
            </w:r>
          </w:p>
        </w:tc>
        <w:tc>
          <w:tcPr>
            <w:tcW w:w="6579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99056E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CA8365C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135D37DF" w14:textId="77777777" w:rsidR="00EA06CD" w:rsidRPr="00DF3DFF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02420847" w14:textId="77777777" w:rsidR="00EA06CD" w:rsidRPr="00DF3DFF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部門</w:t>
            </w:r>
          </w:p>
        </w:tc>
        <w:tc>
          <w:tcPr>
            <w:tcW w:w="6579" w:type="dxa"/>
            <w:gridSpan w:val="1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99C43A" w14:textId="77777777" w:rsidR="00EA06CD" w:rsidRPr="00DF3DFF" w:rsidRDefault="00EA06C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90075D" w:rsidRPr="00DF3DFF" w14:paraId="447F26DF" w14:textId="77777777" w:rsidTr="4EEADB01">
        <w:trPr>
          <w:trHeight w:val="737"/>
        </w:trPr>
        <w:tc>
          <w:tcPr>
            <w:tcW w:w="2580" w:type="dxa"/>
            <w:shd w:val="clear" w:color="auto" w:fill="auto"/>
            <w:vAlign w:val="center"/>
          </w:tcPr>
          <w:p w14:paraId="5EF8972E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Position</w:t>
            </w:r>
          </w:p>
          <w:p w14:paraId="5DFC7C5B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職位</w:t>
            </w:r>
          </w:p>
        </w:tc>
        <w:tc>
          <w:tcPr>
            <w:tcW w:w="6579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BEF00" w14:textId="77777777" w:rsidR="0090075D" w:rsidRPr="00DF3DFF" w:rsidRDefault="0090075D" w:rsidP="003B4F9A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1AA5F056" w14:textId="3CE75304" w:rsidR="005A458D" w:rsidRDefault="005A458D" w:rsidP="005A458D">
      <w:pPr>
        <w:rPr>
          <w:rFonts w:ascii="Book Antiqua" w:hAnsi="Book Antiqua"/>
          <w:b/>
          <w:bCs/>
          <w:lang w:eastAsia="zh-HK"/>
        </w:rPr>
      </w:pPr>
    </w:p>
    <w:p w14:paraId="1168A3F6" w14:textId="77777777" w:rsidR="005A458D" w:rsidRDefault="005A458D">
      <w:pPr>
        <w:widowControl/>
        <w:rPr>
          <w:rFonts w:ascii="Book Antiqua" w:hAnsi="Book Antiqua"/>
          <w:b/>
          <w:bCs/>
          <w:lang w:eastAsia="zh-HK"/>
        </w:rPr>
      </w:pPr>
      <w:r>
        <w:rPr>
          <w:rFonts w:ascii="Book Antiqua" w:hAnsi="Book Antiqua"/>
          <w:b/>
          <w:bCs/>
          <w:lang w:eastAsia="zh-HK"/>
        </w:rPr>
        <w:br w:type="page"/>
      </w:r>
    </w:p>
    <w:p w14:paraId="2F98F479" w14:textId="31E3A354" w:rsidR="000C7C8D" w:rsidRPr="00DF3DFF" w:rsidRDefault="00084BB3" w:rsidP="1BB3E54F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b/>
          <w:bCs/>
          <w:lang w:eastAsia="zh-HK"/>
        </w:rPr>
        <w:lastRenderedPageBreak/>
        <w:t>Academic</w:t>
      </w:r>
      <w:r w:rsidR="0090075D" w:rsidRPr="00DF3DFF">
        <w:rPr>
          <w:rFonts w:ascii="Book Antiqua" w:hAnsi="Book Antiqua"/>
          <w:b/>
          <w:bCs/>
          <w:lang w:eastAsia="zh-HK"/>
        </w:rPr>
        <w:t xml:space="preserve"> Background</w:t>
      </w:r>
      <w:r w:rsidR="003B76AB" w:rsidRPr="00DF3DFF">
        <w:rPr>
          <w:rFonts w:ascii="Book Antiqua" w:hAnsi="Book Antiqua"/>
          <w:b/>
          <w:bCs/>
          <w:lang w:eastAsia="zh-HK"/>
        </w:rPr>
        <w:t xml:space="preserve"> and Qualification</w:t>
      </w:r>
      <w:r w:rsidR="00D52422" w:rsidRPr="00DF3DFF">
        <w:rPr>
          <w:rFonts w:ascii="Book Antiqua" w:hAnsi="Book Antiqua"/>
          <w:b/>
          <w:bCs/>
          <w:lang w:eastAsia="zh-HK"/>
        </w:rPr>
        <w:t>學歷</w:t>
      </w:r>
      <w:r w:rsidR="004707C8" w:rsidRPr="00DF3DFF">
        <w:rPr>
          <w:rFonts w:ascii="Book Antiqua" w:hAnsi="Book Antiqua"/>
          <w:b/>
          <w:bCs/>
          <w:lang w:eastAsia="zh-HK"/>
        </w:rPr>
        <w:t>及專業資格</w:t>
      </w:r>
    </w:p>
    <w:p w14:paraId="2233C0A5" w14:textId="77777777" w:rsidR="0090075D" w:rsidRPr="00DF3DFF" w:rsidRDefault="0090075D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DF3DFF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6B7CA2A3" w14:textId="77777777" w:rsidR="005976E3" w:rsidRPr="00DF3DFF" w:rsidRDefault="005976E3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tbl>
      <w:tblPr>
        <w:tblW w:w="9150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"/>
        <w:gridCol w:w="705"/>
        <w:gridCol w:w="1574"/>
        <w:gridCol w:w="1815"/>
        <w:gridCol w:w="869"/>
        <w:gridCol w:w="2280"/>
        <w:gridCol w:w="1127"/>
      </w:tblGrid>
      <w:tr w:rsidR="00DF3DFF" w:rsidRPr="00DF3DFF" w14:paraId="79809E88" w14:textId="77777777">
        <w:trPr>
          <w:trHeight w:val="1097"/>
        </w:trPr>
        <w:tc>
          <w:tcPr>
            <w:tcW w:w="14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A0FE64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>Date of Attendance</w:t>
            </w:r>
          </w:p>
          <w:p w14:paraId="324C2D2D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修讀日期</w:t>
            </w:r>
          </w:p>
          <w:p w14:paraId="2F6DF1F0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/Year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年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27E74ED1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 xml:space="preserve">Institution </w:t>
            </w:r>
          </w:p>
          <w:p w14:paraId="6FC77E77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eastAsia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b/>
                <w:bCs/>
                <w:sz w:val="20"/>
                <w:szCs w:val="20"/>
                <w:lang w:eastAsia="zh-HK"/>
              </w:rPr>
              <w:t>院校</w:t>
            </w:r>
          </w:p>
        </w:tc>
        <w:tc>
          <w:tcPr>
            <w:tcW w:w="1815" w:type="dxa"/>
            <w:vMerge w:val="restart"/>
            <w:vAlign w:val="center"/>
          </w:tcPr>
          <w:p w14:paraId="534B9391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  <w:t xml:space="preserve">Faculty / </w:t>
            </w:r>
          </w:p>
          <w:p w14:paraId="1568F0B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  <w:t xml:space="preserve">School / </w:t>
            </w:r>
          </w:p>
          <w:p w14:paraId="75E7DB3F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 w:eastAsia="zh-HK"/>
              </w:rPr>
              <w:t>Institute</w:t>
            </w:r>
          </w:p>
          <w:p w14:paraId="5AD2EB42" w14:textId="77777777" w:rsidR="005976E3" w:rsidRPr="00DF3DFF" w:rsidRDefault="005976E3">
            <w:pPr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val="en-GB"/>
              </w:rPr>
              <w:t>學系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  <w:t xml:space="preserve"> /</w:t>
            </w:r>
          </w:p>
          <w:p w14:paraId="6898280D" w14:textId="77777777" w:rsidR="005976E3" w:rsidRPr="00DF3DFF" w:rsidRDefault="005976E3">
            <w:pPr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val="en-GB"/>
              </w:rPr>
              <w:t>學院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val="en-GB"/>
              </w:rPr>
              <w:t xml:space="preserve"> /</w:t>
            </w:r>
          </w:p>
          <w:p w14:paraId="30457C33" w14:textId="77777777" w:rsidR="005976E3" w:rsidRPr="00DF3DFF" w:rsidRDefault="005976E3">
            <w:pPr>
              <w:jc w:val="center"/>
              <w:rPr>
                <w:b/>
                <w:bCs/>
                <w:sz w:val="20"/>
                <w:szCs w:val="20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</w:rPr>
              <w:t>研究所</w:t>
            </w:r>
          </w:p>
        </w:tc>
        <w:tc>
          <w:tcPr>
            <w:tcW w:w="869" w:type="dxa"/>
            <w:vMerge w:val="restart"/>
            <w:vAlign w:val="center"/>
          </w:tcPr>
          <w:p w14:paraId="74BA8591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  <w:t>Full-time /</w:t>
            </w:r>
          </w:p>
          <w:p w14:paraId="32A31219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  <w:t>Part-time</w:t>
            </w:r>
          </w:p>
          <w:p w14:paraId="34FA1DD4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</w:rPr>
              <w:t xml:space="preserve">全職 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  <w:t>/</w:t>
            </w:r>
          </w:p>
          <w:p w14:paraId="7A571232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</w:rPr>
              <w:t>兼讀</w:t>
            </w:r>
          </w:p>
        </w:tc>
        <w:tc>
          <w:tcPr>
            <w:tcW w:w="2280" w:type="dxa"/>
            <w:vMerge w:val="restart"/>
            <w:shd w:val="clear" w:color="auto" w:fill="auto"/>
            <w:vAlign w:val="center"/>
          </w:tcPr>
          <w:p w14:paraId="7962139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>Degree / Qualification Obtained</w:t>
            </w:r>
          </w:p>
          <w:p w14:paraId="4296FC7F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取得學位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 xml:space="preserve"> / </w:t>
            </w: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專業資格</w:t>
            </w:r>
          </w:p>
          <w:p w14:paraId="35617039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 xml:space="preserve">(Please specify the field of study </w:t>
            </w:r>
          </w:p>
          <w:p w14:paraId="761B1D9C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請註明所修專業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127" w:type="dxa"/>
            <w:vMerge w:val="restart"/>
            <w:shd w:val="clear" w:color="auto" w:fill="auto"/>
            <w:vAlign w:val="center"/>
          </w:tcPr>
          <w:p w14:paraId="094BE0E3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  <w:t>Date of Award</w:t>
            </w:r>
          </w:p>
          <w:p w14:paraId="3EFF17A4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b/>
                <w:bCs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b/>
                <w:bCs/>
                <w:sz w:val="20"/>
                <w:szCs w:val="20"/>
                <w:lang w:eastAsia="zh-HK"/>
              </w:rPr>
              <w:t>獲取日期</w:t>
            </w:r>
          </w:p>
          <w:p w14:paraId="5B3ACABD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/Year</w:t>
            </w: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年</w:t>
            </w: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)</w:t>
            </w:r>
          </w:p>
        </w:tc>
      </w:tr>
      <w:tr w:rsidR="00DF3DFF" w:rsidRPr="00DF3DFF" w14:paraId="1A908486" w14:textId="77777777">
        <w:trPr>
          <w:trHeight w:val="637"/>
        </w:trPr>
        <w:tc>
          <w:tcPr>
            <w:tcW w:w="780" w:type="dxa"/>
            <w:shd w:val="clear" w:color="auto" w:fill="auto"/>
            <w:vAlign w:val="center"/>
          </w:tcPr>
          <w:p w14:paraId="564EBA7F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From</w:t>
            </w:r>
          </w:p>
          <w:p w14:paraId="255573F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由</w:t>
            </w:r>
          </w:p>
        </w:tc>
        <w:tc>
          <w:tcPr>
            <w:tcW w:w="705" w:type="dxa"/>
            <w:shd w:val="clear" w:color="auto" w:fill="auto"/>
            <w:vAlign w:val="center"/>
          </w:tcPr>
          <w:p w14:paraId="5A4F0F7E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  <w:t>To</w:t>
            </w:r>
          </w:p>
          <w:p w14:paraId="26122E2A" w14:textId="77777777" w:rsidR="005976E3" w:rsidRPr="00DF3DFF" w:rsidRDefault="005976E3">
            <w:pPr>
              <w:adjustRightInd w:val="0"/>
              <w:snapToGrid w:val="0"/>
              <w:jc w:val="center"/>
              <w:rPr>
                <w:rFonts w:ascii="Book Antiqua" w:eastAsia="Book Antiqua" w:hAnsi="Book Antiqua" w:cs="Book Antiqua"/>
                <w:sz w:val="20"/>
                <w:szCs w:val="20"/>
                <w:lang w:eastAsia="zh-HK"/>
              </w:rPr>
            </w:pPr>
            <w:r w:rsidRPr="00DF3DFF">
              <w:rPr>
                <w:rFonts w:ascii="PMingLiU" w:hAnsi="PMingLiU" w:cs="PMingLiU"/>
                <w:sz w:val="20"/>
                <w:szCs w:val="20"/>
                <w:lang w:eastAsia="zh-HK"/>
              </w:rPr>
              <w:t>至</w:t>
            </w:r>
          </w:p>
        </w:tc>
        <w:tc>
          <w:tcPr>
            <w:tcW w:w="1574" w:type="dxa"/>
            <w:vMerge/>
          </w:tcPr>
          <w:p w14:paraId="2281CF7C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15" w:type="dxa"/>
            <w:vMerge/>
          </w:tcPr>
          <w:p w14:paraId="690193CC" w14:textId="77777777" w:rsidR="005976E3" w:rsidRPr="00DF3DFF" w:rsidRDefault="005976E3"/>
        </w:tc>
        <w:tc>
          <w:tcPr>
            <w:tcW w:w="869" w:type="dxa"/>
            <w:vMerge/>
          </w:tcPr>
          <w:p w14:paraId="7C8FEB72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280" w:type="dxa"/>
            <w:vMerge/>
          </w:tcPr>
          <w:p w14:paraId="38487BA9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27" w:type="dxa"/>
            <w:vMerge/>
          </w:tcPr>
          <w:p w14:paraId="4FBCD6FD" w14:textId="77777777" w:rsidR="005976E3" w:rsidRPr="00DF3DFF" w:rsidRDefault="005976E3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5976E3" w:rsidRPr="00DF3DFF" w14:paraId="594E1E57" w14:textId="77777777">
        <w:trPr>
          <w:trHeight w:val="3873"/>
        </w:trPr>
        <w:tc>
          <w:tcPr>
            <w:tcW w:w="780" w:type="dxa"/>
            <w:shd w:val="clear" w:color="auto" w:fill="auto"/>
          </w:tcPr>
          <w:p w14:paraId="3538CFA3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lang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5F827A94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1574" w:type="dxa"/>
            <w:shd w:val="clear" w:color="auto" w:fill="auto"/>
          </w:tcPr>
          <w:p w14:paraId="7BB4BF4A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1815" w:type="dxa"/>
          </w:tcPr>
          <w:p w14:paraId="601B79B6" w14:textId="77777777" w:rsidR="005976E3" w:rsidRPr="00DF3DFF" w:rsidRDefault="005976E3">
            <w:pPr>
              <w:rPr>
                <w:sz w:val="22"/>
                <w:szCs w:val="22"/>
                <w:lang w:eastAsia="zh-HK"/>
              </w:rPr>
            </w:pPr>
          </w:p>
        </w:tc>
        <w:tc>
          <w:tcPr>
            <w:tcW w:w="869" w:type="dxa"/>
          </w:tcPr>
          <w:p w14:paraId="19192764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2280" w:type="dxa"/>
            <w:shd w:val="clear" w:color="auto" w:fill="auto"/>
          </w:tcPr>
          <w:p w14:paraId="7508ECDC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  <w:tc>
          <w:tcPr>
            <w:tcW w:w="1127" w:type="dxa"/>
            <w:shd w:val="clear" w:color="auto" w:fill="auto"/>
          </w:tcPr>
          <w:p w14:paraId="7273A356" w14:textId="77777777" w:rsidR="005976E3" w:rsidRPr="00DF3DFF" w:rsidRDefault="005976E3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</w:p>
        </w:tc>
      </w:tr>
    </w:tbl>
    <w:p w14:paraId="3CF2D8B6" w14:textId="77777777" w:rsidR="0090075D" w:rsidRPr="00DF3DFF" w:rsidRDefault="0090075D" w:rsidP="0090075D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6B699379" w14:textId="77777777" w:rsidR="00FE50E2" w:rsidRPr="00DF3DFF" w:rsidRDefault="00FE50E2" w:rsidP="00FE50E2">
      <w:pPr>
        <w:adjustRightInd w:val="0"/>
        <w:snapToGrid w:val="0"/>
        <w:rPr>
          <w:rFonts w:ascii="Book Antiqua" w:hAnsi="Book Antiqua"/>
          <w:lang w:eastAsia="zh-HK"/>
        </w:rPr>
      </w:pPr>
    </w:p>
    <w:p w14:paraId="7172EEF2" w14:textId="77777777" w:rsidR="00FE50E2" w:rsidRPr="00DF3DFF" w:rsidRDefault="00CF0F87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Award</w:t>
      </w:r>
      <w:r w:rsidR="00FE50E2" w:rsidRPr="00DF3DFF">
        <w:rPr>
          <w:rFonts w:ascii="Book Antiqua" w:hAnsi="Book Antiqua"/>
          <w:b/>
          <w:lang w:eastAsia="zh-HK"/>
        </w:rPr>
        <w:t xml:space="preserve">, </w:t>
      </w:r>
      <w:r w:rsidR="00FE50E2" w:rsidRPr="00DF3DFF">
        <w:rPr>
          <w:rFonts w:ascii="Book Antiqua" w:hAnsi="Book Antiqua"/>
          <w:b/>
          <w:noProof/>
          <w:lang w:eastAsia="zh-HK"/>
        </w:rPr>
        <w:t>Fellowship</w:t>
      </w:r>
      <w:r w:rsidR="00FE50E2" w:rsidRPr="00DF3DFF">
        <w:rPr>
          <w:rFonts w:ascii="Book Antiqua" w:hAnsi="Book Antiqua"/>
          <w:b/>
          <w:lang w:eastAsia="zh-HK"/>
        </w:rPr>
        <w:t xml:space="preserve"> and Scholarship Received </w:t>
      </w:r>
      <w:proofErr w:type="gramStart"/>
      <w:r w:rsidR="00FE50E2" w:rsidRPr="00DF3DFF">
        <w:rPr>
          <w:rFonts w:ascii="Book Antiqua" w:hAnsi="Book Antiqua"/>
          <w:b/>
          <w:lang w:eastAsia="zh-HK"/>
        </w:rPr>
        <w:t>曾獲獎項及獎學金</w:t>
      </w:r>
      <w:proofErr w:type="gramEnd"/>
    </w:p>
    <w:p w14:paraId="28A6E56B" w14:textId="77777777" w:rsidR="00FE50E2" w:rsidRPr="00DF3DFF" w:rsidRDefault="00FE50E2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DF3DFF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3FE9F23F" w14:textId="77777777" w:rsidR="00FE50E2" w:rsidRPr="00DF3DFF" w:rsidRDefault="00FE50E2" w:rsidP="00FE50E2">
      <w:pPr>
        <w:adjustRightInd w:val="0"/>
        <w:snapToGrid w:val="0"/>
        <w:ind w:left="480"/>
        <w:rPr>
          <w:rFonts w:ascii="Book Antiqua" w:hAnsi="Book Antiqua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7"/>
        <w:gridCol w:w="2537"/>
        <w:gridCol w:w="2537"/>
        <w:gridCol w:w="2537"/>
      </w:tblGrid>
      <w:tr w:rsidR="00DF3DFF" w:rsidRPr="00DF3DFF" w14:paraId="1ACB2BB6" w14:textId="305F4248" w:rsidTr="00C54DB5">
        <w:trPr>
          <w:trHeight w:val="751"/>
        </w:trPr>
        <w:tc>
          <w:tcPr>
            <w:tcW w:w="1537" w:type="dxa"/>
            <w:shd w:val="clear" w:color="auto" w:fill="auto"/>
            <w:vAlign w:val="center"/>
          </w:tcPr>
          <w:p w14:paraId="491072FA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</w:t>
            </w:r>
          </w:p>
          <w:p w14:paraId="5A584E1F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10B3E77A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 / Fellowship / Scholarship Title</w:t>
            </w:r>
          </w:p>
          <w:p w14:paraId="40D5DBC7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獎項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/ 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獎學金名稱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542815CC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ing Institution</w:t>
            </w:r>
          </w:p>
          <w:p w14:paraId="6BF79BE5" w14:textId="77777777" w:rsidR="00895505" w:rsidRPr="00DF3DFF" w:rsidRDefault="0089550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頒發機構</w:t>
            </w:r>
          </w:p>
        </w:tc>
        <w:tc>
          <w:tcPr>
            <w:tcW w:w="2537" w:type="dxa"/>
          </w:tcPr>
          <w:p w14:paraId="762F2927" w14:textId="77777777" w:rsidR="00895505" w:rsidRPr="00DF3DFF" w:rsidRDefault="00C54DB5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Award / Fellowship / Scholarship Description</w:t>
            </w:r>
          </w:p>
          <w:p w14:paraId="517E86D8" w14:textId="245C6C10" w:rsidR="00C54DB5" w:rsidRPr="00DF3DFF" w:rsidRDefault="00C54DB5" w:rsidP="00FA4C0C">
            <w:pPr>
              <w:adjustRightInd w:val="0"/>
              <w:snapToGrid w:val="0"/>
              <w:jc w:val="center"/>
              <w:rPr>
                <w:rFonts w:ascii="PMingLiU" w:hAnsi="PMingLiU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PMingLiU" w:hAnsi="PMingLiU"/>
                <w:b/>
                <w:sz w:val="22"/>
                <w:szCs w:val="22"/>
                <w:lang w:eastAsia="zh-HK"/>
              </w:rPr>
              <w:t>獎項 / 獎學金</w:t>
            </w:r>
            <w:r w:rsidRPr="00DF3DFF">
              <w:rPr>
                <w:rFonts w:ascii="PMingLiU" w:hAnsi="PMingLiU" w:hint="eastAsia"/>
                <w:b/>
                <w:sz w:val="22"/>
                <w:szCs w:val="22"/>
                <w:lang w:eastAsia="zh-HK"/>
              </w:rPr>
              <w:t>内容</w:t>
            </w:r>
          </w:p>
        </w:tc>
      </w:tr>
      <w:tr w:rsidR="005A458D" w:rsidRPr="00DF3DFF" w14:paraId="1F72F646" w14:textId="2A5FA914" w:rsidTr="00C54DB5">
        <w:trPr>
          <w:trHeight w:val="4242"/>
        </w:trPr>
        <w:tc>
          <w:tcPr>
            <w:tcW w:w="1537" w:type="dxa"/>
            <w:shd w:val="clear" w:color="auto" w:fill="auto"/>
          </w:tcPr>
          <w:p w14:paraId="08CE6F91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  <w:shd w:val="clear" w:color="auto" w:fill="auto"/>
          </w:tcPr>
          <w:p w14:paraId="61CDCEAD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  <w:shd w:val="clear" w:color="auto" w:fill="auto"/>
          </w:tcPr>
          <w:p w14:paraId="6BB9E253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2537" w:type="dxa"/>
          </w:tcPr>
          <w:p w14:paraId="32E63BEF" w14:textId="77777777" w:rsidR="00895505" w:rsidRPr="00DF3DFF" w:rsidRDefault="00895505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1BE5712E" w14:textId="77777777" w:rsidR="005A458D" w:rsidRDefault="005A458D" w:rsidP="005A458D">
      <w:pPr>
        <w:pStyle w:val="ListParagraph"/>
        <w:adjustRightInd w:val="0"/>
        <w:snapToGrid w:val="0"/>
        <w:ind w:leftChars="0" w:left="567"/>
        <w:rPr>
          <w:rFonts w:ascii="Book Antiqua" w:hAnsi="Book Antiqua"/>
          <w:b/>
          <w:lang w:eastAsia="zh-HK"/>
        </w:rPr>
      </w:pPr>
    </w:p>
    <w:p w14:paraId="7862A56B" w14:textId="77777777" w:rsidR="005A458D" w:rsidRDefault="005A458D">
      <w:pPr>
        <w:widowControl/>
        <w:rPr>
          <w:rFonts w:ascii="Book Antiqua" w:hAnsi="Book Antiqua"/>
          <w:b/>
          <w:lang w:eastAsia="zh-HK"/>
        </w:rPr>
      </w:pPr>
      <w:r>
        <w:rPr>
          <w:rFonts w:ascii="Book Antiqua" w:hAnsi="Book Antiqua"/>
          <w:b/>
          <w:lang w:eastAsia="zh-HK"/>
        </w:rPr>
        <w:br w:type="page"/>
      </w:r>
    </w:p>
    <w:p w14:paraId="783A40DA" w14:textId="4C33C03C" w:rsidR="00D52422" w:rsidRPr="00DF3DFF" w:rsidRDefault="006671FA" w:rsidP="00BE54CD">
      <w:pPr>
        <w:pStyle w:val="ListParagraph"/>
        <w:numPr>
          <w:ilvl w:val="0"/>
          <w:numId w:val="5"/>
        </w:numPr>
        <w:adjustRightInd w:val="0"/>
        <w:snapToGrid w:val="0"/>
        <w:ind w:leftChars="0" w:left="567" w:hanging="567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b/>
          <w:lang w:eastAsia="zh-HK"/>
        </w:rPr>
        <w:lastRenderedPageBreak/>
        <w:t>Working Experience</w:t>
      </w:r>
      <w:r w:rsidRPr="00DF3DFF">
        <w:rPr>
          <w:rFonts w:ascii="Book Antiqua" w:hAnsi="Book Antiqua"/>
          <w:b/>
          <w:lang w:eastAsia="zh-HK"/>
        </w:rPr>
        <w:t>工作經驗</w:t>
      </w:r>
    </w:p>
    <w:p w14:paraId="5F3EEE1A" w14:textId="77777777" w:rsidR="006671FA" w:rsidRPr="00DF3DFF" w:rsidRDefault="006671F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list in reverse chronological order</w:t>
      </w:r>
      <w:r w:rsidRPr="00DF3DFF">
        <w:rPr>
          <w:rFonts w:ascii="Book Antiqua" w:hAnsi="Book Antiqua"/>
          <w:sz w:val="22"/>
          <w:szCs w:val="22"/>
          <w:lang w:eastAsia="zh-HK"/>
        </w:rPr>
        <w:t>請按日期倒序列出</w:t>
      </w:r>
    </w:p>
    <w:p w14:paraId="07459315" w14:textId="77777777" w:rsidR="006671FA" w:rsidRPr="00DF3DFF" w:rsidRDefault="006671FA" w:rsidP="006671FA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8"/>
        <w:gridCol w:w="705"/>
        <w:gridCol w:w="1941"/>
        <w:gridCol w:w="1843"/>
        <w:gridCol w:w="1843"/>
        <w:gridCol w:w="1978"/>
      </w:tblGrid>
      <w:tr w:rsidR="00DF3DFF" w:rsidRPr="00DF3DFF" w14:paraId="2B195792" w14:textId="77777777" w:rsidTr="00877778">
        <w:tc>
          <w:tcPr>
            <w:tcW w:w="1543" w:type="dxa"/>
            <w:gridSpan w:val="2"/>
            <w:shd w:val="clear" w:color="auto" w:fill="auto"/>
          </w:tcPr>
          <w:p w14:paraId="252A6426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ate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日期</w:t>
            </w:r>
          </w:p>
          <w:p w14:paraId="3372C5A3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/Year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年</w:t>
            </w:r>
            <w:r w:rsidRPr="00DF3DFF">
              <w:rPr>
                <w:rFonts w:ascii="Book Antiqua" w:hAnsi="Book Antiqua"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1941" w:type="dxa"/>
            <w:vMerge w:val="restart"/>
            <w:shd w:val="clear" w:color="auto" w:fill="auto"/>
            <w:vAlign w:val="center"/>
          </w:tcPr>
          <w:p w14:paraId="74010A83" w14:textId="77777777" w:rsidR="00654C9B" w:rsidRPr="00DF3DFF" w:rsidRDefault="00654C9B" w:rsidP="00F52CD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Name of the Institution</w:t>
            </w:r>
          </w:p>
          <w:p w14:paraId="55245E5D" w14:textId="77777777" w:rsidR="00654C9B" w:rsidRPr="00DF3DFF" w:rsidRDefault="00654C9B" w:rsidP="00F52CD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名稱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70702305" w14:textId="7E6956B4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Department</w:t>
            </w:r>
          </w:p>
          <w:p w14:paraId="161686E8" w14:textId="7A4CF6A7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工作部門</w:t>
            </w:r>
          </w:p>
        </w:tc>
        <w:tc>
          <w:tcPr>
            <w:tcW w:w="1843" w:type="dxa"/>
            <w:vMerge w:val="restart"/>
            <w:vAlign w:val="center"/>
          </w:tcPr>
          <w:p w14:paraId="237E3876" w14:textId="77777777" w:rsidR="00654C9B" w:rsidRPr="00DF3DFF" w:rsidRDefault="00654C9B" w:rsidP="00654C9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Position</w:t>
            </w:r>
          </w:p>
          <w:p w14:paraId="1ACE2D7F" w14:textId="1943BFCB" w:rsidR="00654C9B" w:rsidRPr="00DF3DFF" w:rsidRDefault="00654C9B" w:rsidP="00654C9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職位</w:t>
            </w:r>
          </w:p>
        </w:tc>
        <w:tc>
          <w:tcPr>
            <w:tcW w:w="1978" w:type="dxa"/>
            <w:vMerge w:val="restart"/>
            <w:vAlign w:val="center"/>
          </w:tcPr>
          <w:p w14:paraId="6845FCDE" w14:textId="0C0E4733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CN"/>
              </w:rPr>
              <w:t>Job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Duty and Nature</w:t>
            </w:r>
          </w:p>
          <w:p w14:paraId="6EE69EF0" w14:textId="77777777" w:rsidR="00654C9B" w:rsidRPr="00DF3DFF" w:rsidRDefault="00654C9B" w:rsidP="00B001EB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工作性質及内容</w:t>
            </w:r>
          </w:p>
        </w:tc>
      </w:tr>
      <w:tr w:rsidR="00DF3DFF" w:rsidRPr="00DF3DFF" w14:paraId="2BFE8538" w14:textId="77777777" w:rsidTr="00877778">
        <w:tc>
          <w:tcPr>
            <w:tcW w:w="838" w:type="dxa"/>
            <w:shd w:val="clear" w:color="auto" w:fill="auto"/>
          </w:tcPr>
          <w:p w14:paraId="4992D97D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From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由</w:t>
            </w:r>
          </w:p>
        </w:tc>
        <w:tc>
          <w:tcPr>
            <w:tcW w:w="705" w:type="dxa"/>
            <w:shd w:val="clear" w:color="auto" w:fill="auto"/>
          </w:tcPr>
          <w:p w14:paraId="00C6C0DC" w14:textId="77777777" w:rsidR="00654C9B" w:rsidRPr="00DF3DFF" w:rsidRDefault="00654C9B" w:rsidP="00FA4C0C">
            <w:pPr>
              <w:adjustRightInd w:val="0"/>
              <w:snapToGrid w:val="0"/>
              <w:jc w:val="center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To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至</w:t>
            </w:r>
          </w:p>
        </w:tc>
        <w:tc>
          <w:tcPr>
            <w:tcW w:w="1941" w:type="dxa"/>
            <w:vMerge/>
            <w:shd w:val="clear" w:color="auto" w:fill="auto"/>
          </w:tcPr>
          <w:p w14:paraId="6537F28F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vMerge/>
            <w:shd w:val="clear" w:color="auto" w:fill="auto"/>
          </w:tcPr>
          <w:p w14:paraId="6DFB9E20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vMerge/>
          </w:tcPr>
          <w:p w14:paraId="0B4CF10D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  <w:vMerge/>
          </w:tcPr>
          <w:p w14:paraId="70DF9E56" w14:textId="1B1B8F16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04B4787B" w14:textId="77777777">
        <w:tc>
          <w:tcPr>
            <w:tcW w:w="9148" w:type="dxa"/>
            <w:gridSpan w:val="6"/>
            <w:shd w:val="clear" w:color="auto" w:fill="auto"/>
          </w:tcPr>
          <w:p w14:paraId="44E871BC" w14:textId="296D49AE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Current Position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現職</w:t>
            </w:r>
          </w:p>
        </w:tc>
      </w:tr>
      <w:tr w:rsidR="00DF3DFF" w:rsidRPr="00DF3DFF" w14:paraId="144A5D23" w14:textId="77777777" w:rsidTr="00877778">
        <w:trPr>
          <w:trHeight w:val="1994"/>
        </w:trPr>
        <w:tc>
          <w:tcPr>
            <w:tcW w:w="838" w:type="dxa"/>
            <w:shd w:val="clear" w:color="auto" w:fill="auto"/>
          </w:tcPr>
          <w:p w14:paraId="738610EB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637805D2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41" w:type="dxa"/>
            <w:shd w:val="clear" w:color="auto" w:fill="auto"/>
          </w:tcPr>
          <w:p w14:paraId="463F29E8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3B7B4B86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7EA3D320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</w:tcPr>
          <w:p w14:paraId="3A0FF5F2" w14:textId="01CBB322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002561B5" w14:textId="77777777">
        <w:tc>
          <w:tcPr>
            <w:tcW w:w="9148" w:type="dxa"/>
            <w:gridSpan w:val="6"/>
            <w:shd w:val="clear" w:color="auto" w:fill="auto"/>
          </w:tcPr>
          <w:p w14:paraId="5630AD66" w14:textId="04A13082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Previous Position(s)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過往職位</w:t>
            </w:r>
          </w:p>
        </w:tc>
      </w:tr>
      <w:tr w:rsidR="00654C9B" w:rsidRPr="00DF3DFF" w14:paraId="61829076" w14:textId="77777777" w:rsidTr="009E66FA">
        <w:trPr>
          <w:trHeight w:val="3362"/>
        </w:trPr>
        <w:tc>
          <w:tcPr>
            <w:tcW w:w="838" w:type="dxa"/>
            <w:shd w:val="clear" w:color="auto" w:fill="auto"/>
          </w:tcPr>
          <w:p w14:paraId="2BA226A1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17AD93B2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41" w:type="dxa"/>
            <w:shd w:val="clear" w:color="auto" w:fill="auto"/>
          </w:tcPr>
          <w:p w14:paraId="0DE4B5B7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66204FF1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843" w:type="dxa"/>
          </w:tcPr>
          <w:p w14:paraId="037A456D" w14:textId="77777777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978" w:type="dxa"/>
          </w:tcPr>
          <w:p w14:paraId="2DBF0D7D" w14:textId="7757EF0A" w:rsidR="00654C9B" w:rsidRPr="00DF3DFF" w:rsidRDefault="00654C9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6B62F1B3" w14:textId="77777777" w:rsidR="00B001EB" w:rsidRPr="00DF3DFF" w:rsidRDefault="00B001EB" w:rsidP="00B001EB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720CCF9C" w14:textId="77777777" w:rsidR="0058236A" w:rsidRPr="00DF3DFF" w:rsidRDefault="0058236A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Publication</w:t>
      </w:r>
      <w:r w:rsidRPr="00DF3DFF">
        <w:rPr>
          <w:rFonts w:ascii="Book Antiqua" w:hAnsi="Book Antiqua"/>
          <w:b/>
          <w:lang w:eastAsia="zh-HK"/>
        </w:rPr>
        <w:t>著作</w:t>
      </w:r>
    </w:p>
    <w:p w14:paraId="70857DB1" w14:textId="3EBBAB8B" w:rsidR="0058236A" w:rsidRPr="00DF3DFF" w:rsidRDefault="0058236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Please list in reverse chronological order with </w:t>
      </w:r>
      <w:r w:rsidR="004F6329" w:rsidRPr="00DF3DFF">
        <w:rPr>
          <w:rFonts w:ascii="Book Antiqua" w:hAnsi="Book Antiqua"/>
          <w:sz w:val="22"/>
          <w:szCs w:val="22"/>
          <w:lang w:eastAsia="zh-HK"/>
        </w:rPr>
        <w:t xml:space="preserve">specification of publication format (articles, </w:t>
      </w:r>
      <w:proofErr w:type="gramStart"/>
      <w:r w:rsidR="004F6329" w:rsidRPr="00DF3DFF">
        <w:rPr>
          <w:rFonts w:ascii="Book Antiqua" w:hAnsi="Book Antiqua"/>
          <w:sz w:val="22"/>
          <w:szCs w:val="22"/>
          <w:lang w:eastAsia="zh-HK"/>
        </w:rPr>
        <w:t>catalogues</w:t>
      </w:r>
      <w:proofErr w:type="gramEnd"/>
      <w:r w:rsidR="004F6329" w:rsidRPr="00DF3DFF">
        <w:rPr>
          <w:rFonts w:ascii="Book Antiqua" w:hAnsi="Book Antiqua"/>
          <w:sz w:val="22"/>
          <w:szCs w:val="22"/>
          <w:lang w:eastAsia="zh-HK"/>
        </w:rPr>
        <w:t xml:space="preserve"> or books and etc.), </w:t>
      </w:r>
      <w:r w:rsidRPr="00DF3DFF">
        <w:rPr>
          <w:rFonts w:ascii="Book Antiqua" w:hAnsi="Book Antiqua"/>
          <w:sz w:val="22"/>
          <w:szCs w:val="22"/>
          <w:lang w:eastAsia="zh-HK"/>
        </w:rPr>
        <w:t>publication dates and relevant particulars</w:t>
      </w:r>
      <w:r w:rsidR="00E70E49" w:rsidRPr="00DF3DFF">
        <w:rPr>
          <w:rFonts w:ascii="Book Antiqua" w:hAnsi="Book Antiqua"/>
          <w:sz w:val="22"/>
          <w:szCs w:val="22"/>
          <w:lang w:eastAsia="zh-HK"/>
        </w:rPr>
        <w:t>. Please feel free to provide online access</w:t>
      </w:r>
      <w:r w:rsidR="00622E05" w:rsidRPr="00DF3DFF">
        <w:rPr>
          <w:rFonts w:ascii="Book Antiqua" w:hAnsi="Book Antiqua"/>
          <w:sz w:val="22"/>
          <w:szCs w:val="22"/>
          <w:lang w:eastAsia="zh-HK"/>
        </w:rPr>
        <w:t xml:space="preserve"> links to the publications if available.</w:t>
      </w:r>
    </w:p>
    <w:p w14:paraId="4C33F067" w14:textId="349073BC" w:rsidR="0058236A" w:rsidRPr="00DF3DFF" w:rsidRDefault="0058236A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請按日期倒序列出，並註明</w:t>
      </w:r>
      <w:r w:rsidR="00C07E26" w:rsidRPr="00DF3DFF">
        <w:rPr>
          <w:rFonts w:ascii="Book Antiqua" w:hAnsi="Book Antiqua"/>
          <w:sz w:val="22"/>
          <w:szCs w:val="22"/>
          <w:lang w:eastAsia="zh-HK"/>
        </w:rPr>
        <w:t>出版類別（</w:t>
      </w:r>
      <w:r w:rsidR="00D51AFE" w:rsidRPr="00DF3DFF">
        <w:rPr>
          <w:rFonts w:ascii="Book Antiqua" w:hAnsi="Book Antiqua"/>
          <w:sz w:val="22"/>
          <w:szCs w:val="22"/>
          <w:lang w:eastAsia="zh-HK"/>
        </w:rPr>
        <w:t>期刊、圖錄或學術著作等）</w:t>
      </w:r>
      <w:r w:rsidR="00A66B6B" w:rsidRPr="00DF3DFF">
        <w:rPr>
          <w:rFonts w:ascii="PMingLiU" w:hAnsi="PMingLiU" w:hint="eastAsia"/>
          <w:sz w:val="22"/>
          <w:szCs w:val="22"/>
        </w:rPr>
        <w:t>、</w:t>
      </w:r>
      <w:r w:rsidRPr="00DF3DFF">
        <w:rPr>
          <w:rFonts w:ascii="PMingLiU" w:hAnsi="PMingLiU"/>
          <w:sz w:val="22"/>
          <w:szCs w:val="22"/>
          <w:lang w:eastAsia="zh-HK"/>
        </w:rPr>
        <w:t>出版</w:t>
      </w:r>
      <w:r w:rsidRPr="00DF3DFF">
        <w:rPr>
          <w:rFonts w:ascii="Book Antiqua" w:hAnsi="Book Antiqua"/>
          <w:sz w:val="22"/>
          <w:szCs w:val="22"/>
          <w:lang w:eastAsia="zh-HK"/>
        </w:rPr>
        <w:t>日期</w:t>
      </w:r>
      <w:r w:rsidRPr="00DF3DFF">
        <w:rPr>
          <w:rFonts w:ascii="PMingLiU" w:hAnsi="PMingLiU"/>
          <w:sz w:val="22"/>
          <w:szCs w:val="22"/>
          <w:lang w:eastAsia="zh-HK"/>
        </w:rPr>
        <w:t>及相關資料</w:t>
      </w:r>
      <w:r w:rsidR="00A66B6B" w:rsidRPr="00DF3DFF">
        <w:rPr>
          <w:rFonts w:ascii="PMingLiU" w:hAnsi="PMingLiU"/>
          <w:sz w:val="22"/>
          <w:szCs w:val="22"/>
          <w:lang w:eastAsia="zh-HK"/>
        </w:rPr>
        <w:t>。</w:t>
      </w:r>
      <w:r w:rsidR="005D5984" w:rsidRPr="00DF3DFF">
        <w:rPr>
          <w:rFonts w:ascii="PMingLiU" w:hAnsi="PMingLiU"/>
          <w:sz w:val="22"/>
          <w:szCs w:val="22"/>
          <w:lang w:eastAsia="zh-HK"/>
        </w:rPr>
        <w:t>歡迎附上網上著作之網址供參考。</w:t>
      </w:r>
    </w:p>
    <w:p w14:paraId="7F9A780E" w14:textId="77777777" w:rsidR="0058236A" w:rsidRPr="00DF3DFF" w:rsidRDefault="0058236A" w:rsidP="0058236A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ab/>
      </w:r>
    </w:p>
    <w:tbl>
      <w:tblPr>
        <w:tblW w:w="9100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0"/>
      </w:tblGrid>
      <w:tr w:rsidR="0058236A" w:rsidRPr="00DF3DFF" w14:paraId="6F7ADD97" w14:textId="77777777" w:rsidTr="007474F2">
        <w:trPr>
          <w:trHeight w:val="3375"/>
        </w:trPr>
        <w:tc>
          <w:tcPr>
            <w:tcW w:w="9100" w:type="dxa"/>
            <w:shd w:val="clear" w:color="auto" w:fill="auto"/>
          </w:tcPr>
          <w:p w14:paraId="63FCACB7" w14:textId="77777777" w:rsidR="0058236A" w:rsidRPr="00DF3DFF" w:rsidRDefault="0058236A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396A0EE3" w14:textId="1E0391D0" w:rsidR="0058236A" w:rsidRPr="00DF3DFF" w:rsidRDefault="005A458D" w:rsidP="005A458D">
      <w:pPr>
        <w:widowControl/>
        <w:rPr>
          <w:rFonts w:ascii="Book Antiqua" w:hAnsi="Book Antiqua"/>
          <w:b/>
          <w:lang w:eastAsia="zh-HK"/>
        </w:rPr>
      </w:pPr>
      <w:r>
        <w:rPr>
          <w:rFonts w:ascii="Book Antiqua" w:hAnsi="Book Antiqua"/>
          <w:b/>
          <w:lang w:eastAsia="zh-HK"/>
        </w:rPr>
        <w:br w:type="page"/>
      </w:r>
    </w:p>
    <w:p w14:paraId="00D4C3FE" w14:textId="46B3C249" w:rsidR="006671FA" w:rsidRPr="00DF3DFF" w:rsidRDefault="001E6773" w:rsidP="00BE54CD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lastRenderedPageBreak/>
        <w:t>Language Proficiency</w:t>
      </w:r>
      <w:r w:rsidRPr="00DF3DFF">
        <w:rPr>
          <w:rFonts w:ascii="Book Antiqua" w:hAnsi="Book Antiqua"/>
          <w:b/>
          <w:lang w:eastAsia="zh-HK"/>
        </w:rPr>
        <w:t>語言</w:t>
      </w:r>
    </w:p>
    <w:p w14:paraId="4A49FE01" w14:textId="77777777" w:rsidR="001E6773" w:rsidRPr="00DF3DFF" w:rsidRDefault="001E6773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Please grade your language proficiency </w:t>
      </w:r>
      <w:r w:rsidR="00CE7F30" w:rsidRPr="00DF3DFF">
        <w:rPr>
          <w:rFonts w:ascii="Book Antiqua" w:hAnsi="Book Antiqua"/>
          <w:sz w:val="22"/>
          <w:szCs w:val="22"/>
          <w:lang w:eastAsia="zh-HK"/>
        </w:rPr>
        <w:t>in terms of</w:t>
      </w:r>
      <w:r w:rsidR="00B454FD" w:rsidRPr="00DF3DFF">
        <w:rPr>
          <w:rFonts w:ascii="Book Antiqua" w:hAnsi="Book Antiqua"/>
          <w:sz w:val="22"/>
          <w:szCs w:val="22"/>
          <w:lang w:eastAsia="zh-HK"/>
        </w:rPr>
        <w:t xml:space="preserve"> “Excellent”,</w:t>
      </w:r>
      <w:r w:rsidR="00CE7F30"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="00B454FD" w:rsidRPr="00DF3DFF">
        <w:rPr>
          <w:rFonts w:ascii="Book Antiqua" w:hAnsi="Book Antiqua"/>
          <w:sz w:val="22"/>
          <w:szCs w:val="22"/>
          <w:lang w:eastAsia="zh-HK"/>
        </w:rPr>
        <w:t xml:space="preserve">“Good”, “Fair” or </w:t>
      </w:r>
      <w:r w:rsidR="00CE7F30" w:rsidRPr="00DF3DFF">
        <w:rPr>
          <w:rFonts w:ascii="Book Antiqua" w:hAnsi="Book Antiqua"/>
          <w:sz w:val="22"/>
          <w:szCs w:val="22"/>
          <w:lang w:eastAsia="zh-HK"/>
        </w:rPr>
        <w:t>“Poor”</w:t>
      </w:r>
    </w:p>
    <w:p w14:paraId="7F36859C" w14:textId="0A7158A2" w:rsidR="00CE7F30" w:rsidRPr="00DF3DFF" w:rsidRDefault="00FC26D8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請以「極好」</w:t>
      </w:r>
      <w:r w:rsidR="00B454FD" w:rsidRPr="00DF3DFF">
        <w:rPr>
          <w:rFonts w:ascii="Book Antiqua" w:hAnsi="Book Antiqua"/>
          <w:sz w:val="22"/>
          <w:szCs w:val="22"/>
          <w:lang w:eastAsia="zh-HK"/>
        </w:rPr>
        <w:t>、「滿意」、「尚可」或「不足」</w:t>
      </w:r>
      <w:r w:rsidRPr="00DF3DFF">
        <w:rPr>
          <w:rFonts w:ascii="Book Antiqua" w:hAnsi="Book Antiqua"/>
          <w:sz w:val="22"/>
          <w:szCs w:val="22"/>
          <w:lang w:eastAsia="zh-HK"/>
        </w:rPr>
        <w:t>評定你的語言水平</w:t>
      </w:r>
    </w:p>
    <w:p w14:paraId="396201C3" w14:textId="77777777" w:rsidR="00042C86" w:rsidRPr="00DF3DFF" w:rsidRDefault="00042C86" w:rsidP="001E6773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02F2C34E" w14:textId="343A03B9" w:rsidR="00CE7F30" w:rsidRPr="00DF3DFF" w:rsidRDefault="00042C86" w:rsidP="00BE54CD">
      <w:pPr>
        <w:adjustRightInd w:val="0"/>
        <w:snapToGrid w:val="0"/>
        <w:ind w:left="567"/>
        <w:rPr>
          <w:rFonts w:ascii="Book Antiqua" w:hAnsi="Book Antiqua"/>
          <w:sz w:val="22"/>
          <w:szCs w:val="22"/>
          <w:u w:val="single"/>
          <w:lang w:eastAsia="zh-HK"/>
        </w:rPr>
      </w:pPr>
      <w:r w:rsidRPr="00DF3DFF">
        <w:rPr>
          <w:rFonts w:ascii="Book Antiqua" w:hAnsi="Book Antiqua"/>
          <w:bCs/>
          <w:sz w:val="22"/>
          <w:szCs w:val="22"/>
          <w:lang w:eastAsia="zh-HK"/>
        </w:rPr>
        <w:t>First Language</w:t>
      </w:r>
      <w:r w:rsidR="00F5628F" w:rsidRPr="00DF3DFF">
        <w:rPr>
          <w:rFonts w:ascii="Book Antiqua" w:hAnsi="Book Antiqua"/>
          <w:bCs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bCs/>
          <w:sz w:val="22"/>
          <w:szCs w:val="22"/>
          <w:lang w:eastAsia="zh-HK"/>
        </w:rPr>
        <w:t>母語：</w:t>
      </w:r>
      <w:r w:rsidRPr="00DF3DFF">
        <w:rPr>
          <w:rFonts w:ascii="Book Antiqua" w:hAnsi="Book Antiqua"/>
          <w:sz w:val="22"/>
          <w:szCs w:val="22"/>
          <w:u w:val="single"/>
          <w:lang w:eastAsia="zh-HK"/>
        </w:rPr>
        <w:t>_____________________________________________________________</w:t>
      </w:r>
    </w:p>
    <w:p w14:paraId="60F90A4D" w14:textId="77777777" w:rsidR="00042C86" w:rsidRPr="00DF3DFF" w:rsidRDefault="00042C86" w:rsidP="001E6773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9154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7"/>
        <w:gridCol w:w="1559"/>
        <w:gridCol w:w="1559"/>
        <w:gridCol w:w="1559"/>
      </w:tblGrid>
      <w:tr w:rsidR="00DF3DFF" w:rsidRPr="00DF3DFF" w14:paraId="5D1404B3" w14:textId="77777777" w:rsidTr="000856F5">
        <w:tc>
          <w:tcPr>
            <w:tcW w:w="4477" w:type="dxa"/>
            <w:shd w:val="clear" w:color="auto" w:fill="auto"/>
          </w:tcPr>
          <w:p w14:paraId="024F676F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Language</w:t>
            </w:r>
          </w:p>
          <w:p w14:paraId="63CAB821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語言</w:t>
            </w:r>
          </w:p>
        </w:tc>
        <w:tc>
          <w:tcPr>
            <w:tcW w:w="1559" w:type="dxa"/>
            <w:shd w:val="clear" w:color="auto" w:fill="auto"/>
          </w:tcPr>
          <w:p w14:paraId="261D529A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Speaking</w:t>
            </w:r>
          </w:p>
          <w:p w14:paraId="634CF041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交談</w:t>
            </w:r>
          </w:p>
        </w:tc>
        <w:tc>
          <w:tcPr>
            <w:tcW w:w="1559" w:type="dxa"/>
            <w:shd w:val="clear" w:color="auto" w:fill="auto"/>
          </w:tcPr>
          <w:p w14:paraId="6FFC0775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Writing</w:t>
            </w:r>
          </w:p>
          <w:p w14:paraId="2493BE8D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書寫</w:t>
            </w:r>
          </w:p>
        </w:tc>
        <w:tc>
          <w:tcPr>
            <w:tcW w:w="1559" w:type="dxa"/>
            <w:shd w:val="clear" w:color="auto" w:fill="auto"/>
          </w:tcPr>
          <w:p w14:paraId="778F0F42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ading</w:t>
            </w:r>
          </w:p>
          <w:p w14:paraId="322A7F15" w14:textId="77777777" w:rsidR="00C21D5F" w:rsidRPr="00DF3DFF" w:rsidRDefault="00C21D5F" w:rsidP="00FA4C0C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閱讀</w:t>
            </w:r>
          </w:p>
        </w:tc>
      </w:tr>
      <w:tr w:rsidR="00DF3DFF" w:rsidRPr="00DF3DFF" w14:paraId="3F7C6480" w14:textId="77777777" w:rsidTr="000856F5">
        <w:trPr>
          <w:trHeight w:val="971"/>
        </w:trPr>
        <w:tc>
          <w:tcPr>
            <w:tcW w:w="4477" w:type="dxa"/>
            <w:shd w:val="clear" w:color="auto" w:fill="auto"/>
          </w:tcPr>
          <w:p w14:paraId="5FDC64F4" w14:textId="6B8286EA" w:rsidR="004707C8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L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>anguage of the</w:t>
            </w:r>
            <w:r w:rsidR="00064A3F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Destination Coun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>try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please specify)</w:t>
            </w:r>
            <w:r w:rsidR="00F66B9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:</w:t>
            </w:r>
            <w:r w:rsidR="00CB127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CB1273"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_____________</w:t>
            </w:r>
          </w:p>
          <w:p w14:paraId="59EB3FAB" w14:textId="097EA6DD" w:rsidR="00CE7F30" w:rsidRPr="00DF3DFF" w:rsidRDefault="004707C8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申請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>前往國家之語言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註明</w:t>
            </w:r>
            <w:r w:rsidR="00BE00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)</w:t>
            </w:r>
            <w:r w:rsidR="00C21D5F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:</w:t>
            </w:r>
            <w:r w:rsidR="00CB127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CB1273"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</w:t>
            </w:r>
          </w:p>
        </w:tc>
        <w:tc>
          <w:tcPr>
            <w:tcW w:w="1559" w:type="dxa"/>
            <w:shd w:val="clear" w:color="auto" w:fill="auto"/>
          </w:tcPr>
          <w:p w14:paraId="680A4E5D" w14:textId="77777777" w:rsidR="00CE7F30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19219836" w14:textId="77777777" w:rsidR="00CE7F30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296FEF7D" w14:textId="77777777" w:rsidR="00CE7F30" w:rsidRPr="00DF3DFF" w:rsidRDefault="00CE7F3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E01597" w:rsidRPr="00DF3DFF" w14:paraId="55D0A92E" w14:textId="77777777" w:rsidTr="000856F5">
        <w:trPr>
          <w:trHeight w:val="982"/>
        </w:trPr>
        <w:tc>
          <w:tcPr>
            <w:tcW w:w="4477" w:type="dxa"/>
            <w:shd w:val="clear" w:color="auto" w:fill="auto"/>
          </w:tcPr>
          <w:p w14:paraId="280DF40F" w14:textId="5AD41678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Other Language(s) other than your First Language (please specify): </w:t>
            </w:r>
            <w:r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____</w:t>
            </w:r>
          </w:p>
          <w:p w14:paraId="1A5CE688" w14:textId="156EDD8D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母語以外的其他語言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(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註明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) : </w:t>
            </w:r>
            <w:r w:rsidRPr="00DF3DFF">
              <w:rPr>
                <w:rFonts w:ascii="Book Antiqua" w:hAnsi="Book Antiqua"/>
                <w:sz w:val="22"/>
                <w:szCs w:val="22"/>
                <w:u w:val="single"/>
                <w:lang w:eastAsia="zh-HK"/>
              </w:rPr>
              <w:t>__________</w:t>
            </w:r>
          </w:p>
        </w:tc>
        <w:tc>
          <w:tcPr>
            <w:tcW w:w="1559" w:type="dxa"/>
            <w:shd w:val="clear" w:color="auto" w:fill="auto"/>
          </w:tcPr>
          <w:p w14:paraId="7194DBDC" w14:textId="77777777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769D0D3C" w14:textId="77777777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559" w:type="dxa"/>
            <w:shd w:val="clear" w:color="auto" w:fill="auto"/>
          </w:tcPr>
          <w:p w14:paraId="54CD245A" w14:textId="77777777" w:rsidR="00E01597" w:rsidRPr="00DF3DFF" w:rsidRDefault="00E01597" w:rsidP="002F735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5B08B5D1" w14:textId="77777777" w:rsidR="00B001EB" w:rsidRPr="00DF3DFF" w:rsidRDefault="00B001EB" w:rsidP="00535436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A7641D4" w14:textId="77777777" w:rsidR="001E6773" w:rsidRPr="00DF3DFF" w:rsidRDefault="00841CD1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 xml:space="preserve">Fellowship Proposal </w:t>
      </w:r>
      <w:r w:rsidRPr="00DF3DFF">
        <w:rPr>
          <w:rFonts w:ascii="Book Antiqua" w:hAnsi="Book Antiqua"/>
          <w:b/>
          <w:lang w:eastAsia="zh-HK"/>
        </w:rPr>
        <w:t>交流計劃內容</w:t>
      </w:r>
    </w:p>
    <w:p w14:paraId="2F9169D6" w14:textId="32EDF440" w:rsidR="00841CD1" w:rsidRPr="00DF3DFF" w:rsidRDefault="00841CD1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Please provide the prop</w:t>
      </w:r>
      <w:r w:rsidR="00EB2F6B" w:rsidRPr="00DF3DFF">
        <w:rPr>
          <w:rFonts w:ascii="Book Antiqua" w:hAnsi="Book Antiqua"/>
          <w:sz w:val="22"/>
          <w:szCs w:val="22"/>
          <w:lang w:eastAsia="zh-HK"/>
        </w:rPr>
        <w:t xml:space="preserve">osal in English for application </w:t>
      </w:r>
      <w:r w:rsidR="00ED6EC0" w:rsidRPr="00DF3DFF">
        <w:rPr>
          <w:rFonts w:ascii="Book Antiqua" w:hAnsi="Book Antiqua"/>
          <w:sz w:val="22"/>
          <w:szCs w:val="22"/>
          <w:lang w:eastAsia="zh-HK"/>
        </w:rPr>
        <w:t>to the</w:t>
      </w:r>
      <w:r w:rsidR="00EB2F6B" w:rsidRPr="00DF3DFF">
        <w:rPr>
          <w:rFonts w:ascii="Book Antiqua" w:hAnsi="Book Antiqua"/>
          <w:sz w:val="22"/>
          <w:szCs w:val="22"/>
          <w:lang w:eastAsia="zh-HK"/>
        </w:rPr>
        <w:t xml:space="preserve"> Institution in the West.</w:t>
      </w:r>
    </w:p>
    <w:p w14:paraId="3D8D3B50" w14:textId="6DC006C6" w:rsidR="00D313EE" w:rsidRPr="00DF3DFF" w:rsidRDefault="004707C8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如申請前往西方機構，請提供英文計劃書。</w:t>
      </w:r>
    </w:p>
    <w:p w14:paraId="16DEB4AB" w14:textId="77777777" w:rsidR="004707C8" w:rsidRPr="00DF3DFF" w:rsidRDefault="004707C8" w:rsidP="0031776E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9"/>
        <w:gridCol w:w="1649"/>
        <w:gridCol w:w="1098"/>
        <w:gridCol w:w="3025"/>
        <w:gridCol w:w="1227"/>
      </w:tblGrid>
      <w:tr w:rsidR="00DF3DFF" w:rsidRPr="00DF3DFF" w14:paraId="7A428BCF" w14:textId="77777777" w:rsidTr="4EEADB01">
        <w:trPr>
          <w:trHeight w:val="765"/>
        </w:trPr>
        <w:tc>
          <w:tcPr>
            <w:tcW w:w="3798" w:type="dxa"/>
            <w:gridSpan w:val="2"/>
            <w:shd w:val="clear" w:color="auto" w:fill="auto"/>
            <w:vAlign w:val="center"/>
          </w:tcPr>
          <w:p w14:paraId="4E9B5ACC" w14:textId="77777777" w:rsidR="00D313EE" w:rsidRPr="00DF3DFF" w:rsidRDefault="00D313EE" w:rsidP="00346CF5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</w:t>
            </w:r>
            <w:r w:rsidR="00CF7414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Hosting 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Institution for </w:t>
            </w:r>
            <w:r w:rsidR="00CF7414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the </w:t>
            </w:r>
            <w:r w:rsidR="00346CF5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Fellowship 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前往</w:t>
            </w:r>
            <w:r w:rsidR="00ED6EC0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之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5350" w:type="dxa"/>
            <w:gridSpan w:val="3"/>
            <w:shd w:val="clear" w:color="auto" w:fill="auto"/>
            <w:vAlign w:val="center"/>
          </w:tcPr>
          <w:p w14:paraId="0AD9C6F4" w14:textId="77777777" w:rsidR="00D313EE" w:rsidRPr="00DF3DFF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520F71BB" w14:textId="77777777" w:rsidTr="4EEADB01">
        <w:tc>
          <w:tcPr>
            <w:tcW w:w="9148" w:type="dxa"/>
            <w:gridSpan w:val="5"/>
            <w:shd w:val="clear" w:color="auto" w:fill="auto"/>
          </w:tcPr>
          <w:p w14:paraId="5B616317" w14:textId="77777777" w:rsidR="00CF7414" w:rsidRPr="00DF3DFF" w:rsidRDefault="00CF7414" w:rsidP="00ED6EC0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Contact Person of the Proposed Hosting Institution </w:t>
            </w:r>
            <w:r w:rsidR="004E0893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申請前往</w:t>
            </w:r>
            <w:r w:rsidR="00ED6EC0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之</w:t>
            </w:r>
            <w:r w:rsidR="004E0893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機構聯絡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人</w:t>
            </w:r>
          </w:p>
        </w:tc>
      </w:tr>
      <w:tr w:rsidR="00DF3DFF" w:rsidRPr="00DF3DFF" w14:paraId="101549FB" w14:textId="77777777" w:rsidTr="4EEADB01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16B86293" w14:textId="77777777" w:rsidR="001E77CC" w:rsidRPr="00DF3DFF" w:rsidRDefault="00CF7414" w:rsidP="001E77C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Name</w:t>
            </w:r>
            <w:r w:rsidR="006116C4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</w:p>
          <w:p w14:paraId="612F0625" w14:textId="77777777" w:rsidR="00D313EE" w:rsidRPr="00DF3DFF" w:rsidRDefault="00CF7414" w:rsidP="001E77C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4B1F511A" w14:textId="77777777" w:rsidR="00D313EE" w:rsidRPr="00DF3DFF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3895350" w14:textId="77777777" w:rsidTr="4EEADB01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31FDE3C9" w14:textId="7E34B57C" w:rsidR="001E77CC" w:rsidRPr="00DF3DFF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Position Title</w:t>
            </w:r>
          </w:p>
          <w:p w14:paraId="590ACB1D" w14:textId="77777777" w:rsidR="001E77CC" w:rsidRPr="00DF3DFF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65F9C3DC" w14:textId="77777777" w:rsidR="001E77CC" w:rsidRPr="00DF3DFF" w:rsidRDefault="001E77C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14BBD8A" w14:textId="77777777" w:rsidTr="4EEADB01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1DC809F2" w14:textId="77777777" w:rsidR="007F0D39" w:rsidRPr="00DF3DFF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epartment</w:t>
            </w:r>
          </w:p>
          <w:p w14:paraId="22645F49" w14:textId="13773DB3" w:rsidR="007F0D39" w:rsidRPr="00DF3DFF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部門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7FA82977" w14:textId="77777777" w:rsidR="007F0D39" w:rsidRPr="00DF3DFF" w:rsidRDefault="007F0D39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0F810B63" w14:textId="77777777" w:rsidTr="4EEADB01">
        <w:trPr>
          <w:trHeight w:val="765"/>
        </w:trPr>
        <w:tc>
          <w:tcPr>
            <w:tcW w:w="2149" w:type="dxa"/>
            <w:shd w:val="clear" w:color="auto" w:fill="auto"/>
            <w:vAlign w:val="center"/>
          </w:tcPr>
          <w:p w14:paraId="3B3096D1" w14:textId="77777777" w:rsidR="00B001EB" w:rsidRPr="00DF3DFF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Email</w:t>
            </w:r>
          </w:p>
          <w:p w14:paraId="120829C1" w14:textId="77777777" w:rsidR="00B001EB" w:rsidRPr="00DF3DFF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電郵</w:t>
            </w:r>
          </w:p>
        </w:tc>
        <w:tc>
          <w:tcPr>
            <w:tcW w:w="6999" w:type="dxa"/>
            <w:gridSpan w:val="4"/>
            <w:shd w:val="clear" w:color="auto" w:fill="auto"/>
            <w:vAlign w:val="center"/>
          </w:tcPr>
          <w:p w14:paraId="5023141B" w14:textId="77777777" w:rsidR="00B001EB" w:rsidRPr="00DF3DFF" w:rsidRDefault="00B001EB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679E30BA" w14:textId="77777777" w:rsidTr="4EEADB01">
        <w:trPr>
          <w:trHeight w:val="765"/>
        </w:trPr>
        <w:tc>
          <w:tcPr>
            <w:tcW w:w="9148" w:type="dxa"/>
            <w:gridSpan w:val="5"/>
            <w:shd w:val="clear" w:color="auto" w:fill="auto"/>
            <w:vAlign w:val="center"/>
          </w:tcPr>
          <w:p w14:paraId="48FCC214" w14:textId="74418085" w:rsidR="0020630D" w:rsidRPr="00DF3DFF" w:rsidRDefault="0020630D" w:rsidP="00593B21">
            <w:pPr>
              <w:adjustRightInd w:val="0"/>
              <w:snapToGrid w:val="0"/>
              <w:jc w:val="both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Have you </w:t>
            </w:r>
            <w:r w:rsidR="00593B21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contacted</w:t>
            </w: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the Proposed Hosting Institution and received support from the institution for Fellowship?</w:t>
            </w:r>
          </w:p>
          <w:p w14:paraId="62DDE746" w14:textId="77777777" w:rsidR="0020630D" w:rsidRPr="00DF3DFF" w:rsidRDefault="0020630D" w:rsidP="00593B21">
            <w:pPr>
              <w:adjustRightInd w:val="0"/>
              <w:snapToGrid w:val="0"/>
              <w:jc w:val="both"/>
              <w:rPr>
                <w:rFonts w:ascii="PMingLiU" w:hAnsi="PMingLiU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PMingLiU" w:hAnsi="PMingLiU" w:hint="eastAsia"/>
                <w:bCs/>
                <w:sz w:val="22"/>
                <w:szCs w:val="22"/>
                <w:lang w:eastAsia="zh-HK"/>
              </w:rPr>
              <w:t>您是否已和申請前往之機構取得聯繫並得到該機構的支持？</w:t>
            </w:r>
          </w:p>
          <w:p w14:paraId="61E5C86F" w14:textId="77777777" w:rsidR="0020630D" w:rsidRPr="00DF3DFF" w:rsidRDefault="0020630D" w:rsidP="0020630D">
            <w:pPr>
              <w:adjustRightInd w:val="0"/>
              <w:snapToGrid w:val="0"/>
              <w:rPr>
                <w:rFonts w:ascii="DengXian" w:hAnsi="DengXian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□ Yes </w:t>
            </w:r>
            <w:r w:rsidRPr="00DF3DFF">
              <w:rPr>
                <w:rFonts w:ascii="DengXian" w:eastAsia="DengXian" w:hAnsi="DengXian" w:hint="eastAsia"/>
                <w:sz w:val="22"/>
                <w:szCs w:val="22"/>
                <w:lang w:eastAsia="zh-HK"/>
              </w:rPr>
              <w:t>是</w:t>
            </w:r>
            <w:r w:rsidRPr="00DF3DFF">
              <w:rPr>
                <w:rFonts w:ascii="DengXian" w:eastAsia="DengXian" w:hAnsi="DengXian" w:hint="eastAsia"/>
                <w:sz w:val="22"/>
                <w:szCs w:val="22"/>
                <w:lang w:eastAsia="zh-CN"/>
              </w:rPr>
              <w:t xml:space="preserve"> </w:t>
            </w:r>
            <w:r w:rsidRPr="00DF3DFF">
              <w:rPr>
                <w:rFonts w:ascii="DengXian" w:eastAsia="DengXian" w:hAnsi="DengXian"/>
                <w:sz w:val="22"/>
                <w:szCs w:val="22"/>
                <w:lang w:eastAsia="zh-CN"/>
              </w:rPr>
              <w:t xml:space="preserve">   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□ No </w:t>
            </w:r>
            <w:r w:rsidRPr="00DF3DFF">
              <w:rPr>
                <w:rFonts w:ascii="DengXian" w:eastAsia="DengXian" w:hAnsi="DengXian" w:hint="eastAsia"/>
                <w:sz w:val="22"/>
                <w:szCs w:val="22"/>
                <w:lang w:eastAsia="zh-HK"/>
              </w:rPr>
              <w:t>否</w:t>
            </w:r>
          </w:p>
          <w:p w14:paraId="11E70B03" w14:textId="386A5392" w:rsidR="00A64983" w:rsidRPr="00DF3DFF" w:rsidRDefault="00A64983" w:rsidP="0CD107AF">
            <w:pPr>
              <w:adjustRightInd w:val="0"/>
              <w:snapToGrid w:val="0"/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</w:pPr>
            <w:r w:rsidRPr="00DF3DFF">
              <w:rPr>
                <w:rFonts w:asciiTheme="minorHAnsi" w:hAnsiTheme="minorHAnsi" w:cstheme="minorBidi"/>
                <w:i/>
                <w:iCs/>
                <w:sz w:val="20"/>
                <w:szCs w:val="20"/>
                <w:lang w:eastAsia="zh-HK"/>
              </w:rPr>
              <w:t>*</w:t>
            </w:r>
            <w:r w:rsidR="00BE6687" w:rsidRPr="00DF3DFF">
              <w:rPr>
                <w:rFonts w:asciiTheme="minorHAnsi" w:hAnsiTheme="minorHAnsi" w:cstheme="minorBidi"/>
                <w:i/>
                <w:iCs/>
                <w:sz w:val="20"/>
                <w:szCs w:val="20"/>
                <w:lang w:eastAsia="zh-HK"/>
              </w:rPr>
              <w:t>*</w:t>
            </w:r>
            <w:r w:rsidR="00A32F64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 xml:space="preserve"> Applications with the </w:t>
            </w:r>
            <w:r w:rsidR="003A3372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>Proposed Hosting Institution’s support will be preferred</w:t>
            </w:r>
            <w:r w:rsidR="00535937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 xml:space="preserve">. </w:t>
            </w:r>
            <w:r w:rsidR="00535937" w:rsidRPr="00DF3DFF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  <w:lang w:eastAsia="zh-HK"/>
              </w:rPr>
              <w:t>計劃將優先考慮獲申請前往之機構支持的申請</w:t>
            </w:r>
          </w:p>
        </w:tc>
      </w:tr>
      <w:tr w:rsidR="00DF3DFF" w:rsidRPr="00DF3DFF" w14:paraId="348E1FF6" w14:textId="77777777" w:rsidTr="4EEADB01">
        <w:trPr>
          <w:trHeight w:val="765"/>
        </w:trPr>
        <w:tc>
          <w:tcPr>
            <w:tcW w:w="4896" w:type="dxa"/>
            <w:gridSpan w:val="3"/>
            <w:shd w:val="clear" w:color="auto" w:fill="auto"/>
            <w:vAlign w:val="center"/>
          </w:tcPr>
          <w:p w14:paraId="0CE32C53" w14:textId="77777777" w:rsidR="004E0893" w:rsidRPr="00DF3DFF" w:rsidRDefault="00ED6EC0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Proposed </w:t>
            </w:r>
            <w:r w:rsidR="00346CF5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Fellowship</w:t>
            </w:r>
            <w:r w:rsidR="00CF7414"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 xml:space="preserve"> Starting Date</w:t>
            </w:r>
            <w:r w:rsidR="004E089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4E0893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mm/</w:t>
            </w:r>
            <w:proofErr w:type="spellStart"/>
            <w:r w:rsidR="004E0893" w:rsidRPr="00DF3DFF">
              <w:rPr>
                <w:rFonts w:ascii="Book Antiqua" w:hAnsi="Book Antiqua"/>
                <w:i/>
                <w:noProof/>
                <w:sz w:val="20"/>
                <w:szCs w:val="20"/>
                <w:lang w:eastAsia="zh-HK"/>
              </w:rPr>
              <w:t>yyyy</w:t>
            </w:r>
            <w:proofErr w:type="spellEnd"/>
            <w:r w:rsidR="004E0893"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  <w:p w14:paraId="03442A2B" w14:textId="77777777" w:rsidR="004E0893" w:rsidRPr="00DF3DFF" w:rsidRDefault="004E0893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擬開展交流計劃日期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/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年年年年）</w:t>
            </w:r>
          </w:p>
        </w:tc>
        <w:tc>
          <w:tcPr>
            <w:tcW w:w="4252" w:type="dxa"/>
            <w:gridSpan w:val="2"/>
            <w:shd w:val="clear" w:color="auto" w:fill="auto"/>
            <w:vAlign w:val="center"/>
          </w:tcPr>
          <w:p w14:paraId="1F3B1409" w14:textId="77777777" w:rsidR="00D313EE" w:rsidRPr="00DF3DFF" w:rsidRDefault="00D313EE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1B81FB44" w14:textId="77777777" w:rsidTr="4EEADB01">
        <w:trPr>
          <w:trHeight w:val="658"/>
        </w:trPr>
        <w:tc>
          <w:tcPr>
            <w:tcW w:w="4896" w:type="dxa"/>
            <w:gridSpan w:val="3"/>
            <w:shd w:val="clear" w:color="auto" w:fill="auto"/>
            <w:vAlign w:val="center"/>
          </w:tcPr>
          <w:p w14:paraId="027FEBBE" w14:textId="77777777" w:rsidR="007F0D39" w:rsidRPr="00DF3DFF" w:rsidRDefault="007F0D3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Fellowship Duration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From 4 to 12 months)</w:t>
            </w:r>
          </w:p>
          <w:p w14:paraId="00839A0A" w14:textId="77777777" w:rsidR="007F0D39" w:rsidRPr="00DF3DFF" w:rsidRDefault="007F0D39">
            <w:pPr>
              <w:adjustRightInd w:val="0"/>
              <w:snapToGrid w:val="0"/>
              <w:rPr>
                <w:rFonts w:ascii="Book Antiqua" w:hAnsi="Book Antiqua"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交流計劃期限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4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至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12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個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  <w:tc>
          <w:tcPr>
            <w:tcW w:w="3025" w:type="dxa"/>
            <w:tcBorders>
              <w:right w:val="nil"/>
            </w:tcBorders>
            <w:shd w:val="clear" w:color="auto" w:fill="auto"/>
            <w:vAlign w:val="center"/>
          </w:tcPr>
          <w:p w14:paraId="53B92616" w14:textId="77777777" w:rsidR="007F0D39" w:rsidRPr="00DF3DFF" w:rsidRDefault="007F0D39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227" w:type="dxa"/>
            <w:tcBorders>
              <w:left w:val="nil"/>
            </w:tcBorders>
            <w:shd w:val="clear" w:color="auto" w:fill="auto"/>
            <w:vAlign w:val="bottom"/>
          </w:tcPr>
          <w:p w14:paraId="00F6EA2A" w14:textId="77777777" w:rsidR="007F0D39" w:rsidRPr="00DF3DFF" w:rsidRDefault="007F0D39">
            <w:pPr>
              <w:adjustRightInd w:val="0"/>
              <w:snapToGrid w:val="0"/>
              <w:jc w:val="both"/>
              <w:rPr>
                <w:rFonts w:ascii="Book Antiqua" w:hAnsi="Book Antiqua"/>
                <w:i/>
                <w:sz w:val="20"/>
                <w:szCs w:val="20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(month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月</w:t>
            </w:r>
            <w:r w:rsidRPr="00DF3DFF">
              <w:rPr>
                <w:rFonts w:ascii="Book Antiqua" w:hAnsi="Book Antiqua"/>
                <w:i/>
                <w:sz w:val="20"/>
                <w:szCs w:val="20"/>
                <w:lang w:eastAsia="zh-HK"/>
              </w:rPr>
              <w:t>)</w:t>
            </w:r>
          </w:p>
        </w:tc>
      </w:tr>
      <w:tr w:rsidR="00DF3DFF" w:rsidRPr="00DF3DFF" w14:paraId="476C0286" w14:textId="77777777" w:rsidTr="4EEADB01">
        <w:tc>
          <w:tcPr>
            <w:tcW w:w="9148" w:type="dxa"/>
            <w:gridSpan w:val="5"/>
            <w:shd w:val="clear" w:color="auto" w:fill="auto"/>
          </w:tcPr>
          <w:p w14:paraId="27A53738" w14:textId="5BDB911C" w:rsidR="004E0893" w:rsidRPr="00DF3DFF" w:rsidRDefault="327DA85E" w:rsidP="4EEADB01">
            <w:pPr>
              <w:adjustRightInd w:val="0"/>
              <w:snapToGrid w:val="0"/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** </w:t>
            </w:r>
            <w:r w:rsidR="2454BB68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The </w:t>
            </w:r>
            <w:r w:rsidR="454E8658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Fellowship </w:t>
            </w:r>
            <w:r w:rsidR="7E441EBC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must commence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between </w:t>
            </w:r>
            <w:r w:rsidR="18767E49" w:rsidRPr="00DF3DFF">
              <w:rPr>
                <w:rFonts w:ascii="Book Antiqua" w:hAnsi="Book Antiqua"/>
                <w:i/>
                <w:iCs/>
                <w:sz w:val="22"/>
                <w:szCs w:val="22"/>
              </w:rPr>
              <w:t>August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</w:rPr>
              <w:t xml:space="preserve"> 20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</w:t>
            </w:r>
            <w:r w:rsidR="2A469C85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4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and</w:t>
            </w:r>
            <w:r w:rsidR="4031053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August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</w:t>
            </w:r>
            <w:r w:rsidR="700DF4D2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0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</w:t>
            </w:r>
            <w:r w:rsidR="2A469C85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5</w:t>
            </w:r>
            <w:r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and</w:t>
            </w:r>
            <w:r w:rsidR="0003678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</w:t>
            </w:r>
            <w:r w:rsidR="0A2492B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be </w:t>
            </w:r>
            <w:r w:rsidR="0003678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completed</w:t>
            </w:r>
            <w:r w:rsidR="3260C2DD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 xml:space="preserve"> within 20</w:t>
            </w:r>
            <w:r w:rsidR="26CF79C6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2</w:t>
            </w:r>
            <w:r w:rsidR="2F122A00"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5</w:t>
            </w:r>
            <w:r w:rsidRPr="00DF3DFF">
              <w:rPr>
                <w:rFonts w:ascii="Book Antiqua" w:hAnsi="Book Antiqua"/>
                <w:i/>
                <w:iCs/>
                <w:sz w:val="22"/>
                <w:szCs w:val="22"/>
                <w:lang w:eastAsia="zh-HK"/>
              </w:rPr>
              <w:t>.</w:t>
            </w:r>
          </w:p>
          <w:p w14:paraId="3866B0BC" w14:textId="3A68448B" w:rsidR="008A152F" w:rsidRPr="00DF3DFF" w:rsidRDefault="008A152F" w:rsidP="003A5C72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 xml:space="preserve">** </w:t>
            </w:r>
            <w:r w:rsidR="00036780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交流計劃</w:t>
            </w:r>
            <w:r w:rsidR="00006739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須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於</w:t>
            </w:r>
            <w:r w:rsidR="003A5C72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2</w:t>
            </w:r>
            <w:r w:rsidR="009C3A6B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4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</w:t>
            </w:r>
            <w:r w:rsidR="008227BA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8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月至</w:t>
            </w:r>
            <w:r w:rsidR="00BE00FE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2</w:t>
            </w:r>
            <w:r w:rsidR="009C3A6B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5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</w:t>
            </w:r>
            <w:r w:rsidR="006D7412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8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月</w:t>
            </w:r>
            <w:r w:rsidR="00B761C0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期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間開展，而整個交流計劃須於</w:t>
            </w:r>
            <w:r w:rsidR="00BE00FE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0</w:t>
            </w:r>
            <w:r w:rsidR="007F0D39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2</w:t>
            </w:r>
            <w:r w:rsidR="00030157"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5</w:t>
            </w:r>
            <w:r w:rsidRPr="00DF3DFF">
              <w:rPr>
                <w:rFonts w:ascii="Book Antiqua" w:hAnsi="Book Antiqua"/>
                <w:i/>
                <w:sz w:val="22"/>
                <w:szCs w:val="22"/>
                <w:lang w:eastAsia="zh-HK"/>
              </w:rPr>
              <w:t>年內完成。</w:t>
            </w:r>
          </w:p>
        </w:tc>
      </w:tr>
      <w:tr w:rsidR="00DF3DFF" w:rsidRPr="00DF3DFF" w14:paraId="0DED7524" w14:textId="77777777" w:rsidTr="4EEADB01">
        <w:trPr>
          <w:trHeight w:val="698"/>
        </w:trPr>
        <w:tc>
          <w:tcPr>
            <w:tcW w:w="9148" w:type="dxa"/>
            <w:gridSpan w:val="5"/>
            <w:shd w:val="clear" w:color="auto" w:fill="auto"/>
            <w:vAlign w:val="center"/>
          </w:tcPr>
          <w:p w14:paraId="5F6D9F99" w14:textId="354478E1" w:rsidR="006032C0" w:rsidRPr="00DF3DFF" w:rsidRDefault="004C6E1E" w:rsidP="005F0045">
            <w:pPr>
              <w:adjustRightInd w:val="0"/>
              <w:snapToGrid w:val="0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lastRenderedPageBreak/>
              <w:t xml:space="preserve">Proposed Project </w:t>
            </w:r>
            <w:r w:rsidR="00141D08" w:rsidRPr="00DF3DFF">
              <w:rPr>
                <w:rFonts w:ascii="PMingLiU" w:hAnsi="PMingLiU" w:hint="eastAsia"/>
                <w:b/>
                <w:sz w:val="22"/>
                <w:szCs w:val="22"/>
                <w:lang w:eastAsia="zh-HK"/>
              </w:rPr>
              <w:t>項目</w:t>
            </w:r>
            <w:r w:rsidR="008F314B" w:rsidRPr="00DF3DFF">
              <w:rPr>
                <w:rFonts w:ascii="PMingLiU" w:hAnsi="PMingLiU" w:hint="eastAsia"/>
                <w:b/>
                <w:sz w:val="22"/>
                <w:szCs w:val="22"/>
                <w:lang w:eastAsia="zh-HK"/>
              </w:rPr>
              <w:t>計劃</w:t>
            </w:r>
          </w:p>
          <w:p w14:paraId="1A965116" w14:textId="6056B0CD" w:rsidR="004C6E1E" w:rsidRPr="00DF3DFF" w:rsidRDefault="005F0045" w:rsidP="005F0045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t>(</w:t>
            </w:r>
            <w:r w:rsidR="002E2461" w:rsidRPr="00DF3DFF">
              <w:rPr>
                <w:rFonts w:ascii="Book Antiqua" w:hAnsi="Book Antiqua"/>
                <w:sz w:val="22"/>
                <w:szCs w:val="22"/>
                <w:lang w:eastAsia="zh-HK"/>
              </w:rPr>
              <w:t>Please</w:t>
            </w:r>
            <w:r w:rsidR="00432818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de</w:t>
            </w:r>
            <w:r w:rsidR="00104428" w:rsidRPr="00DF3DFF">
              <w:rPr>
                <w:rFonts w:ascii="Book Antiqua" w:hAnsi="Book Antiqua"/>
                <w:sz w:val="22"/>
                <w:szCs w:val="22"/>
                <w:lang w:eastAsia="zh-HK"/>
              </w:rPr>
              <w:t>scribe your proposed project</w:t>
            </w:r>
            <w:r w:rsidR="00A875EF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below</w:t>
            </w:r>
            <w:r w:rsidR="0071432B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r submit a separate proposal</w:t>
            </w:r>
            <w:r w:rsidR="00CA1D51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if appropriate</w:t>
            </w:r>
            <w:r w:rsidR="004C6E1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.</w:t>
            </w:r>
            <w:r w:rsidR="00CB678E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004543D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於下部分詳述</w:t>
            </w:r>
            <w:r w:rsidR="00946313" w:rsidRPr="00DF3DFF">
              <w:rPr>
                <w:rFonts w:ascii="Book Antiqua" w:hAnsi="Book Antiqua"/>
                <w:sz w:val="22"/>
                <w:szCs w:val="22"/>
                <w:lang w:eastAsia="zh-HK"/>
              </w:rPr>
              <w:t>交流</w:t>
            </w:r>
            <w:r w:rsidR="00946313" w:rsidRPr="00DF3DFF">
              <w:rPr>
                <w:rFonts w:ascii="PMingLiU" w:hAnsi="PMingLiU"/>
                <w:sz w:val="22"/>
                <w:szCs w:val="22"/>
                <w:lang w:eastAsia="zh-HK"/>
              </w:rPr>
              <w:t>計劃</w:t>
            </w:r>
            <w:r w:rsidR="00141D08" w:rsidRPr="00DF3DFF">
              <w:rPr>
                <w:rFonts w:ascii="PMingLiU" w:hAnsi="PMingLiU" w:hint="eastAsia"/>
                <w:sz w:val="22"/>
                <w:szCs w:val="22"/>
                <w:lang w:eastAsia="zh-HK"/>
              </w:rPr>
              <w:t>或</w:t>
            </w:r>
            <w:r w:rsidR="00ED1254" w:rsidRPr="00DF3DFF">
              <w:rPr>
                <w:rFonts w:ascii="PMingLiU" w:hAnsi="PMingLiU" w:hint="eastAsia"/>
                <w:sz w:val="22"/>
                <w:szCs w:val="22"/>
                <w:lang w:eastAsia="zh-HK"/>
              </w:rPr>
              <w:t>於</w:t>
            </w:r>
            <w:r w:rsidR="00ED1254" w:rsidRPr="00DF3DFF">
              <w:rPr>
                <w:rFonts w:ascii="PMingLiU" w:hAnsi="PMingLiU"/>
                <w:sz w:val="22"/>
                <w:szCs w:val="22"/>
                <w:lang w:eastAsia="zh-HK"/>
              </w:rPr>
              <w:t>附件</w:t>
            </w:r>
            <w:r w:rsidR="00ED1254" w:rsidRPr="00DF3DFF">
              <w:rPr>
                <w:rFonts w:ascii="Book Antiqua" w:hAnsi="Book Antiqua"/>
                <w:sz w:val="22"/>
                <w:szCs w:val="22"/>
                <w:lang w:eastAsia="zh-HK"/>
              </w:rPr>
              <w:t>提交計劃書</w:t>
            </w:r>
            <w:r w:rsidR="00036780" w:rsidRPr="00DF3DFF">
              <w:rPr>
                <w:rFonts w:ascii="Book Antiqua" w:hAnsi="Book Antiqua"/>
                <w:sz w:val="22"/>
                <w:szCs w:val="22"/>
                <w:lang w:eastAsia="zh-HK"/>
              </w:rPr>
              <w:t>。</w:t>
            </w: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t>)</w:t>
            </w:r>
          </w:p>
        </w:tc>
      </w:tr>
      <w:tr w:rsidR="00DF3DFF" w:rsidRPr="00DF3DFF" w14:paraId="084C08D7" w14:textId="77777777" w:rsidTr="4EEADB01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780C3B4E" w14:textId="0781DC7D" w:rsidR="006032C0" w:rsidRPr="00DF3DFF" w:rsidRDefault="3D28EE02" w:rsidP="4EEADB01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Project</w:t>
            </w:r>
            <w:r w:rsidR="73FFC758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bjectives </w:t>
            </w:r>
            <w:r w:rsidR="07D92C7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計劃</w:t>
            </w:r>
            <w:r w:rsidR="73FFC758" w:rsidRPr="00DF3DFF">
              <w:rPr>
                <w:rFonts w:ascii="Book Antiqua" w:hAnsi="Book Antiqua"/>
                <w:sz w:val="22"/>
                <w:szCs w:val="22"/>
                <w:lang w:eastAsia="zh-HK"/>
              </w:rPr>
              <w:t>目標</w:t>
            </w:r>
          </w:p>
        </w:tc>
      </w:tr>
      <w:tr w:rsidR="00DF3DFF" w:rsidRPr="00DF3DFF" w14:paraId="07B8BBDC" w14:textId="77777777" w:rsidTr="4EEADB01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4180DD5B" w14:textId="7FEAA763" w:rsidR="006032C0" w:rsidRPr="00DF3DFF" w:rsidRDefault="00BE4552" w:rsidP="006C62F2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Project Description</w:t>
            </w:r>
            <w:r w:rsidR="00F101C6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計劃</w:t>
            </w:r>
            <w:r w:rsidR="00F101C6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内容</w:t>
            </w:r>
          </w:p>
        </w:tc>
      </w:tr>
      <w:tr w:rsidR="00DF3DFF" w:rsidRPr="00DF3DFF" w14:paraId="07C9C0A0" w14:textId="77777777" w:rsidTr="4EEADB01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59F6E12C" w14:textId="7218A628" w:rsidR="51C24267" w:rsidRPr="00DF3DFF" w:rsidRDefault="51C24267" w:rsidP="0CD107AF">
            <w:pPr>
              <w:pStyle w:val="ListParagraph"/>
              <w:numPr>
                <w:ilvl w:val="0"/>
                <w:numId w:val="14"/>
              </w:numPr>
              <w:ind w:leftChars="0" w:left="393"/>
              <w:rPr>
                <w:rFonts w:ascii="Book Antiqua" w:hAnsi="Book Antiqua"/>
                <w:lang w:eastAsia="zh-HK"/>
              </w:rPr>
            </w:pPr>
            <w:r w:rsidRPr="00DF3DFF">
              <w:rPr>
                <w:rFonts w:ascii="Book Antiqua" w:hAnsi="Book Antiqua"/>
                <w:lang w:eastAsia="zh-HK"/>
              </w:rPr>
              <w:t>Relevant collections or resources related to the project</w:t>
            </w:r>
            <w:r w:rsidR="49A6AA4C" w:rsidRPr="00DF3DFF">
              <w:rPr>
                <w:rFonts w:ascii="Book Antiqua" w:hAnsi="Book Antiqua"/>
                <w:lang w:eastAsia="zh-HK"/>
              </w:rPr>
              <w:t xml:space="preserve"> in the host </w:t>
            </w:r>
            <w:proofErr w:type="gramStart"/>
            <w:r w:rsidR="49A6AA4C" w:rsidRPr="00DF3DFF">
              <w:rPr>
                <w:rFonts w:ascii="Book Antiqua" w:hAnsi="Book Antiqua"/>
                <w:lang w:eastAsia="zh-HK"/>
              </w:rPr>
              <w:t>museum</w:t>
            </w:r>
            <w:proofErr w:type="gramEnd"/>
          </w:p>
          <w:p w14:paraId="70B5C169" w14:textId="3F6E9C44" w:rsidR="00864C2E" w:rsidRPr="00DF3DFF" w:rsidRDefault="00864C2E" w:rsidP="006C62F2">
            <w:pPr>
              <w:pStyle w:val="ListParagraph"/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</w:rPr>
            </w:pPr>
            <w:r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申請前往之機構</w:t>
            </w:r>
            <w:r w:rsidR="00F06441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與計劃</w:t>
            </w:r>
            <w:r w:rsidR="00590E1C" w:rsidRPr="00DF3DFF">
              <w:rPr>
                <w:rFonts w:ascii="Book Antiqua" w:hAnsi="Book Antiqua"/>
                <w:bCs/>
                <w:sz w:val="22"/>
                <w:szCs w:val="22"/>
                <w:lang w:eastAsia="zh-HK"/>
              </w:rPr>
              <w:t>的相關藏品或資源</w:t>
            </w:r>
          </w:p>
        </w:tc>
      </w:tr>
      <w:tr w:rsidR="00DF3DFF" w:rsidRPr="00DF3DFF" w14:paraId="0204CDED" w14:textId="77777777" w:rsidTr="4EEADB01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3BC14F1D" w14:textId="058E1E40" w:rsidR="006032C0" w:rsidRPr="00DF3DFF" w:rsidRDefault="00F101C6" w:rsidP="006C62F2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lastRenderedPageBreak/>
              <w:t xml:space="preserve">Time Allocation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時間分配</w:t>
            </w:r>
          </w:p>
        </w:tc>
      </w:tr>
      <w:tr w:rsidR="00F101C6" w:rsidRPr="00DF3DFF" w14:paraId="02468AC1" w14:textId="77777777" w:rsidTr="4EEADB01">
        <w:trPr>
          <w:trHeight w:val="3589"/>
        </w:trPr>
        <w:tc>
          <w:tcPr>
            <w:tcW w:w="9148" w:type="dxa"/>
            <w:gridSpan w:val="5"/>
            <w:shd w:val="clear" w:color="auto" w:fill="auto"/>
          </w:tcPr>
          <w:p w14:paraId="55D76873" w14:textId="2CFF1C49" w:rsidR="00F101C6" w:rsidRPr="00DF3DFF" w:rsidRDefault="00DE6E81" w:rsidP="006C62F2">
            <w:pPr>
              <w:pStyle w:val="ListParagraph"/>
              <w:numPr>
                <w:ilvl w:val="0"/>
                <w:numId w:val="14"/>
              </w:numPr>
              <w:adjustRightInd w:val="0"/>
              <w:snapToGrid w:val="0"/>
              <w:ind w:leftChars="0" w:left="393"/>
              <w:rPr>
                <w:rFonts w:ascii="Book Antiqua" w:hAnsi="Book Antiqua"/>
                <w:bCs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CN"/>
              </w:rPr>
              <w:t xml:space="preserve">Project relatedness to </w:t>
            </w:r>
            <w:r w:rsidR="0008265F" w:rsidRPr="00DF3DFF">
              <w:rPr>
                <w:rFonts w:ascii="Book Antiqua" w:hAnsi="Book Antiqua"/>
                <w:sz w:val="22"/>
                <w:szCs w:val="22"/>
                <w:lang w:eastAsia="zh-CN"/>
              </w:rPr>
              <w:t>career or academic development</w:t>
            </w:r>
          </w:p>
          <w:p w14:paraId="6E7464A9" w14:textId="115AC7DA" w:rsidR="00335B54" w:rsidRPr="00DF3DFF" w:rsidRDefault="6590B046" w:rsidP="4EEADB01">
            <w:pPr>
              <w:pStyle w:val="ListParagraph"/>
              <w:adjustRightInd w:val="0"/>
              <w:snapToGrid w:val="0"/>
              <w:ind w:leftChars="0" w:left="393"/>
              <w:rPr>
                <w:rFonts w:ascii="Book Antiqua" w:hAnsi="Book Antiqua"/>
                <w:sz w:val="22"/>
                <w:szCs w:val="22"/>
              </w:rPr>
            </w:pPr>
            <w:r w:rsidRPr="00DF3DFF">
              <w:rPr>
                <w:rFonts w:ascii="Book Antiqua" w:hAnsi="Book Antiqua"/>
                <w:sz w:val="22"/>
                <w:szCs w:val="22"/>
              </w:rPr>
              <w:t>計劃與個人</w:t>
            </w:r>
            <w:r w:rsidR="4DEA48FE" w:rsidRPr="00DF3DFF">
              <w:rPr>
                <w:rFonts w:ascii="Book Antiqua" w:hAnsi="Book Antiqua"/>
                <w:sz w:val="22"/>
                <w:szCs w:val="22"/>
              </w:rPr>
              <w:t>專業或學術發展的</w:t>
            </w:r>
            <w:r w:rsidR="46E63548" w:rsidRPr="00DF3DFF">
              <w:rPr>
                <w:rFonts w:ascii="Book Antiqua" w:hAnsi="Book Antiqua"/>
                <w:sz w:val="22"/>
                <w:szCs w:val="22"/>
              </w:rPr>
              <w:t>關聯</w:t>
            </w:r>
          </w:p>
        </w:tc>
      </w:tr>
    </w:tbl>
    <w:p w14:paraId="465927E0" w14:textId="286A5C1A" w:rsidR="00D313EE" w:rsidRPr="00DF3DFF" w:rsidRDefault="00D313EE" w:rsidP="00814375">
      <w:pPr>
        <w:widowControl/>
        <w:rPr>
          <w:rFonts w:ascii="Book Antiqua" w:hAnsi="Book Antiqua"/>
          <w:sz w:val="22"/>
          <w:szCs w:val="22"/>
          <w:lang w:eastAsia="zh-HK"/>
        </w:rPr>
      </w:pPr>
    </w:p>
    <w:p w14:paraId="518F0C64" w14:textId="4AE22616" w:rsidR="0095446F" w:rsidRPr="00DF3DFF" w:rsidRDefault="0095446F" w:rsidP="0095446F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 xml:space="preserve">Budget </w:t>
      </w:r>
      <w:r w:rsidRPr="00DF3DFF">
        <w:rPr>
          <w:rFonts w:ascii="Book Antiqua" w:hAnsi="Book Antiqua" w:hint="eastAsia"/>
          <w:b/>
          <w:lang w:eastAsia="zh-HK"/>
        </w:rPr>
        <w:t>預算</w:t>
      </w:r>
    </w:p>
    <w:p w14:paraId="3493C7EE" w14:textId="77777777" w:rsidR="0095446F" w:rsidRPr="00DF3DFF" w:rsidRDefault="0095446F" w:rsidP="0095446F">
      <w:pPr>
        <w:adjustRightInd w:val="0"/>
        <w:snapToGrid w:val="0"/>
        <w:ind w:left="720" w:right="110"/>
        <w:jc w:val="right"/>
        <w:rPr>
          <w:rFonts w:ascii="Book Antiqua" w:eastAsia="Book Antiqua" w:hAnsi="Book Antiqua" w:cs="Book Antiqua"/>
          <w:b/>
          <w:bCs/>
        </w:rPr>
      </w:pPr>
      <w:r w:rsidRPr="00DF3DFF">
        <w:rPr>
          <w:rFonts w:ascii="Book Antiqua" w:eastAsia="Book Antiqua" w:hAnsi="Book Antiqua" w:cs="Book Antiqua"/>
          <w:sz w:val="22"/>
          <w:szCs w:val="22"/>
        </w:rPr>
        <w:t xml:space="preserve">   Currency </w:t>
      </w:r>
      <w:proofErr w:type="gramStart"/>
      <w:r w:rsidRPr="00DF3DFF">
        <w:rPr>
          <w:rFonts w:ascii="Book Antiqua" w:hAnsi="Book Antiqua" w:cs="PMingLiU"/>
          <w:sz w:val="22"/>
          <w:szCs w:val="22"/>
        </w:rPr>
        <w:t>貨幣</w:t>
      </w:r>
      <w:r w:rsidRPr="00DF3DFF">
        <w:rPr>
          <w:rFonts w:ascii="Book Antiqua" w:hAnsi="Book Antiqua" w:cs="PMingLiU"/>
          <w:sz w:val="22"/>
          <w:szCs w:val="22"/>
        </w:rPr>
        <w:t>:</w:t>
      </w:r>
      <w:r w:rsidRPr="00DF3DFF">
        <w:rPr>
          <w:rFonts w:ascii="Book Antiqua" w:eastAsia="Book Antiqua" w:hAnsi="Book Antiqua" w:cs="Book Antiqua"/>
          <w:sz w:val="22"/>
          <w:szCs w:val="22"/>
        </w:rPr>
        <w:t>_</w:t>
      </w:r>
      <w:proofErr w:type="gramEnd"/>
      <w:r w:rsidRPr="00DF3DFF">
        <w:rPr>
          <w:rFonts w:ascii="Book Antiqua" w:eastAsia="Book Antiqua" w:hAnsi="Book Antiqua" w:cs="Book Antiqua"/>
          <w:sz w:val="22"/>
          <w:szCs w:val="22"/>
        </w:rPr>
        <w:t>__________</w:t>
      </w:r>
    </w:p>
    <w:tbl>
      <w:tblPr>
        <w:tblStyle w:val="TableGrid"/>
        <w:tblW w:w="9213" w:type="dxa"/>
        <w:tblInd w:w="421" w:type="dxa"/>
        <w:tblLook w:val="04A0" w:firstRow="1" w:lastRow="0" w:firstColumn="1" w:lastColumn="0" w:noHBand="0" w:noVBand="1"/>
      </w:tblPr>
      <w:tblGrid>
        <w:gridCol w:w="5386"/>
        <w:gridCol w:w="1985"/>
        <w:gridCol w:w="1842"/>
      </w:tblGrid>
      <w:tr w:rsidR="00DF3DFF" w:rsidRPr="00DF3DFF" w14:paraId="078AA4BC" w14:textId="12118E82" w:rsidTr="4EEADB01">
        <w:tc>
          <w:tcPr>
            <w:tcW w:w="5386" w:type="dxa"/>
            <w:tcBorders>
              <w:bottom w:val="single" w:sz="12" w:space="0" w:color="auto"/>
            </w:tcBorders>
          </w:tcPr>
          <w:p w14:paraId="2469BF44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7DB6A53" w14:textId="77777777" w:rsidR="007824A4" w:rsidRPr="00DF3DFF" w:rsidRDefault="007824A4">
            <w:pPr>
              <w:adjustRightInd w:val="0"/>
              <w:snapToGrid w:val="0"/>
              <w:ind w:right="100"/>
              <w:jc w:val="right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Amount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金額</w:t>
            </w:r>
          </w:p>
        </w:tc>
        <w:tc>
          <w:tcPr>
            <w:tcW w:w="1842" w:type="dxa"/>
            <w:tcBorders>
              <w:bottom w:val="single" w:sz="12" w:space="0" w:color="auto"/>
            </w:tcBorders>
          </w:tcPr>
          <w:p w14:paraId="4694C766" w14:textId="389FE3AA" w:rsidR="007824A4" w:rsidRPr="00DF3DFF" w:rsidRDefault="007824A4">
            <w:pPr>
              <w:adjustRightInd w:val="0"/>
              <w:snapToGrid w:val="0"/>
              <w:ind w:right="100"/>
              <w:jc w:val="right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eastAsia="Book Antiqua" w:cs="Book Antiqua"/>
                <w:b/>
                <w:bCs/>
                <w:sz w:val="22"/>
                <w:szCs w:val="22"/>
              </w:rPr>
              <w:t>Remarks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備註</w:t>
            </w:r>
          </w:p>
        </w:tc>
      </w:tr>
      <w:tr w:rsidR="00DF3DFF" w:rsidRPr="00DF3DFF" w14:paraId="35677D63" w14:textId="54B27A68" w:rsidTr="4EEADB01">
        <w:tc>
          <w:tcPr>
            <w:tcW w:w="5386" w:type="dxa"/>
            <w:tcBorders>
              <w:top w:val="single" w:sz="12" w:space="0" w:color="auto"/>
              <w:bottom w:val="single" w:sz="12" w:space="0" w:color="auto"/>
            </w:tcBorders>
          </w:tcPr>
          <w:p w14:paraId="6CDE64B6" w14:textId="65C74102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  <w:lang w:val="en-HK"/>
              </w:rPr>
            </w:pPr>
            <w:r w:rsidRPr="00DF3DFF">
              <w:rPr>
                <w:rFonts w:ascii="Book Antiqua" w:eastAsia="Book Antiqua" w:hAnsi="Book Antiqua" w:cs="Book Antiqua" w:hint="eastAsia"/>
                <w:b/>
                <w:bCs/>
                <w:sz w:val="22"/>
                <w:szCs w:val="22"/>
              </w:rPr>
              <w:t xml:space="preserve">Air Ticket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機票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</w:tcPr>
          <w:p w14:paraId="2ACA7E99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</w:tcPr>
          <w:p w14:paraId="5E0EC644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60014402" w14:textId="77D8FA6A" w:rsidTr="4EEADB01">
        <w:tc>
          <w:tcPr>
            <w:tcW w:w="5386" w:type="dxa"/>
            <w:tcBorders>
              <w:top w:val="single" w:sz="12" w:space="0" w:color="auto"/>
              <w:bottom w:val="single" w:sz="4" w:space="0" w:color="auto"/>
            </w:tcBorders>
          </w:tcPr>
          <w:p w14:paraId="25E85352" w14:textId="5C2847DB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lang w:val="en-HK"/>
              </w:rPr>
            </w:pPr>
            <w:r w:rsidRPr="00DF3DFF">
              <w:rPr>
                <w:rFonts w:ascii="Book Antiqua" w:eastAsia="Book Antiqua" w:hAnsi="Book Antiqua" w:cs="Book Antiqua" w:hint="eastAsia"/>
                <w:b/>
                <w:bCs/>
                <w:sz w:val="22"/>
                <w:szCs w:val="22"/>
              </w:rPr>
              <w:t xml:space="preserve">Visa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簽證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CD12EE7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val="en-HK"/>
              </w:rPr>
            </w:pPr>
          </w:p>
        </w:tc>
        <w:tc>
          <w:tcPr>
            <w:tcW w:w="184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A0B9AEF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val="en-HK"/>
              </w:rPr>
            </w:pPr>
          </w:p>
        </w:tc>
      </w:tr>
      <w:tr w:rsidR="00DF3DFF" w:rsidRPr="00DF3DFF" w14:paraId="4461BC9C" w14:textId="0A43A85B" w:rsidTr="4EEADB01"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E0F29F" w14:textId="77777777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lang w:val="en-HK"/>
              </w:rPr>
            </w:pPr>
            <w:r w:rsidRPr="00DF3DFF">
              <w:rPr>
                <w:rFonts w:ascii="Book Antiqua" w:eastAsia="Book Antiqua" w:hAnsi="Book Antiqua" w:cs="Book Antiqua" w:hint="eastAsia"/>
                <w:b/>
                <w:bCs/>
                <w:sz w:val="22"/>
                <w:szCs w:val="22"/>
              </w:rPr>
              <w:t xml:space="preserve">Medical Insurance </w:t>
            </w:r>
            <w:r w:rsidRPr="00DF3DFF">
              <w:rPr>
                <w:rFonts w:ascii="PMingLiU" w:hAnsi="PMingLiU" w:cs="PMingLiU" w:hint="eastAsia"/>
                <w:b/>
                <w:bCs/>
                <w:sz w:val="22"/>
                <w:szCs w:val="22"/>
              </w:rPr>
              <w:t>醫療保險</w:t>
            </w:r>
          </w:p>
          <w:p w14:paraId="14580D8A" w14:textId="77777777" w:rsidR="009C3A6B" w:rsidRPr="00DF3DFF" w:rsidRDefault="007824A4" w:rsidP="007824A4">
            <w:pPr>
              <w:pStyle w:val="ListParagraph"/>
              <w:widowControl/>
              <w:adjustRightInd w:val="0"/>
              <w:snapToGrid w:val="0"/>
              <w:ind w:leftChars="0" w:left="360"/>
              <w:rPr>
                <w:rStyle w:val="normaltextrun"/>
                <w:rFonts w:ascii="Book Antiqua" w:hAnsi="Book Antiqua"/>
                <w:shd w:val="clear" w:color="auto" w:fill="FFFFFF"/>
              </w:rPr>
            </w:pPr>
            <w:r w:rsidRPr="00DF3DFF">
              <w:rPr>
                <w:rFonts w:ascii="Book Antiqua" w:hAnsi="Book Antiqua" w:cs="PMingLiU"/>
                <w:sz w:val="22"/>
                <w:szCs w:val="22"/>
              </w:rPr>
              <w:t xml:space="preserve">Each Fellow would need to purchase medical insurance or travel insurance with medical coverage to subsidize the Fellow for hospital care, should there be </w:t>
            </w:r>
            <w:proofErr w:type="gramStart"/>
            <w:r w:rsidRPr="00DF3DFF">
              <w:rPr>
                <w:rFonts w:ascii="Book Antiqua" w:hAnsi="Book Antiqua" w:cs="PMingLiU"/>
                <w:sz w:val="22"/>
                <w:szCs w:val="22"/>
              </w:rPr>
              <w:t>emergency situation</w:t>
            </w:r>
            <w:proofErr w:type="gramEnd"/>
            <w:r w:rsidRPr="00DF3DFF">
              <w:rPr>
                <w:rFonts w:ascii="Book Antiqua" w:hAnsi="Book Antiqua" w:cs="PMingLiU"/>
                <w:sz w:val="22"/>
                <w:szCs w:val="22"/>
              </w:rPr>
              <w:t>.</w:t>
            </w:r>
            <w:r w:rsidRPr="00DF3DFF">
              <w:rPr>
                <w:rStyle w:val="normaltextrun"/>
                <w:rFonts w:ascii="Book Antiqua" w:hAnsi="Book Antiqua"/>
                <w:shd w:val="clear" w:color="auto" w:fill="FFFFFF"/>
              </w:rPr>
              <w:t xml:space="preserve"> </w:t>
            </w:r>
          </w:p>
          <w:p w14:paraId="2B9AF6BD" w14:textId="67C1E416" w:rsidR="007824A4" w:rsidRPr="00DF3DFF" w:rsidRDefault="007824A4" w:rsidP="007824A4">
            <w:pPr>
              <w:pStyle w:val="ListParagraph"/>
              <w:widowControl/>
              <w:adjustRightInd w:val="0"/>
              <w:snapToGrid w:val="0"/>
              <w:ind w:leftChars="0" w:left="360"/>
              <w:rPr>
                <w:rFonts w:ascii="Book Antiqua" w:eastAsia="Book Antiqua" w:hAnsi="Book Antiqua" w:cs="Book Antiqua"/>
                <w:lang w:val="en-HK"/>
              </w:rPr>
            </w:pPr>
            <w:r w:rsidRPr="00DF3DFF">
              <w:rPr>
                <w:rFonts w:ascii="Book Antiqua" w:hAnsi="Book Antiqua" w:cs="PMingLiU"/>
                <w:sz w:val="22"/>
                <w:szCs w:val="22"/>
              </w:rPr>
              <w:t>每位學人需要購買醫療保險，或附醫療保障之旅遊保險，以資助補貼學人如遇突發情況需要住院服務</w:t>
            </w:r>
            <w:r w:rsidRPr="00DF3DFF">
              <w:rPr>
                <w:rFonts w:ascii="Book Antiqua" w:hAnsi="Book Antiqua" w:cs="PMingLiU"/>
              </w:rPr>
              <w:t>。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2F88DB8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609E6341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184177F5" w14:textId="3752974B" w:rsidTr="4EEADB01">
        <w:tc>
          <w:tcPr>
            <w:tcW w:w="5386" w:type="dxa"/>
            <w:tcBorders>
              <w:top w:val="single" w:sz="4" w:space="0" w:color="auto"/>
            </w:tcBorders>
          </w:tcPr>
          <w:p w14:paraId="748D94BF" w14:textId="3F395A7F" w:rsidR="007824A4" w:rsidRPr="00DF3DFF" w:rsidRDefault="53AF67E7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Accommodation</w:t>
            </w:r>
            <w:r w:rsidR="6233FCAC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住宿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(per month</w:t>
            </w:r>
            <w:r w:rsidR="67E854B7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每月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9048B0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7682FA8D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0D5FC266" w14:textId="19D2D90E" w:rsidTr="4EEADB01">
        <w:tc>
          <w:tcPr>
            <w:tcW w:w="5386" w:type="dxa"/>
            <w:tcBorders>
              <w:top w:val="single" w:sz="4" w:space="0" w:color="auto"/>
            </w:tcBorders>
          </w:tcPr>
          <w:p w14:paraId="22A3BAC3" w14:textId="1720776C" w:rsidR="007824A4" w:rsidRPr="00DF3DFF" w:rsidRDefault="53AF67E7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Living Expense</w:t>
            </w:r>
            <w:r w:rsidR="3095A62F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s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生活費用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(per month</w:t>
            </w:r>
            <w:r w:rsidR="6BECA532"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 </w:t>
            </w:r>
            <w:r w:rsidRPr="00DF3DFF">
              <w:rPr>
                <w:rFonts w:ascii="PMingLiU" w:hAnsi="PMingLiU" w:cs="PMingLiU"/>
                <w:b/>
                <w:bCs/>
                <w:sz w:val="22"/>
                <w:szCs w:val="22"/>
              </w:rPr>
              <w:t>每月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408CA0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48DD9BDE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06CDD046" w14:textId="78B16CCF" w:rsidTr="4EEADB01">
        <w:trPr>
          <w:trHeight w:val="58"/>
        </w:trPr>
        <w:tc>
          <w:tcPr>
            <w:tcW w:w="5386" w:type="dxa"/>
            <w:tcBorders>
              <w:top w:val="single" w:sz="12" w:space="0" w:color="auto"/>
            </w:tcBorders>
          </w:tcPr>
          <w:p w14:paraId="0F7A9D54" w14:textId="59F6092C" w:rsidR="007824A4" w:rsidRPr="00DF3DFF" w:rsidRDefault="007824A4" w:rsidP="007824A4">
            <w:pPr>
              <w:pStyle w:val="ListParagraph"/>
              <w:widowControl/>
              <w:numPr>
                <w:ilvl w:val="0"/>
                <w:numId w:val="18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Other related costs </w:t>
            </w:r>
            <w:r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>其他相關之費用</w:t>
            </w:r>
            <w:r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 xml:space="preserve"> </w:t>
            </w:r>
            <w:r w:rsidRPr="00DF3DFF">
              <w:br/>
            </w:r>
            <w:r w:rsidRPr="00DF3DFF">
              <w:rPr>
                <w:rFonts w:ascii="Book Antiqua" w:hAnsi="Book Antiqua" w:cs="PMingLiU"/>
                <w:sz w:val="22"/>
                <w:szCs w:val="22"/>
              </w:rPr>
              <w:t>Please list below</w:t>
            </w:r>
            <w:r w:rsidRPr="00DF3DFF">
              <w:br/>
            </w:r>
            <w:r w:rsidRPr="00DF3DFF">
              <w:rPr>
                <w:rFonts w:ascii="Book Antiqua" w:hAnsi="Book Antiqua" w:cs="PMingLiU"/>
                <w:sz w:val="22"/>
                <w:szCs w:val="22"/>
                <w:lang w:val="en-HK"/>
              </w:rPr>
              <w:t>請於下面列明</w:t>
            </w:r>
            <w:r w:rsidRPr="00DF3DFF">
              <w:br/>
            </w:r>
            <w:r w:rsidRPr="00DF3DFF">
              <w:rPr>
                <w:rFonts w:ascii="Book Antiqua" w:eastAsia="Book Antiqua" w:hAnsi="Book Antiqua" w:cs="Book Antiqua"/>
                <w:i/>
                <w:iCs/>
                <w:sz w:val="19"/>
                <w:szCs w:val="19"/>
              </w:rPr>
              <w:t>Please add more rows as needed</w:t>
            </w:r>
            <w:r w:rsidRPr="00DF3DFF">
              <w:rPr>
                <w:rFonts w:ascii="Book Antiqua" w:eastAsia="Book Antiqua" w:hAnsi="Book Antiqua" w:cs="Book Antiqua"/>
                <w:sz w:val="19"/>
                <w:szCs w:val="19"/>
              </w:rPr>
              <w:t xml:space="preserve"> </w:t>
            </w:r>
            <w:r w:rsidRPr="00DF3DFF">
              <w:rPr>
                <w:rFonts w:ascii="Book Antiqua" w:hAnsi="Book Antiqua" w:cs="PMingLiU"/>
                <w:i/>
                <w:iCs/>
                <w:sz w:val="19"/>
                <w:szCs w:val="19"/>
              </w:rPr>
              <w:t>如有需要請加行填寫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shd w:val="clear" w:color="auto" w:fill="808080" w:themeFill="background1" w:themeFillShade="80"/>
          </w:tcPr>
          <w:p w14:paraId="6DF26306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shd w:val="clear" w:color="auto" w:fill="808080" w:themeFill="background1" w:themeFillShade="80"/>
          </w:tcPr>
          <w:p w14:paraId="49A8473F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1BC24B08" w14:textId="57C21414" w:rsidTr="4EEADB01">
        <w:trPr>
          <w:trHeight w:val="58"/>
        </w:trPr>
        <w:tc>
          <w:tcPr>
            <w:tcW w:w="5386" w:type="dxa"/>
          </w:tcPr>
          <w:p w14:paraId="20BBC0E8" w14:textId="77777777" w:rsidR="007824A4" w:rsidRPr="00DF3DFF" w:rsidRDefault="007824A4" w:rsidP="0095446F">
            <w:pPr>
              <w:pStyle w:val="ListParagraph"/>
              <w:widowControl/>
              <w:numPr>
                <w:ilvl w:val="0"/>
                <w:numId w:val="16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DE455F4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</w:tcPr>
          <w:p w14:paraId="4B891516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1287EBCA" w14:textId="64FAD451" w:rsidTr="4EEADB01">
        <w:trPr>
          <w:trHeight w:val="58"/>
        </w:trPr>
        <w:tc>
          <w:tcPr>
            <w:tcW w:w="5386" w:type="dxa"/>
          </w:tcPr>
          <w:p w14:paraId="07C54023" w14:textId="77777777" w:rsidR="007824A4" w:rsidRPr="00DF3DFF" w:rsidRDefault="007824A4" w:rsidP="0095446F">
            <w:pPr>
              <w:pStyle w:val="ListParagraph"/>
              <w:widowControl/>
              <w:numPr>
                <w:ilvl w:val="0"/>
                <w:numId w:val="16"/>
              </w:numPr>
              <w:adjustRightInd w:val="0"/>
              <w:snapToGrid w:val="0"/>
              <w:ind w:leftChars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53A241B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</w:tcPr>
          <w:p w14:paraId="05B013C7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7F306CE1" w14:textId="4EF35F6E" w:rsidTr="4EEADB01">
        <w:trPr>
          <w:trHeight w:val="58"/>
        </w:trPr>
        <w:tc>
          <w:tcPr>
            <w:tcW w:w="5386" w:type="dxa"/>
            <w:tcBorders>
              <w:top w:val="single" w:sz="12" w:space="0" w:color="auto"/>
            </w:tcBorders>
          </w:tcPr>
          <w:p w14:paraId="444D45F5" w14:textId="62B1A027" w:rsidR="007824A4" w:rsidRPr="00DF3DFF" w:rsidRDefault="53AF67E7">
            <w:pPr>
              <w:adjustRightInd w:val="0"/>
              <w:snapToGrid w:val="0"/>
              <w:jc w:val="right"/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</w:pP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>TOTAL</w:t>
            </w:r>
            <w:r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>總</w:t>
            </w:r>
            <w:r w:rsidR="7E75CFB6" w:rsidRPr="00DF3DFF">
              <w:rPr>
                <w:rFonts w:ascii="Book Antiqua" w:hAnsi="Book Antiqua" w:cs="PMingLiU"/>
                <w:b/>
                <w:bCs/>
                <w:sz w:val="22"/>
                <w:szCs w:val="22"/>
              </w:rPr>
              <w:t>金額</w:t>
            </w:r>
            <w:r w:rsidRPr="00DF3DFF">
              <w:rPr>
                <w:rFonts w:ascii="Book Antiqua" w:eastAsia="Book Antiqua" w:hAnsi="Book Antiqua" w:cs="Book Antiqua"/>
                <w:b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6381A1FE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</w:tcPr>
          <w:p w14:paraId="69A0EA42" w14:textId="77777777" w:rsidR="007824A4" w:rsidRPr="00DF3DFF" w:rsidRDefault="007824A4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</w:tc>
      </w:tr>
      <w:tr w:rsidR="00DF3DFF" w:rsidRPr="00DF3DFF" w14:paraId="344EA5F3" w14:textId="77777777" w:rsidTr="4EEADB01">
        <w:trPr>
          <w:trHeight w:val="1970"/>
        </w:trPr>
        <w:tc>
          <w:tcPr>
            <w:tcW w:w="9213" w:type="dxa"/>
            <w:gridSpan w:val="3"/>
            <w:tcBorders>
              <w:top w:val="single" w:sz="12" w:space="0" w:color="auto"/>
            </w:tcBorders>
          </w:tcPr>
          <w:p w14:paraId="384B1AC4" w14:textId="66980686" w:rsidR="007106C7" w:rsidRPr="00DF3DFF" w:rsidRDefault="007106C7">
            <w:pPr>
              <w:adjustRightInd w:val="0"/>
              <w:snapToGrid w:val="0"/>
              <w:rPr>
                <w:rFonts w:ascii="Book Antiqua" w:hAnsi="Book Antiqua" w:cs="PMingLiU"/>
                <w:sz w:val="22"/>
                <w:szCs w:val="22"/>
              </w:rPr>
            </w:pPr>
            <w:r w:rsidRPr="00DF3DFF">
              <w:rPr>
                <w:rStyle w:val="normaltextrun"/>
                <w:rFonts w:ascii="Book Antiqua" w:hAnsi="Book Antiqua"/>
                <w:sz w:val="22"/>
                <w:szCs w:val="22"/>
                <w:shd w:val="clear" w:color="auto" w:fill="FFFFFF"/>
              </w:rPr>
              <w:lastRenderedPageBreak/>
              <w:t xml:space="preserve">*Please provide website links or supporting documents for the quotation of budget if available. </w:t>
            </w:r>
            <w:r w:rsidRPr="00DF3DFF">
              <w:rPr>
                <w:rFonts w:ascii="Book Antiqua" w:hAnsi="Book Antiqua" w:cs="PMingLiU"/>
                <w:sz w:val="22"/>
                <w:szCs w:val="22"/>
              </w:rPr>
              <w:t>如有任何與預算相關之網站連結或文件，歡迎提供參考。</w:t>
            </w:r>
          </w:p>
        </w:tc>
      </w:tr>
    </w:tbl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7"/>
      </w:tblGrid>
      <w:tr w:rsidR="00DF3DFF" w:rsidRPr="00DF3DFF" w14:paraId="16FA942A" w14:textId="77777777" w:rsidTr="4EEADB01">
        <w:trPr>
          <w:trHeight w:val="431"/>
        </w:trPr>
        <w:tc>
          <w:tcPr>
            <w:tcW w:w="9207" w:type="dxa"/>
            <w:shd w:val="clear" w:color="auto" w:fill="auto"/>
            <w:vAlign w:val="center"/>
          </w:tcPr>
          <w:p w14:paraId="4D415EF0" w14:textId="489D281F" w:rsidR="007106C7" w:rsidRPr="00DF3DFF" w:rsidRDefault="10A85EFD" w:rsidP="4EEADB01">
            <w:pPr>
              <w:adjustRightInd w:val="0"/>
              <w:snapToGrid w:val="0"/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Research/field trips 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during</w:t>
            </w:r>
            <w:r w:rsidR="013A3E6E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the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</w:t>
            </w:r>
            <w:r w:rsidR="11D37956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F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ellowship</w:t>
            </w:r>
            <w:r w:rsidR="64EE818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period</w:t>
            </w:r>
            <w:r w:rsidR="1E080D60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(if applica</w:t>
            </w:r>
            <w:r w:rsidR="56A0458E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b</w:t>
            </w:r>
            <w:r w:rsidR="1E080D60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>le)</w:t>
            </w:r>
            <w:r w:rsidR="1836B15B" w:rsidRPr="00DF3DFF">
              <w:rPr>
                <w:rFonts w:ascii="Book Antiqua" w:hAnsi="Book Antiqua"/>
                <w:b/>
                <w:bCs/>
                <w:sz w:val="22"/>
                <w:szCs w:val="22"/>
                <w:lang w:eastAsia="zh-HK"/>
              </w:rPr>
              <w:t xml:space="preserve"> </w:t>
            </w:r>
            <w:r w:rsidR="1836B15B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交流期間</w:t>
            </w:r>
            <w:r w:rsidR="0FAE33D3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進行的</w:t>
            </w:r>
            <w:r w:rsidR="1836B15B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研究旅遊</w:t>
            </w:r>
            <w:r w:rsidR="6AEDEED7" w:rsidRPr="00DF3DFF">
              <w:rPr>
                <w:rFonts w:ascii="PMingLiU" w:hAnsi="PMingLiU"/>
                <w:b/>
                <w:bCs/>
                <w:sz w:val="22"/>
                <w:szCs w:val="22"/>
                <w:lang w:eastAsia="zh-HK"/>
              </w:rPr>
              <w:t>（如適用）</w:t>
            </w:r>
          </w:p>
          <w:p w14:paraId="50ACF9DE" w14:textId="2852AA39" w:rsidR="007106C7" w:rsidRPr="00DF3DFF" w:rsidRDefault="45C187E1" w:rsidP="4EEADB01">
            <w:pPr>
              <w:adjustRightInd w:val="0"/>
              <w:snapToGrid w:val="0"/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(Fellows are required to be stationed at the Host Institution</w:t>
            </w:r>
            <w:r w:rsidR="199FCCD1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on a full-time basis</w:t>
            </w:r>
            <w:r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during the Fellowship period</w:t>
            </w:r>
            <w:r w:rsidR="74057959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under normal circumstances.</w:t>
            </w:r>
            <w:r w:rsidR="400B9BBA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 xml:space="preserve"> 一般情況下，訪問學人必須</w:t>
            </w:r>
            <w:r w:rsidR="4BFBB75C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與交流期間</w:t>
            </w:r>
            <w:r w:rsidR="400B9BBA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全職駐留</w:t>
            </w:r>
            <w:r w:rsidR="6F7BC5F2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於申請前往之機構</w:t>
            </w:r>
            <w:r w:rsidR="400B9BBA"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。</w:t>
            </w:r>
            <w:r w:rsidRPr="00DF3DFF">
              <w:rPr>
                <w:rFonts w:ascii="Book Antiqua" w:eastAsia="Book Antiqua" w:hAnsi="Book Antiqua" w:cs="Book Antiqua"/>
                <w:sz w:val="22"/>
                <w:szCs w:val="22"/>
                <w:lang w:eastAsia="zh-HK"/>
              </w:rPr>
              <w:t>)</w:t>
            </w:r>
          </w:p>
        </w:tc>
      </w:tr>
      <w:tr w:rsidR="007106C7" w:rsidRPr="00DF3DFF" w14:paraId="3B325C09" w14:textId="77777777" w:rsidTr="4EEADB01">
        <w:trPr>
          <w:trHeight w:val="1697"/>
        </w:trPr>
        <w:tc>
          <w:tcPr>
            <w:tcW w:w="9207" w:type="dxa"/>
            <w:shd w:val="clear" w:color="auto" w:fill="auto"/>
          </w:tcPr>
          <w:p w14:paraId="66997888" w14:textId="5019066D" w:rsidR="007106C7" w:rsidRPr="00DF3DFF" w:rsidRDefault="1836B15B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uration: (______) week(s</w:t>
            </w:r>
            <w:proofErr w:type="gramStart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) ;</w:t>
            </w:r>
            <w:proofErr w:type="gramEnd"/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Proposed destination: </w:t>
            </w:r>
          </w:p>
          <w:p w14:paraId="4EB66D2D" w14:textId="21A59946" w:rsidR="007106C7" w:rsidRPr="00DF3DFF" w:rsidRDefault="1836B15B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時長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: (______)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週；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擬前往地區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:</w:t>
            </w:r>
          </w:p>
          <w:p w14:paraId="19525EEF" w14:textId="7AB85B1E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097145E7" w14:textId="3A7833B4" w:rsidR="007106C7" w:rsidRPr="00DF3DFF" w:rsidRDefault="6C4A70CE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Please state the objectives</w:t>
            </w:r>
            <w:r w:rsidR="2D19532D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of</w:t>
            </w:r>
            <w:r w:rsidR="1492B0D3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travel / field trips </w:t>
            </w:r>
            <w:r w:rsidR="373850A6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and their relevance to the proposed project. </w:t>
            </w:r>
            <w:r w:rsidR="373850A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請說明</w:t>
            </w:r>
            <w:r w:rsidR="6FFAD195" w:rsidRPr="00DF3DFF">
              <w:rPr>
                <w:rFonts w:ascii="Book Antiqua" w:hAnsi="Book Antiqua"/>
                <w:sz w:val="22"/>
                <w:szCs w:val="22"/>
                <w:lang w:eastAsia="zh-HK"/>
              </w:rPr>
              <w:t>研究旅遊</w:t>
            </w:r>
            <w:r w:rsidR="373850A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的目標及其與擬議項目的相關性。</w:t>
            </w:r>
          </w:p>
          <w:p w14:paraId="1D98334C" w14:textId="0E7130EA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23FCB9C2" w14:textId="65D5DCFE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6B5509A5" w14:textId="4B339C6A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0D80FF12" w14:textId="0EA480B3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  <w:p w14:paraId="2612D2EC" w14:textId="5A2B44A0" w:rsidR="007106C7" w:rsidRPr="00DF3DFF" w:rsidRDefault="007106C7" w:rsidP="4EEADB01">
            <w:pPr>
              <w:adjustRightInd w:val="0"/>
              <w:snapToGrid w:val="0"/>
              <w:ind w:left="48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4401EEC8" w14:textId="77777777" w:rsidR="0095446F" w:rsidRPr="00DF3DFF" w:rsidRDefault="0095446F" w:rsidP="0095446F">
      <w:pPr>
        <w:adjustRightInd w:val="0"/>
        <w:snapToGrid w:val="0"/>
        <w:ind w:left="567"/>
        <w:rPr>
          <w:rFonts w:ascii="Book Antiqua" w:hAnsi="Book Antiqua"/>
          <w:b/>
          <w:lang w:eastAsia="zh-HK"/>
        </w:rPr>
      </w:pPr>
    </w:p>
    <w:p w14:paraId="13B24FE5" w14:textId="4F1E0B2A" w:rsidR="00535436" w:rsidRPr="00DF3DFF" w:rsidRDefault="00535436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>Referees</w:t>
      </w:r>
      <w:r w:rsidRPr="00DF3DFF">
        <w:rPr>
          <w:rFonts w:ascii="Book Antiqua" w:hAnsi="Book Antiqua"/>
          <w:b/>
          <w:lang w:eastAsia="zh-HK"/>
        </w:rPr>
        <w:t>推薦人</w:t>
      </w:r>
    </w:p>
    <w:p w14:paraId="3AAFBB1D" w14:textId="3B36FE9B" w:rsidR="00535436" w:rsidRPr="00DF3DFF" w:rsidRDefault="00535436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Please provide information of your </w:t>
      </w:r>
      <w:r w:rsidR="6220B40D" w:rsidRPr="00DF3DFF">
        <w:rPr>
          <w:rFonts w:ascii="Book Antiqua" w:hAnsi="Book Antiqua"/>
          <w:sz w:val="22"/>
          <w:szCs w:val="22"/>
          <w:lang w:eastAsia="zh-HK"/>
        </w:rPr>
        <w:t>R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eferees; 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one of whom should be your current supervisor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. Recommendation form should be filled in and sent to </w:t>
      </w:r>
      <w:r w:rsidRPr="00DF3DFF">
        <w:rPr>
          <w:rFonts w:ascii="Book Antiqua" w:hAnsi="Book Antiqua"/>
          <w:i/>
          <w:iCs/>
          <w:sz w:val="22"/>
          <w:szCs w:val="22"/>
          <w:u w:val="single"/>
          <w:lang w:eastAsia="zh-HK"/>
        </w:rPr>
        <w:t>jslfp@beishantang.org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by the Referee</w:t>
      </w:r>
      <w:r w:rsidR="19C52AFE" w:rsidRPr="00DF3DFF">
        <w:rPr>
          <w:rFonts w:ascii="Book Antiqua" w:hAnsi="Book Antiqua"/>
          <w:sz w:val="22"/>
          <w:szCs w:val="22"/>
          <w:lang w:eastAsia="zh-HK"/>
        </w:rPr>
        <w:t>s</w:t>
      </w:r>
      <w:r w:rsidRPr="00DF3DFF">
        <w:rPr>
          <w:rFonts w:ascii="Book Antiqua" w:hAnsi="Book Antiqua"/>
          <w:sz w:val="22"/>
          <w:szCs w:val="22"/>
          <w:lang w:eastAsia="zh-HK"/>
        </w:rPr>
        <w:t>.</w:t>
      </w:r>
    </w:p>
    <w:p w14:paraId="02AA26D9" w14:textId="1C076073" w:rsidR="00535436" w:rsidRPr="00DF3DFF" w:rsidRDefault="00535436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請提供推薦人資料，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其中一位推薦人須為你的現職上司</w:t>
      </w:r>
      <w:r w:rsidRPr="00DF3DFF">
        <w:rPr>
          <w:rFonts w:ascii="Book Antiqua" w:hAnsi="Book Antiqua"/>
          <w:sz w:val="22"/>
          <w:szCs w:val="22"/>
          <w:lang w:eastAsia="zh-HK"/>
        </w:rPr>
        <w:t>。推薦書需由推薦人填妥並親自</w:t>
      </w:r>
      <w:r w:rsidR="7596BE7A" w:rsidRPr="00DF3DFF">
        <w:rPr>
          <w:rFonts w:ascii="Book Antiqua" w:hAnsi="Book Antiqua"/>
          <w:sz w:val="22"/>
          <w:szCs w:val="22"/>
          <w:lang w:eastAsia="zh-HK"/>
        </w:rPr>
        <w:t>發送</w:t>
      </w:r>
      <w:r w:rsidRPr="00DF3DFF">
        <w:rPr>
          <w:rFonts w:ascii="Book Antiqua" w:hAnsi="Book Antiqua"/>
          <w:sz w:val="22"/>
          <w:szCs w:val="22"/>
          <w:lang w:eastAsia="zh-HK"/>
        </w:rPr>
        <w:t>到</w:t>
      </w:r>
      <w:r w:rsidRPr="00DF3DFF">
        <w:rPr>
          <w:rFonts w:ascii="Book Antiqua" w:hAnsi="Book Antiqua"/>
          <w:i/>
          <w:iCs/>
          <w:sz w:val="22"/>
          <w:szCs w:val="22"/>
          <w:u w:val="single"/>
        </w:rPr>
        <w:t>jslfp</w:t>
      </w:r>
      <w:r w:rsidRPr="00DF3DFF">
        <w:rPr>
          <w:rFonts w:ascii="Book Antiqua" w:hAnsi="Book Antiqua"/>
          <w:i/>
          <w:iCs/>
          <w:sz w:val="22"/>
          <w:szCs w:val="22"/>
          <w:u w:val="single"/>
          <w:lang w:eastAsia="zh-CN"/>
        </w:rPr>
        <w:t>@beishantang.org</w:t>
      </w:r>
      <w:r w:rsidRPr="00DF3DFF">
        <w:rPr>
          <w:rFonts w:ascii="Book Antiqua" w:hAnsi="Book Antiqua"/>
          <w:sz w:val="22"/>
          <w:szCs w:val="22"/>
          <w:lang w:eastAsia="zh-CN"/>
        </w:rPr>
        <w:t>。</w:t>
      </w:r>
    </w:p>
    <w:p w14:paraId="54A1081B" w14:textId="77777777" w:rsidR="00535436" w:rsidRPr="00DF3DFF" w:rsidRDefault="00535436" w:rsidP="00535436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0"/>
        <w:gridCol w:w="3499"/>
        <w:gridCol w:w="3499"/>
      </w:tblGrid>
      <w:tr w:rsidR="00DF3DFF" w:rsidRPr="00DF3DFF" w14:paraId="38396B7C" w14:textId="77777777" w:rsidTr="4EEADB01">
        <w:tc>
          <w:tcPr>
            <w:tcW w:w="2150" w:type="dxa"/>
            <w:shd w:val="clear" w:color="auto" w:fill="auto"/>
          </w:tcPr>
          <w:p w14:paraId="40C0D345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4075D848" w14:textId="77777777" w:rsidR="00535436" w:rsidRPr="00DF3DFF" w:rsidRDefault="0053543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feree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</w:t>
            </w:r>
          </w:p>
        </w:tc>
        <w:tc>
          <w:tcPr>
            <w:tcW w:w="3499" w:type="dxa"/>
            <w:shd w:val="clear" w:color="auto" w:fill="auto"/>
          </w:tcPr>
          <w:p w14:paraId="03F7104F" w14:textId="77777777" w:rsidR="00535436" w:rsidRPr="00DF3DFF" w:rsidRDefault="00535436">
            <w:pPr>
              <w:adjustRightInd w:val="0"/>
              <w:snapToGrid w:val="0"/>
              <w:jc w:val="center"/>
              <w:rPr>
                <w:rFonts w:ascii="Book Antiqua" w:hAnsi="Book Antiqua"/>
                <w:b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Referee</w:t>
            </w:r>
            <w:r w:rsidRPr="00DF3DFF">
              <w:rPr>
                <w:rFonts w:ascii="Book Antiqua" w:hAnsi="Book Antiqua"/>
                <w:b/>
                <w:sz w:val="22"/>
                <w:szCs w:val="22"/>
                <w:lang w:eastAsia="zh-HK"/>
              </w:rPr>
              <w:t>推薦人</w:t>
            </w:r>
          </w:p>
        </w:tc>
      </w:tr>
      <w:tr w:rsidR="00DF3DFF" w:rsidRPr="00DF3DFF" w14:paraId="29B15EC0" w14:textId="77777777" w:rsidTr="4EEADB01">
        <w:trPr>
          <w:trHeight w:val="765"/>
        </w:trPr>
        <w:tc>
          <w:tcPr>
            <w:tcW w:w="2150" w:type="dxa"/>
            <w:shd w:val="clear" w:color="auto" w:fill="auto"/>
            <w:vAlign w:val="center"/>
          </w:tcPr>
          <w:p w14:paraId="0DDD4426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Name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姓名</w:t>
            </w:r>
          </w:p>
        </w:tc>
        <w:tc>
          <w:tcPr>
            <w:tcW w:w="3499" w:type="dxa"/>
            <w:shd w:val="clear" w:color="auto" w:fill="auto"/>
          </w:tcPr>
          <w:p w14:paraId="7C8C1FF2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26B28552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D4BA564" w14:textId="77777777" w:rsidTr="4EEADB01">
        <w:trPr>
          <w:trHeight w:val="765"/>
        </w:trPr>
        <w:tc>
          <w:tcPr>
            <w:tcW w:w="2150" w:type="dxa"/>
            <w:shd w:val="clear" w:color="auto" w:fill="auto"/>
            <w:vAlign w:val="center"/>
          </w:tcPr>
          <w:p w14:paraId="148CBBED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Institution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機構</w:t>
            </w:r>
          </w:p>
        </w:tc>
        <w:tc>
          <w:tcPr>
            <w:tcW w:w="3499" w:type="dxa"/>
            <w:shd w:val="clear" w:color="auto" w:fill="auto"/>
          </w:tcPr>
          <w:p w14:paraId="76123435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3369CF8A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DF3DFF" w:rsidRPr="00DF3DFF" w14:paraId="7E9CACA4" w14:textId="77777777" w:rsidTr="4EEADB01">
        <w:trPr>
          <w:trHeight w:val="765"/>
        </w:trPr>
        <w:tc>
          <w:tcPr>
            <w:tcW w:w="2150" w:type="dxa"/>
            <w:shd w:val="clear" w:color="auto" w:fill="auto"/>
            <w:vAlign w:val="center"/>
          </w:tcPr>
          <w:p w14:paraId="36E8C4C4" w14:textId="77777777" w:rsidR="00E5162A" w:rsidRPr="00DF3DFF" w:rsidRDefault="00856C0A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Department and </w:t>
            </w:r>
            <w:r w:rsidR="0053543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Position Title</w:t>
            </w:r>
          </w:p>
          <w:p w14:paraId="5A14D960" w14:textId="01AF2345" w:rsidR="00535436" w:rsidRPr="00DF3DFF" w:rsidRDefault="00E5162A">
            <w:pPr>
              <w:adjustRightInd w:val="0"/>
              <w:snapToGrid w:val="0"/>
              <w:rPr>
                <w:rFonts w:ascii="PMingLiU" w:hAnsi="PMingLiU"/>
                <w:sz w:val="22"/>
                <w:szCs w:val="22"/>
                <w:lang w:eastAsia="zh-HK"/>
              </w:rPr>
            </w:pPr>
            <w:r w:rsidRPr="00DF3DFF">
              <w:rPr>
                <w:rFonts w:ascii="PMingLiU" w:hAnsi="PMingLiU" w:hint="eastAsia"/>
                <w:sz w:val="22"/>
                <w:szCs w:val="22"/>
                <w:lang w:eastAsia="zh-HK"/>
              </w:rPr>
              <w:t>部門及</w:t>
            </w:r>
            <w:r w:rsidR="00535436" w:rsidRPr="00DF3DFF">
              <w:rPr>
                <w:rFonts w:ascii="PMingLiU" w:hAnsi="PMingLiU"/>
                <w:sz w:val="22"/>
                <w:szCs w:val="22"/>
                <w:lang w:eastAsia="zh-HK"/>
              </w:rPr>
              <w:t>職銜</w:t>
            </w:r>
          </w:p>
        </w:tc>
        <w:tc>
          <w:tcPr>
            <w:tcW w:w="3499" w:type="dxa"/>
            <w:shd w:val="clear" w:color="auto" w:fill="auto"/>
          </w:tcPr>
          <w:p w14:paraId="6CE40F04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3499" w:type="dxa"/>
            <w:shd w:val="clear" w:color="auto" w:fill="auto"/>
          </w:tcPr>
          <w:p w14:paraId="0420EFD0" w14:textId="77777777" w:rsidR="00535436" w:rsidRPr="00DF3DFF" w:rsidRDefault="00535436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  <w:tr w:rsidR="006F64D3" w:rsidRPr="00DF3DFF" w14:paraId="689E1D5A" w14:textId="77777777" w:rsidTr="4EEADB01">
        <w:trPr>
          <w:trHeight w:val="765"/>
        </w:trPr>
        <w:tc>
          <w:tcPr>
            <w:tcW w:w="9148" w:type="dxa"/>
            <w:gridSpan w:val="3"/>
            <w:shd w:val="clear" w:color="auto" w:fill="auto"/>
            <w:vAlign w:val="center"/>
          </w:tcPr>
          <w:p w14:paraId="7E3D2635" w14:textId="47D245EB" w:rsidR="006F64D3" w:rsidRPr="00DF3DFF" w:rsidRDefault="408E2C2E" w:rsidP="4EEADB01">
            <w:pPr>
              <w:adjustRightInd w:val="0"/>
              <w:snapToGrid w:val="0"/>
              <w:rPr>
                <w:rFonts w:asciiTheme="minorHAnsi" w:hAnsiTheme="minorHAnsi" w:cstheme="minorBidi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id your affiliate</w:t>
            </w:r>
            <w:r w:rsidR="1F9DD316" w:rsidRPr="00DF3DFF">
              <w:rPr>
                <w:rFonts w:ascii="Book Antiqua" w:hAnsi="Book Antiqua"/>
                <w:sz w:val="22"/>
                <w:szCs w:val="22"/>
                <w:lang w:eastAsia="zh-HK"/>
              </w:rPr>
              <w:t>d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institution or your current supervisor </w:t>
            </w:r>
            <w:r w:rsidR="52DF0EFE" w:rsidRPr="00DF3DFF">
              <w:rPr>
                <w:rFonts w:ascii="Book Antiqua" w:hAnsi="Book Antiqua"/>
                <w:sz w:val="22"/>
                <w:szCs w:val="22"/>
                <w:lang w:eastAsia="zh-HK"/>
              </w:rPr>
              <w:t>endorse</w:t>
            </w: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 </w:t>
            </w:r>
            <w:r w:rsidR="69906607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the proposed </w:t>
            </w:r>
            <w:r w:rsidR="42865DCB" w:rsidRPr="00DF3DFF">
              <w:rPr>
                <w:rFonts w:ascii="Book Antiqua" w:hAnsi="Book Antiqua"/>
                <w:sz w:val="22"/>
                <w:szCs w:val="22"/>
                <w:lang w:eastAsia="zh-HK"/>
              </w:rPr>
              <w:t>F</w:t>
            </w:r>
            <w:r w:rsidR="727FD7ED" w:rsidRPr="00DF3DFF">
              <w:rPr>
                <w:rFonts w:ascii="Book Antiqua" w:hAnsi="Book Antiqua"/>
                <w:sz w:val="22"/>
                <w:szCs w:val="22"/>
                <w:lang w:eastAsia="zh-HK"/>
              </w:rPr>
              <w:t xml:space="preserve">ellowship? </w:t>
            </w:r>
            <w:r w:rsidR="727FD7ED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您</w:t>
            </w:r>
            <w:r w:rsidR="52DF8747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是否</w:t>
            </w:r>
            <w:r w:rsidR="29DFF628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得到</w:t>
            </w:r>
            <w:r w:rsidR="727FD7ED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附屬機構或</w:t>
            </w:r>
            <w:r w:rsidR="52DF8747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現職上司</w:t>
            </w:r>
            <w:r w:rsidR="6884DB59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的</w:t>
            </w:r>
            <w:r w:rsidR="78D636E0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支持</w:t>
            </w:r>
            <w:r w:rsidR="78A6E46F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以</w:t>
            </w:r>
            <w:r w:rsidR="5475D68F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進</w:t>
            </w:r>
            <w:r w:rsidR="52DF8747" w:rsidRPr="00DF3DFF">
              <w:rPr>
                <w:rFonts w:asciiTheme="minorHAnsi" w:hAnsiTheme="minorHAnsi" w:cstheme="minorBidi"/>
                <w:sz w:val="22"/>
                <w:szCs w:val="22"/>
                <w:lang w:eastAsia="zh-HK"/>
              </w:rPr>
              <w:t>行交流？</w:t>
            </w:r>
          </w:p>
          <w:p w14:paraId="13CADD72" w14:textId="3FEE8395" w:rsidR="003B6BDD" w:rsidRPr="00DF3DFF" w:rsidRDefault="003B6BDD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CN"/>
              </w:rPr>
            </w:pP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□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Yes 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是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    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□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 xml:space="preserve"> No </w:t>
            </w:r>
            <w:r w:rsidRPr="00DF3DFF">
              <w:rPr>
                <w:rFonts w:ascii="Book Antiqua" w:hAnsi="Book Antiqua" w:hint="eastAsia"/>
                <w:sz w:val="22"/>
                <w:szCs w:val="22"/>
                <w:lang w:eastAsia="zh-CN"/>
              </w:rPr>
              <w:t>否</w:t>
            </w:r>
          </w:p>
        </w:tc>
      </w:tr>
    </w:tbl>
    <w:p w14:paraId="6CEB2333" w14:textId="093D34AD" w:rsidR="005E62C7" w:rsidRPr="00DF3DFF" w:rsidRDefault="005E62C7" w:rsidP="004C6E1E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0330FBEC" w14:textId="23810D7D" w:rsidR="00535436" w:rsidRPr="00DF3DFF" w:rsidRDefault="005E62C7" w:rsidP="005E62C7">
      <w:pPr>
        <w:widowControl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br w:type="page"/>
      </w:r>
    </w:p>
    <w:p w14:paraId="44FB30F8" w14:textId="20B4159A" w:rsidR="00476EC9" w:rsidRPr="00DF3DFF" w:rsidRDefault="004C6E1E" w:rsidP="009B3F72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lastRenderedPageBreak/>
        <w:t xml:space="preserve">Declaration </w:t>
      </w:r>
      <w:r w:rsidRPr="00DF3DFF">
        <w:rPr>
          <w:rFonts w:ascii="Book Antiqua" w:hAnsi="Book Antiqua"/>
          <w:b/>
          <w:lang w:eastAsia="zh-HK"/>
        </w:rPr>
        <w:t>聲明</w:t>
      </w:r>
    </w:p>
    <w:p w14:paraId="1550B2B5" w14:textId="2E8C1799" w:rsidR="00950993" w:rsidRPr="00DF3DFF" w:rsidRDefault="004C6E1E" w:rsidP="000856F5">
      <w:pPr>
        <w:adjustRightInd w:val="0"/>
        <w:snapToGrid w:val="0"/>
        <w:ind w:left="567"/>
        <w:jc w:val="both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I declare that all information given in this application is true,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correct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and complete to the best of my knowledge. I hereby authorize the information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provided in this application to be reproduced and distributed to members of </w:t>
      </w:r>
      <w:r w:rsidR="003635F6" w:rsidRPr="00DF3DFF">
        <w:rPr>
          <w:rFonts w:ascii="Book Antiqua" w:hAnsi="Book Antiqua"/>
          <w:sz w:val="22"/>
          <w:szCs w:val="22"/>
          <w:lang w:eastAsia="zh-HK"/>
        </w:rPr>
        <w:t>Bei Shan Tang</w:t>
      </w:r>
      <w:r w:rsidR="00297F72" w:rsidRPr="00DF3DFF">
        <w:rPr>
          <w:rFonts w:ascii="Book Antiqua" w:hAnsi="Book Antiqua"/>
          <w:sz w:val="22"/>
          <w:szCs w:val="22"/>
          <w:lang w:eastAsia="zh-HK"/>
        </w:rPr>
        <w:t xml:space="preserve"> Foundation</w:t>
      </w:r>
      <w:r w:rsidR="001710C2" w:rsidRPr="00DF3DFF">
        <w:rPr>
          <w:rFonts w:ascii="Book Antiqua" w:hAnsi="Book Antiqua"/>
          <w:sz w:val="22"/>
          <w:szCs w:val="22"/>
          <w:lang w:eastAsia="zh-HK"/>
        </w:rPr>
        <w:t xml:space="preserve"> and </w:t>
      </w:r>
      <w:r w:rsidR="00A2070C" w:rsidRPr="00DF3DFF">
        <w:rPr>
          <w:rFonts w:ascii="Book Antiqua" w:hAnsi="Book Antiqua"/>
          <w:sz w:val="22"/>
          <w:szCs w:val="22"/>
          <w:lang w:eastAsia="zh-HK"/>
        </w:rPr>
        <w:t>relevant</w:t>
      </w:r>
      <w:r w:rsidR="001710C2" w:rsidRPr="00DF3DFF">
        <w:rPr>
          <w:rFonts w:ascii="Book Antiqua" w:hAnsi="Book Antiqua"/>
          <w:sz w:val="22"/>
          <w:szCs w:val="22"/>
          <w:lang w:eastAsia="zh-HK"/>
        </w:rPr>
        <w:t xml:space="preserve"> institutions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for assessment, and in the </w:t>
      </w:r>
      <w:r w:rsidR="00AD7D7F" w:rsidRPr="00DF3DFF">
        <w:rPr>
          <w:rFonts w:ascii="Book Antiqua" w:hAnsi="Book Antiqua"/>
          <w:noProof/>
          <w:sz w:val="22"/>
          <w:szCs w:val="22"/>
          <w:lang w:eastAsia="zh-HK"/>
        </w:rPr>
        <w:t>event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I get selected for the award, that such will continue to be used for purp</w:t>
      </w:r>
      <w:r w:rsidR="00FA4C0C" w:rsidRPr="00DF3DFF">
        <w:rPr>
          <w:rFonts w:ascii="Book Antiqua" w:hAnsi="Book Antiqua"/>
          <w:sz w:val="22"/>
          <w:szCs w:val="22"/>
          <w:lang w:eastAsia="zh-HK"/>
        </w:rPr>
        <w:t>oses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 xml:space="preserve"> related to the awar</w:t>
      </w:r>
      <w:r w:rsidR="00950993" w:rsidRPr="00DF3DFF">
        <w:rPr>
          <w:rFonts w:ascii="Book Antiqua" w:hAnsi="Book Antiqua"/>
          <w:sz w:val="22"/>
          <w:szCs w:val="22"/>
          <w:lang w:eastAsia="zh-HK"/>
        </w:rPr>
        <w:t>d</w:t>
      </w:r>
      <w:r w:rsidR="00AD7D7F" w:rsidRPr="00DF3DFF">
        <w:rPr>
          <w:rFonts w:ascii="Book Antiqua" w:hAnsi="Book Antiqua"/>
          <w:sz w:val="22"/>
          <w:szCs w:val="22"/>
          <w:lang w:eastAsia="zh-HK"/>
        </w:rPr>
        <w:t>.</w:t>
      </w:r>
    </w:p>
    <w:p w14:paraId="7C7D8304" w14:textId="79614F83" w:rsidR="00AD7D7F" w:rsidRPr="00DF3DFF" w:rsidRDefault="00AD7D7F" w:rsidP="000856F5">
      <w:pPr>
        <w:adjustRightInd w:val="0"/>
        <w:snapToGrid w:val="0"/>
        <w:ind w:left="567"/>
        <w:jc w:val="distribute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>本人謹</w:t>
      </w:r>
      <w:r w:rsidRPr="00DF3DFF">
        <w:rPr>
          <w:rFonts w:ascii="PMingLiU" w:hAnsi="PMingLiU"/>
          <w:sz w:val="22"/>
          <w:szCs w:val="22"/>
          <w:lang w:eastAsia="zh-HK"/>
        </w:rPr>
        <w:t>此聲明，已就本人所知，於此申請書上填報正確及完整的資料。本人授權</w:t>
      </w:r>
      <w:r w:rsidR="00EE1689" w:rsidRPr="00DF3DFF">
        <w:rPr>
          <w:rFonts w:ascii="PMingLiU" w:hAnsi="PMingLiU"/>
          <w:sz w:val="22"/>
          <w:szCs w:val="22"/>
          <w:lang w:eastAsia="zh-HK"/>
        </w:rPr>
        <w:t xml:space="preserve">  </w:t>
      </w:r>
      <w:r w:rsidR="00027315" w:rsidRPr="00DF3DFF">
        <w:rPr>
          <w:rFonts w:ascii="PMingLiU" w:hAnsi="PMingLiU" w:hint="eastAsia"/>
          <w:sz w:val="22"/>
          <w:szCs w:val="22"/>
          <w:lang w:eastAsia="zh-HK"/>
        </w:rPr>
        <w:t>北山堂基金</w:t>
      </w:r>
      <w:r w:rsidRPr="00DF3DFF">
        <w:rPr>
          <w:rFonts w:ascii="PMingLiU" w:hAnsi="PMingLiU"/>
          <w:sz w:val="22"/>
          <w:szCs w:val="22"/>
          <w:lang w:eastAsia="zh-HK"/>
        </w:rPr>
        <w:t>複製及分派上述資料予</w:t>
      </w:r>
      <w:r w:rsidR="00A40A33" w:rsidRPr="00DF3DFF">
        <w:rPr>
          <w:rFonts w:ascii="PMingLiU" w:hAnsi="PMingLiU" w:hint="eastAsia"/>
          <w:sz w:val="22"/>
          <w:szCs w:val="22"/>
        </w:rPr>
        <w:t>計劃</w:t>
      </w:r>
      <w:r w:rsidR="00A40A33" w:rsidRPr="00DF3DFF">
        <w:rPr>
          <w:rFonts w:ascii="PMingLiU" w:hAnsi="PMingLiU" w:hint="eastAsia"/>
          <w:sz w:val="22"/>
          <w:szCs w:val="22"/>
          <w:lang w:eastAsia="zh-HK"/>
        </w:rPr>
        <w:t>遴選</w:t>
      </w:r>
      <w:r w:rsidRPr="00DF3DFF">
        <w:rPr>
          <w:rFonts w:ascii="PMingLiU" w:hAnsi="PMingLiU"/>
          <w:sz w:val="22"/>
          <w:szCs w:val="22"/>
          <w:lang w:eastAsia="zh-HK"/>
        </w:rPr>
        <w:t>委員會</w:t>
      </w:r>
      <w:r w:rsidR="001710C2" w:rsidRPr="00DF3DFF">
        <w:rPr>
          <w:rFonts w:ascii="PMingLiU" w:hAnsi="PMingLiU"/>
          <w:sz w:val="22"/>
          <w:szCs w:val="22"/>
          <w:lang w:eastAsia="zh-HK"/>
        </w:rPr>
        <w:t>及相關</w:t>
      </w:r>
      <w:r w:rsidR="001710C2" w:rsidRPr="00DF3DFF">
        <w:rPr>
          <w:rFonts w:ascii="Book Antiqua" w:hAnsi="Book Antiqua"/>
          <w:sz w:val="22"/>
          <w:szCs w:val="22"/>
          <w:lang w:eastAsia="zh-HK"/>
        </w:rPr>
        <w:t>機構</w:t>
      </w:r>
      <w:r w:rsidRPr="00DF3DFF">
        <w:rPr>
          <w:rFonts w:ascii="Book Antiqua" w:hAnsi="Book Antiqua"/>
          <w:sz w:val="22"/>
          <w:szCs w:val="22"/>
          <w:lang w:eastAsia="zh-HK"/>
        </w:rPr>
        <w:t>作審核之用。如本人獲頒發有關獎項，上述之授權將持續生效</w:t>
      </w:r>
      <w:r w:rsidR="00FA4C0C" w:rsidRPr="00DF3DFF">
        <w:rPr>
          <w:rFonts w:ascii="Book Antiqua" w:hAnsi="Book Antiqua"/>
          <w:sz w:val="22"/>
          <w:szCs w:val="22"/>
          <w:lang w:eastAsia="zh-HK"/>
        </w:rPr>
        <w:t>至</w:t>
      </w:r>
      <w:r w:rsidR="00452CE4" w:rsidRPr="00DF3DFF">
        <w:rPr>
          <w:rFonts w:ascii="Book Antiqua" w:hAnsi="Book Antiqua"/>
          <w:sz w:val="22"/>
          <w:szCs w:val="22"/>
          <w:lang w:eastAsia="zh-HK"/>
        </w:rPr>
        <w:t>與</w:t>
      </w:r>
      <w:r w:rsidR="00FA4C0C" w:rsidRPr="00DF3DFF">
        <w:rPr>
          <w:rFonts w:ascii="Book Antiqua" w:hAnsi="Book Antiqua"/>
          <w:sz w:val="22"/>
          <w:szCs w:val="22"/>
          <w:lang w:eastAsia="zh-HK"/>
        </w:rPr>
        <w:t>該獎項相關的一切其他用途完結為止。</w:t>
      </w:r>
    </w:p>
    <w:p w14:paraId="1DA6542E" w14:textId="77777777" w:rsidR="00FA4C0C" w:rsidRPr="00DF3DFF" w:rsidRDefault="00FA4C0C" w:rsidP="004C6E1E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tbl>
      <w:tblPr>
        <w:tblW w:w="0" w:type="auto"/>
        <w:tblInd w:w="567" w:type="dxa"/>
        <w:tblLook w:val="04A0" w:firstRow="1" w:lastRow="0" w:firstColumn="1" w:lastColumn="0" w:noHBand="0" w:noVBand="1"/>
      </w:tblPr>
      <w:tblGrid>
        <w:gridCol w:w="1237"/>
        <w:gridCol w:w="3459"/>
        <w:gridCol w:w="1104"/>
        <w:gridCol w:w="3271"/>
      </w:tblGrid>
      <w:tr w:rsidR="00FA4C0C" w:rsidRPr="00DF3DFF" w14:paraId="21AD2BA8" w14:textId="77777777" w:rsidTr="000856F5">
        <w:trPr>
          <w:trHeight w:val="1010"/>
        </w:trPr>
        <w:tc>
          <w:tcPr>
            <w:tcW w:w="1237" w:type="dxa"/>
            <w:shd w:val="clear" w:color="auto" w:fill="auto"/>
            <w:vAlign w:val="center"/>
          </w:tcPr>
          <w:p w14:paraId="4CCB031D" w14:textId="77777777" w:rsidR="00FA4C0C" w:rsidRPr="00DF3DFF" w:rsidRDefault="00FA4C0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Signature</w:t>
            </w:r>
          </w:p>
          <w:p w14:paraId="03D984C1" w14:textId="77777777" w:rsidR="00FA4C0C" w:rsidRPr="00DF3DFF" w:rsidRDefault="00FA4C0C" w:rsidP="00FA4C0C">
            <w:pPr>
              <w:adjustRightInd w:val="0"/>
              <w:snapToGrid w:val="0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簽署</w:t>
            </w:r>
          </w:p>
        </w:tc>
        <w:tc>
          <w:tcPr>
            <w:tcW w:w="34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41E394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5F3F821A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Date</w:t>
            </w:r>
          </w:p>
          <w:p w14:paraId="24B01A34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  <w:r w:rsidRPr="00DF3DFF">
              <w:rPr>
                <w:rFonts w:ascii="Book Antiqua" w:hAnsi="Book Antiqua"/>
                <w:sz w:val="22"/>
                <w:szCs w:val="22"/>
                <w:lang w:eastAsia="zh-HK"/>
              </w:rPr>
              <w:t>日期</w:t>
            </w:r>
          </w:p>
        </w:tc>
        <w:tc>
          <w:tcPr>
            <w:tcW w:w="32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2B00AE" w14:textId="77777777" w:rsidR="00FA4C0C" w:rsidRPr="00DF3DFF" w:rsidRDefault="00FA4C0C" w:rsidP="00FA4C0C">
            <w:pPr>
              <w:adjustRightInd w:val="0"/>
              <w:snapToGrid w:val="0"/>
              <w:jc w:val="both"/>
              <w:rPr>
                <w:rFonts w:ascii="Book Antiqua" w:hAnsi="Book Antiqua"/>
                <w:sz w:val="22"/>
                <w:szCs w:val="22"/>
                <w:lang w:eastAsia="zh-HK"/>
              </w:rPr>
            </w:pPr>
          </w:p>
        </w:tc>
      </w:tr>
    </w:tbl>
    <w:p w14:paraId="4D437FF0" w14:textId="77777777" w:rsidR="00E5162A" w:rsidRPr="00DF3DFF" w:rsidRDefault="00E5162A" w:rsidP="00E5162A">
      <w:pPr>
        <w:adjustRightInd w:val="0"/>
        <w:snapToGrid w:val="0"/>
        <w:ind w:left="720"/>
        <w:rPr>
          <w:rFonts w:ascii="Book Antiqua" w:hAnsi="Book Antiqua"/>
          <w:b/>
          <w:lang w:eastAsia="zh-HK"/>
        </w:rPr>
      </w:pPr>
    </w:p>
    <w:p w14:paraId="70902C26" w14:textId="0AB4984D" w:rsidR="00FA4C0C" w:rsidRPr="00DF3DFF" w:rsidRDefault="00FA4C0C" w:rsidP="000856F5">
      <w:pPr>
        <w:numPr>
          <w:ilvl w:val="0"/>
          <w:numId w:val="5"/>
        </w:numPr>
        <w:adjustRightInd w:val="0"/>
        <w:snapToGrid w:val="0"/>
        <w:ind w:left="567" w:hanging="567"/>
        <w:rPr>
          <w:rFonts w:ascii="Book Antiqua" w:hAnsi="Book Antiqua"/>
          <w:b/>
          <w:lang w:eastAsia="zh-HK"/>
        </w:rPr>
      </w:pPr>
      <w:r w:rsidRPr="00DF3DFF">
        <w:rPr>
          <w:rFonts w:ascii="Book Antiqua" w:hAnsi="Book Antiqua"/>
          <w:b/>
          <w:lang w:eastAsia="zh-HK"/>
        </w:rPr>
        <w:t xml:space="preserve">Other Information </w:t>
      </w:r>
      <w:r w:rsidRPr="00DF3DFF">
        <w:rPr>
          <w:rFonts w:ascii="Book Antiqua" w:hAnsi="Book Antiqua"/>
          <w:b/>
          <w:lang w:eastAsia="zh-HK"/>
        </w:rPr>
        <w:t>其他資料</w:t>
      </w:r>
    </w:p>
    <w:p w14:paraId="42C6D796" w14:textId="77777777" w:rsidR="007B742B" w:rsidRPr="00DF3DFF" w:rsidRDefault="007B742B" w:rsidP="00FA4C0C">
      <w:pPr>
        <w:adjustRightInd w:val="0"/>
        <w:snapToGrid w:val="0"/>
        <w:ind w:left="480"/>
        <w:rPr>
          <w:rFonts w:ascii="Book Antiqua" w:hAnsi="Book Antiqua"/>
          <w:sz w:val="22"/>
          <w:szCs w:val="22"/>
          <w:lang w:eastAsia="zh-HK"/>
        </w:rPr>
      </w:pPr>
    </w:p>
    <w:p w14:paraId="44DBE98A" w14:textId="41620CAB" w:rsidR="001710C2" w:rsidRPr="00DF3DFF" w:rsidRDefault="00FA4C0C" w:rsidP="4EEADB01">
      <w:pPr>
        <w:pStyle w:val="ListParagraph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Have you applied for the J. S. Lee Memorial Fellowship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before?</w:t>
      </w:r>
      <w:r w:rsidR="0DF22960"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你曾否申請「利榮森紀念交流計劃」？</w:t>
      </w:r>
      <w:r w:rsidR="001710C2" w:rsidRPr="00DF3DFF">
        <w:br/>
      </w:r>
      <w:r w:rsidR="001710C2" w:rsidRPr="00DF3DFF">
        <w:br/>
      </w:r>
      <w:r w:rsidR="29A956EE" w:rsidRPr="00DF3DFF">
        <w:rPr>
          <w:rFonts w:ascii="Book Antiqua" w:hAnsi="Book Antiqua"/>
          <w:sz w:val="22"/>
          <w:szCs w:val="22"/>
          <w:lang w:eastAsia="zh-HK"/>
        </w:rPr>
        <w:t xml:space="preserve">□ No </w:t>
      </w:r>
      <w:r w:rsidR="29A956EE" w:rsidRPr="00DF3DFF">
        <w:rPr>
          <w:rFonts w:ascii="Book Antiqua" w:hAnsi="Book Antiqua"/>
          <w:sz w:val="22"/>
          <w:szCs w:val="22"/>
          <w:lang w:eastAsia="zh-HK"/>
        </w:rPr>
        <w:t>沒有</w:t>
      </w:r>
    </w:p>
    <w:p w14:paraId="0B6CF678" w14:textId="7CFF1003" w:rsidR="001710C2" w:rsidRPr="00DF3DFF" w:rsidRDefault="29A956EE" w:rsidP="4EEADB01">
      <w:pPr>
        <w:adjustRightInd w:val="0"/>
        <w:snapToGrid w:val="0"/>
        <w:ind w:left="851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Yes </w:t>
      </w:r>
      <w:r w:rsidRPr="00DF3DFF">
        <w:rPr>
          <w:rFonts w:ascii="Book Antiqua" w:hAnsi="Book Antiqua"/>
          <w:sz w:val="22"/>
          <w:szCs w:val="22"/>
          <w:lang w:eastAsia="zh-HK"/>
        </w:rPr>
        <w:t>有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(Application Year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申請年份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</w:t>
      </w:r>
      <w:r w:rsidRPr="00DF3DFF">
        <w:rPr>
          <w:rFonts w:ascii="Book Antiqua" w:hAnsi="Book Antiqua"/>
          <w:sz w:val="22"/>
          <w:szCs w:val="22"/>
          <w:lang w:eastAsia="zh-HK"/>
        </w:rPr>
        <w:t>)</w:t>
      </w:r>
      <w:r w:rsidR="001710C2" w:rsidRPr="00DF3DFF">
        <w:br/>
      </w:r>
    </w:p>
    <w:p w14:paraId="13D5D8E7" w14:textId="75EF2361" w:rsidR="001710C2" w:rsidRPr="00DF3DFF" w:rsidRDefault="00016E4C" w:rsidP="4EEADB01">
      <w:pPr>
        <w:pStyle w:val="ListParagraph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How did you learn about this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?</w:t>
      </w:r>
      <w:r w:rsidR="1CE32089"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你如何得悉本計劃？</w:t>
      </w:r>
    </w:p>
    <w:p w14:paraId="5538188C" w14:textId="1FEB11E0" w:rsidR="001710C2" w:rsidRPr="00DF3DFF" w:rsidRDefault="001710C2" w:rsidP="4EEADB01">
      <w:pPr>
        <w:adjustRightInd w:val="0"/>
        <w:snapToGrid w:val="0"/>
        <w:rPr>
          <w:rFonts w:ascii="Book Antiqua" w:hAnsi="Book Antiqua"/>
          <w:b/>
          <w:bCs/>
          <w:lang w:eastAsia="zh-HK"/>
        </w:rPr>
      </w:pPr>
    </w:p>
    <w:p w14:paraId="47DA218A" w14:textId="1DF1C1A7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Through Affiliated Institution </w:t>
      </w:r>
      <w:r w:rsidRPr="00DF3DFF">
        <w:rPr>
          <w:rFonts w:ascii="Book Antiqua" w:hAnsi="Book Antiqua"/>
          <w:sz w:val="22"/>
          <w:szCs w:val="22"/>
          <w:lang w:eastAsia="zh-HK"/>
        </w:rPr>
        <w:t>透過任職機構</w:t>
      </w:r>
    </w:p>
    <w:p w14:paraId="0D2D209C" w14:textId="2CA4C065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</w:t>
      </w:r>
      <w:r w:rsidR="32A711CD" w:rsidRPr="00DF3DFF">
        <w:rPr>
          <w:rFonts w:ascii="Book Antiqua" w:hAnsi="Book Antiqua"/>
          <w:sz w:val="22"/>
          <w:szCs w:val="22"/>
          <w:lang w:eastAsia="zh-HK"/>
        </w:rPr>
        <w:t xml:space="preserve">Bei Shan Tang Foundation </w:t>
      </w:r>
      <w:r w:rsidR="10F85080" w:rsidRPr="00DF3DFF">
        <w:rPr>
          <w:rFonts w:ascii="Book Antiqua" w:hAnsi="Book Antiqua"/>
          <w:sz w:val="22"/>
          <w:szCs w:val="22"/>
          <w:lang w:eastAsia="zh-HK"/>
        </w:rPr>
        <w:t>北山堂基金</w:t>
      </w:r>
      <w:r w:rsidR="10F85080"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proofErr w:type="gramStart"/>
      <w:r w:rsidR="32A711CD" w:rsidRPr="00DF3DFF">
        <w:rPr>
          <w:rFonts w:ascii="Book Antiqua" w:hAnsi="Book Antiqua"/>
          <w:sz w:val="22"/>
          <w:szCs w:val="22"/>
          <w:lang w:eastAsia="zh-HK"/>
        </w:rPr>
        <w:t>( For</w:t>
      </w:r>
      <w:proofErr w:type="gramEnd"/>
      <w:r w:rsidR="32A711CD" w:rsidRPr="00DF3DFF">
        <w:rPr>
          <w:rFonts w:ascii="Book Antiqua" w:hAnsi="Book Antiqua"/>
          <w:sz w:val="22"/>
          <w:szCs w:val="22"/>
          <w:lang w:eastAsia="zh-HK"/>
        </w:rPr>
        <w:t xml:space="preserve"> example </w:t>
      </w:r>
      <w:r w:rsidR="58BA01B2" w:rsidRPr="00DF3DFF">
        <w:rPr>
          <w:rFonts w:ascii="Book Antiqua" w:hAnsi="Book Antiqua"/>
          <w:sz w:val="22"/>
          <w:szCs w:val="22"/>
          <w:lang w:eastAsia="zh-HK"/>
        </w:rPr>
        <w:t>例如</w:t>
      </w:r>
      <w:r w:rsidR="32A711CD" w:rsidRPr="00DF3DFF">
        <w:rPr>
          <w:rFonts w:ascii="Book Antiqua" w:hAnsi="Book Antiqua"/>
          <w:sz w:val="22"/>
          <w:szCs w:val="22"/>
          <w:lang w:eastAsia="zh-HK"/>
        </w:rPr>
        <w:t>:</w:t>
      </w:r>
      <w:r w:rsidR="6B0C9029"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J.S. Lee Memorial Fellowship </w:t>
      </w:r>
      <w:proofErr w:type="spellStart"/>
      <w:r w:rsidRPr="00DF3DFF">
        <w:rPr>
          <w:rFonts w:ascii="Book Antiqua" w:hAnsi="Book Antiqua"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sz w:val="22"/>
          <w:szCs w:val="22"/>
          <w:lang w:eastAsia="zh-HK"/>
        </w:rPr>
        <w:t xml:space="preserve"> Website </w:t>
      </w:r>
      <w:r w:rsidRPr="00DF3DFF">
        <w:rPr>
          <w:rFonts w:ascii="Book Antiqua" w:hAnsi="Book Antiqua"/>
          <w:sz w:val="22"/>
          <w:szCs w:val="22"/>
          <w:lang w:eastAsia="zh-HK"/>
        </w:rPr>
        <w:t>利榮森紀念交流計劃網站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, Bei Shan Tang Doctoral Thesis Grant Website </w:t>
      </w:r>
      <w:r w:rsidRPr="00DF3DFF">
        <w:rPr>
          <w:rFonts w:ascii="Book Antiqua" w:hAnsi="Book Antiqua"/>
          <w:sz w:val="22"/>
          <w:szCs w:val="22"/>
          <w:lang w:eastAsia="zh-HK"/>
        </w:rPr>
        <w:t>北山堂博士論文獎學金網站</w:t>
      </w:r>
      <w:r w:rsidR="772E5B40" w:rsidRPr="00DF3DFF">
        <w:rPr>
          <w:rFonts w:ascii="Book Antiqua" w:hAnsi="Book Antiqua"/>
          <w:sz w:val="22"/>
          <w:szCs w:val="22"/>
          <w:lang w:eastAsia="zh-HK"/>
        </w:rPr>
        <w:t>)</w:t>
      </w:r>
    </w:p>
    <w:p w14:paraId="1CD04DFE" w14:textId="5B3A81C7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Website </w:t>
      </w:r>
      <w:r w:rsidRPr="00DF3DFF">
        <w:rPr>
          <w:rFonts w:ascii="Book Antiqua" w:hAnsi="Book Antiqua"/>
          <w:sz w:val="22"/>
          <w:szCs w:val="22"/>
          <w:lang w:eastAsia="zh-HK"/>
        </w:rPr>
        <w:t>網頁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(For Example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例如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Association for Chinese Art History </w:t>
      </w:r>
      <w:r w:rsidRPr="00DF3DFF">
        <w:rPr>
          <w:rFonts w:ascii="Book Antiqua" w:hAnsi="Book Antiqua"/>
          <w:sz w:val="22"/>
          <w:szCs w:val="22"/>
          <w:lang w:eastAsia="zh-HK"/>
        </w:rPr>
        <w:t>中國藝術史協會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, Chinese Museum Association </w:t>
      </w:r>
      <w:r w:rsidRPr="00DF3DFF">
        <w:rPr>
          <w:rFonts w:ascii="Book Antiqua" w:hAnsi="Book Antiqua"/>
          <w:sz w:val="22"/>
          <w:szCs w:val="22"/>
        </w:rPr>
        <w:t>中國博物館協會</w:t>
      </w:r>
      <w:r w:rsidRPr="00DF3DFF">
        <w:rPr>
          <w:rFonts w:ascii="Book Antiqua" w:hAnsi="Book Antiqua"/>
          <w:sz w:val="22"/>
          <w:szCs w:val="22"/>
          <w:lang w:eastAsia="zh-HK"/>
        </w:rPr>
        <w:t>)</w:t>
      </w:r>
    </w:p>
    <w:p w14:paraId="2F569589" w14:textId="5A045858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CN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Social Media Platforms </w:t>
      </w:r>
      <w:r w:rsidRPr="00DF3DFF">
        <w:rPr>
          <w:rFonts w:ascii="Book Antiqua" w:hAnsi="Book Antiqua"/>
          <w:sz w:val="22"/>
          <w:szCs w:val="22"/>
          <w:lang w:eastAsia="zh-HK"/>
        </w:rPr>
        <w:t>社交平臺</w:t>
      </w:r>
      <w:r w:rsidRPr="00DF3DFF">
        <w:rPr>
          <w:rFonts w:ascii="Book Antiqua" w:hAnsi="Book Antiqua"/>
          <w:sz w:val="22"/>
          <w:szCs w:val="22"/>
          <w:lang w:eastAsia="zh-CN"/>
        </w:rPr>
        <w:t xml:space="preserve"> (For Example </w:t>
      </w:r>
      <w:r w:rsidRPr="00DF3DFF">
        <w:rPr>
          <w:rFonts w:ascii="Book Antiqua" w:hAnsi="Book Antiqua"/>
          <w:sz w:val="22"/>
          <w:szCs w:val="22"/>
          <w:lang w:eastAsia="zh-CN"/>
        </w:rPr>
        <w:t>例如：</w:t>
      </w:r>
      <w:r w:rsidRPr="00DF3DFF">
        <w:rPr>
          <w:rFonts w:ascii="Book Antiqua" w:hAnsi="Book Antiqua"/>
          <w:sz w:val="22"/>
          <w:szCs w:val="22"/>
          <w:lang w:eastAsia="zh-CN"/>
        </w:rPr>
        <w:t>WeChat</w:t>
      </w:r>
      <w:r w:rsidRPr="00DF3DFF">
        <w:rPr>
          <w:rFonts w:ascii="Book Antiqua" w:hAnsi="Book Antiqua"/>
          <w:sz w:val="22"/>
          <w:szCs w:val="22"/>
          <w:lang w:eastAsia="zh-CN"/>
        </w:rPr>
        <w:t>微信</w:t>
      </w:r>
      <w:r w:rsidRPr="00DF3DFF">
        <w:rPr>
          <w:rFonts w:ascii="Book Antiqua" w:hAnsi="Book Antiqua"/>
          <w:sz w:val="22"/>
          <w:szCs w:val="22"/>
          <w:lang w:eastAsia="zh-CN"/>
        </w:rPr>
        <w:t>)</w:t>
      </w:r>
    </w:p>
    <w:p w14:paraId="0A26455C" w14:textId="0188925B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Advertisements </w:t>
      </w:r>
      <w:r w:rsidRPr="00DF3DFF">
        <w:rPr>
          <w:rFonts w:ascii="Book Antiqua" w:hAnsi="Book Antiqua"/>
          <w:sz w:val="22"/>
          <w:szCs w:val="22"/>
          <w:lang w:eastAsia="zh-HK"/>
        </w:rPr>
        <w:t>廣告</w:t>
      </w:r>
    </w:p>
    <w:p w14:paraId="0E09D811" w14:textId="77777777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Friends </w:t>
      </w:r>
      <w:r w:rsidRPr="00DF3DFF">
        <w:rPr>
          <w:rFonts w:ascii="Book Antiqua" w:hAnsi="Book Antiqua"/>
          <w:sz w:val="22"/>
          <w:szCs w:val="22"/>
        </w:rPr>
        <w:t>朋友</w:t>
      </w:r>
    </w:p>
    <w:p w14:paraId="0E696A6B" w14:textId="26C61D7E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Past J. S. Lee Memorial Fellows </w:t>
      </w:r>
      <w:r w:rsidRPr="00DF3DFF">
        <w:rPr>
          <w:rFonts w:ascii="Book Antiqua" w:hAnsi="Book Antiqua"/>
          <w:sz w:val="22"/>
          <w:szCs w:val="22"/>
          <w:lang w:eastAsia="zh-HK"/>
        </w:rPr>
        <w:t>往屆利榮森紀念訪問學人</w:t>
      </w:r>
    </w:p>
    <w:p w14:paraId="10560B33" w14:textId="3F2D889A" w:rsidR="001710C2" w:rsidRPr="00DF3DFF" w:rsidRDefault="33820B01" w:rsidP="4EEADB01">
      <w:pPr>
        <w:adjustRightInd w:val="0"/>
        <w:snapToGrid w:val="0"/>
        <w:ind w:left="960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Others </w:t>
      </w:r>
      <w:r w:rsidRPr="00DF3DFF">
        <w:rPr>
          <w:rFonts w:ascii="Book Antiqua" w:hAnsi="Book Antiqua"/>
          <w:sz w:val="22"/>
          <w:szCs w:val="22"/>
          <w:lang w:eastAsia="zh-HK"/>
        </w:rPr>
        <w:t>其他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(Please indicate </w:t>
      </w:r>
      <w:proofErr w:type="gramStart"/>
      <w:r w:rsidRPr="00DF3DFF">
        <w:rPr>
          <w:rFonts w:ascii="Book Antiqua" w:hAnsi="Book Antiqua"/>
          <w:sz w:val="22"/>
          <w:szCs w:val="22"/>
          <w:lang w:eastAsia="zh-HK"/>
        </w:rPr>
        <w:t>請註明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:</w:t>
      </w:r>
      <w:proofErr w:type="gramEnd"/>
      <w:r w:rsidRPr="00DF3DFF">
        <w:rPr>
          <w:rFonts w:ascii="Book Antiqua" w:hAnsi="Book Antiqua"/>
          <w:sz w:val="22"/>
          <w:szCs w:val="22"/>
          <w:lang w:eastAsia="zh-HK"/>
        </w:rPr>
        <w:t xml:space="preserve"> </w:t>
      </w:r>
      <w:r w:rsidRPr="00DF3DFF">
        <w:rPr>
          <w:rFonts w:ascii="Book Antiqua" w:hAnsi="Book Antiqua"/>
          <w:sz w:val="22"/>
          <w:szCs w:val="22"/>
          <w:u w:val="single"/>
          <w:lang w:eastAsia="zh-HK"/>
        </w:rPr>
        <w:t xml:space="preserve">                                            </w:t>
      </w:r>
      <w:r w:rsidRPr="00DF3DFF">
        <w:rPr>
          <w:rFonts w:ascii="Book Antiqua" w:hAnsi="Book Antiqua"/>
          <w:sz w:val="22"/>
          <w:szCs w:val="22"/>
          <w:lang w:eastAsia="zh-HK"/>
        </w:rPr>
        <w:t>)</w:t>
      </w:r>
    </w:p>
    <w:p w14:paraId="528A5800" w14:textId="10A56199" w:rsidR="001710C2" w:rsidRPr="00DF3DFF" w:rsidRDefault="001710C2" w:rsidP="4EEADB01">
      <w:pPr>
        <w:adjustRightInd w:val="0"/>
        <w:snapToGrid w:val="0"/>
        <w:rPr>
          <w:rFonts w:ascii="Book Antiqua" w:hAnsi="Book Antiqua"/>
          <w:b/>
          <w:bCs/>
          <w:lang w:eastAsia="zh-HK"/>
        </w:rPr>
      </w:pPr>
    </w:p>
    <w:p w14:paraId="3B7ADEED" w14:textId="6FE6F30A" w:rsidR="001710C2" w:rsidRPr="00DF3DFF" w:rsidRDefault="001710C2" w:rsidP="4EEADB01">
      <w:pPr>
        <w:pStyle w:val="ListParagraph"/>
        <w:numPr>
          <w:ilvl w:val="0"/>
          <w:numId w:val="11"/>
        </w:numPr>
        <w:adjustRightInd w:val="0"/>
        <w:snapToGrid w:val="0"/>
        <w:ind w:leftChars="0" w:left="851" w:hanging="284"/>
        <w:rPr>
          <w:rFonts w:ascii="Book Antiqua" w:hAnsi="Book Antiqua"/>
          <w:b/>
          <w:bCs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Do you allow the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Office to provide you with the </w:t>
      </w:r>
      <w:proofErr w:type="spellStart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Programme</w:t>
      </w:r>
      <w:proofErr w:type="spellEnd"/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updates and </w:t>
      </w:r>
      <w:r w:rsidR="0046457A" w:rsidRPr="00DF3DFF">
        <w:rPr>
          <w:rFonts w:ascii="Book Antiqua" w:hAnsi="Book Antiqua"/>
          <w:b/>
          <w:bCs/>
          <w:sz w:val="22"/>
          <w:szCs w:val="22"/>
          <w:lang w:eastAsia="zh-HK"/>
        </w:rPr>
        <w:t>relevant</w:t>
      </w: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 xml:space="preserve"> information through email?</w:t>
      </w:r>
    </w:p>
    <w:p w14:paraId="095F9C4E" w14:textId="34FD6F84" w:rsidR="00FA4C0C" w:rsidRPr="00DF3DFF" w:rsidRDefault="0046457A" w:rsidP="4EEADB01">
      <w:pPr>
        <w:adjustRightInd w:val="0"/>
        <w:snapToGrid w:val="0"/>
        <w:ind w:left="567" w:firstLine="284"/>
        <w:rPr>
          <w:rFonts w:ascii="Book Antiqua" w:hAnsi="Book Antiqua"/>
          <w:b/>
          <w:bCs/>
          <w:sz w:val="22"/>
          <w:szCs w:val="22"/>
          <w:lang w:eastAsia="zh-HK"/>
        </w:rPr>
      </w:pPr>
      <w:r w:rsidRPr="00DF3DFF">
        <w:rPr>
          <w:rFonts w:ascii="Book Antiqua" w:hAnsi="Book Antiqua"/>
          <w:b/>
          <w:bCs/>
          <w:sz w:val="22"/>
          <w:szCs w:val="22"/>
          <w:lang w:eastAsia="zh-HK"/>
        </w:rPr>
        <w:t>你是否願意接收由本計劃辦公室以電郵方式提供</w:t>
      </w:r>
      <w:r w:rsidR="001710C2" w:rsidRPr="00DF3DFF">
        <w:rPr>
          <w:rFonts w:ascii="Book Antiqua" w:hAnsi="Book Antiqua"/>
          <w:b/>
          <w:bCs/>
          <w:sz w:val="22"/>
          <w:szCs w:val="22"/>
          <w:lang w:eastAsia="zh-HK"/>
        </w:rPr>
        <w:t>計劃及相關資訊？</w:t>
      </w:r>
    </w:p>
    <w:p w14:paraId="62431CDC" w14:textId="77777777" w:rsidR="00546103" w:rsidRPr="00DF3DFF" w:rsidRDefault="00546103" w:rsidP="000856F5">
      <w:pPr>
        <w:adjustRightInd w:val="0"/>
        <w:snapToGrid w:val="0"/>
        <w:ind w:left="567"/>
        <w:rPr>
          <w:rFonts w:ascii="Book Antiqua" w:hAnsi="Book Antiqua"/>
          <w:sz w:val="22"/>
          <w:szCs w:val="22"/>
          <w:lang w:eastAsia="zh-HK"/>
        </w:rPr>
      </w:pPr>
    </w:p>
    <w:p w14:paraId="3843E1AB" w14:textId="77777777" w:rsidR="006032C0" w:rsidRPr="00DF3DFF" w:rsidRDefault="00546103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Yes </w:t>
      </w:r>
      <w:r w:rsidRPr="00DF3DFF">
        <w:rPr>
          <w:rFonts w:ascii="Book Antiqua" w:hAnsi="Book Antiqua"/>
          <w:sz w:val="22"/>
          <w:szCs w:val="22"/>
          <w:lang w:eastAsia="zh-HK"/>
        </w:rPr>
        <w:t>願意</w:t>
      </w:r>
      <w:r w:rsidRPr="00DF3DFF">
        <w:rPr>
          <w:rFonts w:ascii="Book Antiqua" w:hAnsi="Book Antiqua"/>
          <w:sz w:val="22"/>
          <w:szCs w:val="22"/>
          <w:lang w:eastAsia="zh-HK"/>
        </w:rPr>
        <w:t xml:space="preserve">      </w:t>
      </w:r>
    </w:p>
    <w:p w14:paraId="6D968286" w14:textId="71ADEC01" w:rsidR="00546103" w:rsidRPr="00DF3DFF" w:rsidRDefault="00546103" w:rsidP="006032C0">
      <w:pPr>
        <w:adjustRightInd w:val="0"/>
        <w:snapToGrid w:val="0"/>
        <w:ind w:left="993"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t xml:space="preserve">□ No </w:t>
      </w:r>
      <w:r w:rsidRPr="00DF3DFF">
        <w:rPr>
          <w:rFonts w:ascii="Book Antiqua" w:hAnsi="Book Antiqua"/>
          <w:sz w:val="22"/>
          <w:szCs w:val="22"/>
          <w:lang w:eastAsia="zh-HK"/>
        </w:rPr>
        <w:t>不願意</w:t>
      </w:r>
    </w:p>
    <w:p w14:paraId="53A25E8A" w14:textId="77777777" w:rsidR="009B3F72" w:rsidRPr="00DF3DFF" w:rsidRDefault="009B3F72" w:rsidP="009B3F72">
      <w:pPr>
        <w:widowControl/>
        <w:rPr>
          <w:rFonts w:ascii="Book Antiqua" w:hAnsi="Book Antiqua"/>
          <w:sz w:val="22"/>
          <w:szCs w:val="22"/>
          <w:lang w:eastAsia="zh-HK"/>
        </w:rPr>
      </w:pPr>
    </w:p>
    <w:p w14:paraId="6B252C72" w14:textId="0D589FB4" w:rsidR="009B3F72" w:rsidRPr="00DF3DFF" w:rsidRDefault="004B4DA4" w:rsidP="004B4DA4">
      <w:pPr>
        <w:widowControl/>
        <w:rPr>
          <w:rFonts w:ascii="Book Antiqua" w:hAnsi="Book Antiqua"/>
          <w:sz w:val="22"/>
          <w:szCs w:val="22"/>
          <w:lang w:eastAsia="zh-HK"/>
        </w:rPr>
      </w:pPr>
      <w:r w:rsidRPr="00DF3DFF">
        <w:rPr>
          <w:rFonts w:ascii="Book Antiqua" w:hAnsi="Book Antiqua"/>
          <w:sz w:val="22"/>
          <w:szCs w:val="22"/>
          <w:lang w:eastAsia="zh-HK"/>
        </w:rPr>
        <w:br w:type="page"/>
      </w:r>
    </w:p>
    <w:p w14:paraId="199B86E8" w14:textId="468BA9A1" w:rsidR="00016E4C" w:rsidRPr="00DF3DFF" w:rsidRDefault="0035160E" w:rsidP="009B3F72">
      <w:pPr>
        <w:widowControl/>
        <w:rPr>
          <w:rFonts w:ascii="Book Antiqua" w:hAnsi="Book Antiqua"/>
          <w:b/>
          <w:sz w:val="22"/>
          <w:szCs w:val="22"/>
          <w:lang w:eastAsia="zh-HK"/>
        </w:rPr>
      </w:pPr>
      <w:r w:rsidRPr="00DF3DFF">
        <w:rPr>
          <w:rFonts w:ascii="Book Antiqua" w:hAnsi="Book Antiqua"/>
          <w:b/>
          <w:sz w:val="22"/>
          <w:szCs w:val="22"/>
          <w:lang w:eastAsia="zh-HK"/>
        </w:rPr>
        <w:lastRenderedPageBreak/>
        <w:t xml:space="preserve">Notes to Applicants </w:t>
      </w:r>
      <w:r w:rsidR="0082044B" w:rsidRPr="00DF3DFF">
        <w:rPr>
          <w:rFonts w:ascii="Book Antiqua" w:hAnsi="Book Antiqua"/>
          <w:b/>
          <w:sz w:val="22"/>
          <w:szCs w:val="22"/>
          <w:lang w:eastAsia="zh-HK"/>
        </w:rPr>
        <w:t>申請</w:t>
      </w:r>
      <w:r w:rsidR="00B66594" w:rsidRPr="00DF3DFF">
        <w:rPr>
          <w:rFonts w:ascii="Book Antiqua" w:hAnsi="Book Antiqua"/>
          <w:b/>
          <w:sz w:val="22"/>
          <w:szCs w:val="22"/>
          <w:lang w:eastAsia="zh-HK"/>
        </w:rPr>
        <w:t>人</w:t>
      </w:r>
      <w:r w:rsidR="004707C8" w:rsidRPr="00DF3DFF">
        <w:rPr>
          <w:rFonts w:ascii="Book Antiqua" w:hAnsi="Book Antiqua"/>
          <w:b/>
          <w:sz w:val="22"/>
          <w:szCs w:val="22"/>
          <w:lang w:eastAsia="zh-HK"/>
        </w:rPr>
        <w:t>須</w:t>
      </w:r>
      <w:r w:rsidRPr="00DF3DFF">
        <w:rPr>
          <w:rFonts w:ascii="Book Antiqua" w:hAnsi="Book Antiqua"/>
          <w:b/>
          <w:sz w:val="22"/>
          <w:szCs w:val="22"/>
          <w:lang w:eastAsia="zh-HK"/>
        </w:rPr>
        <w:t>知</w:t>
      </w:r>
    </w:p>
    <w:p w14:paraId="16287F21" w14:textId="77777777" w:rsidR="0035160E" w:rsidRPr="00DF3DFF" w:rsidRDefault="0035160E" w:rsidP="00016E4C">
      <w:pPr>
        <w:adjustRightInd w:val="0"/>
        <w:snapToGrid w:val="0"/>
        <w:rPr>
          <w:rFonts w:ascii="Book Antiqua" w:hAnsi="Book Antiqua"/>
          <w:sz w:val="22"/>
          <w:szCs w:val="22"/>
          <w:lang w:eastAsia="zh-HK"/>
        </w:rPr>
      </w:pPr>
    </w:p>
    <w:p w14:paraId="397CC067" w14:textId="4B750AB9" w:rsidR="00E528F3" w:rsidRPr="00DF3DFF" w:rsidRDefault="00E528F3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Please read th</w:t>
      </w:r>
      <w:r w:rsidR="00C550DF" w:rsidRPr="00DF3DFF">
        <w:rPr>
          <w:rFonts w:ascii="Book Antiqua" w:hAnsi="Book Antiqua"/>
          <w:sz w:val="20"/>
          <w:szCs w:val="20"/>
          <w:lang w:eastAsia="zh-HK"/>
        </w:rPr>
        <w:t xml:space="preserve">rough the </w:t>
      </w:r>
      <w:proofErr w:type="spellStart"/>
      <w:r w:rsidR="00C550DF" w:rsidRPr="00DF3DFF">
        <w:rPr>
          <w:rFonts w:ascii="Book Antiqua" w:hAnsi="Book Antiqua"/>
          <w:sz w:val="20"/>
          <w:szCs w:val="20"/>
          <w:lang w:eastAsia="zh-HK"/>
        </w:rPr>
        <w:t>Programme</w:t>
      </w:r>
      <w:proofErr w:type="spellEnd"/>
      <w:r w:rsidR="00C550DF" w:rsidRPr="00DF3DFF">
        <w:rPr>
          <w:rFonts w:ascii="Book Antiqua" w:hAnsi="Book Antiqua"/>
          <w:sz w:val="20"/>
          <w:szCs w:val="20"/>
          <w:lang w:eastAsia="zh-HK"/>
        </w:rPr>
        <w:t xml:space="preserve"> Application</w:t>
      </w:r>
      <w:r w:rsidR="00623819" w:rsidRPr="00DF3DFF">
        <w:rPr>
          <w:rFonts w:ascii="Book Antiqua" w:hAnsi="Book Antiqua"/>
          <w:sz w:val="20"/>
          <w:szCs w:val="20"/>
          <w:lang w:eastAsia="zh-HK"/>
        </w:rPr>
        <w:t xml:space="preserve"> details o</w:t>
      </w:r>
      <w:r w:rsidRPr="00DF3DFF">
        <w:rPr>
          <w:rFonts w:ascii="Book Antiqua" w:hAnsi="Book Antiqua"/>
          <w:sz w:val="20"/>
          <w:szCs w:val="20"/>
          <w:lang w:eastAsia="zh-HK"/>
        </w:rPr>
        <w:t>n our web</w:t>
      </w:r>
      <w:r w:rsidR="00546103" w:rsidRPr="00DF3DFF">
        <w:rPr>
          <w:rFonts w:ascii="Book Antiqua" w:hAnsi="Book Antiqua"/>
          <w:sz w:val="20"/>
          <w:szCs w:val="20"/>
          <w:lang w:eastAsia="zh-HK"/>
        </w:rPr>
        <w:t>site</w:t>
      </w:r>
      <w:r w:rsidRPr="00DF3DFF">
        <w:rPr>
          <w:rFonts w:ascii="Book Antiqua" w:hAnsi="Book Antiqua"/>
          <w:sz w:val="20"/>
          <w:szCs w:val="20"/>
          <w:lang w:eastAsia="zh-HK"/>
        </w:rPr>
        <w:t xml:space="preserve"> (</w:t>
      </w:r>
      <w:r w:rsidR="00E45902" w:rsidRPr="00DF3DFF">
        <w:rPr>
          <w:sz w:val="20"/>
          <w:szCs w:val="20"/>
        </w:rPr>
        <w:t>https://www.jsleefellowship.org/en/apply/</w:t>
      </w:r>
      <w:r w:rsidRPr="00DF3DFF">
        <w:rPr>
          <w:rFonts w:ascii="Book Antiqua" w:hAnsi="Book Antiqua"/>
          <w:sz w:val="20"/>
          <w:szCs w:val="20"/>
          <w:lang w:eastAsia="zh-HK"/>
        </w:rPr>
        <w:t>) before completing this application form.</w:t>
      </w:r>
    </w:p>
    <w:p w14:paraId="3FBF0427" w14:textId="10BA4A3A" w:rsidR="00E528F3" w:rsidRPr="00DF3DFF" w:rsidRDefault="00036780" w:rsidP="000856F5">
      <w:pPr>
        <w:adjustRightInd w:val="0"/>
        <w:snapToGrid w:val="0"/>
        <w:ind w:left="284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請於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填妥本申請書前，</w:t>
      </w:r>
      <w:r w:rsidRPr="00DF3DFF">
        <w:rPr>
          <w:rFonts w:ascii="Book Antiqua" w:hAnsi="Book Antiqua"/>
          <w:sz w:val="20"/>
          <w:szCs w:val="20"/>
          <w:lang w:eastAsia="zh-HK"/>
        </w:rPr>
        <w:t>詳閱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計劃</w:t>
      </w:r>
      <w:r w:rsidR="004707C8" w:rsidRPr="00DF3DFF">
        <w:rPr>
          <w:rFonts w:ascii="Book Antiqua" w:hAnsi="Book Antiqua"/>
          <w:sz w:val="20"/>
          <w:szCs w:val="20"/>
          <w:lang w:eastAsia="zh-HK"/>
        </w:rPr>
        <w:t>網頁上</w:t>
      </w:r>
      <w:r w:rsidR="00DF2772" w:rsidRPr="00DF3DFF">
        <w:rPr>
          <w:rFonts w:ascii="Book Antiqua" w:hAnsi="Book Antiqua"/>
          <w:sz w:val="20"/>
          <w:szCs w:val="20"/>
          <w:lang w:eastAsia="zh-HK"/>
        </w:rPr>
        <w:t>計劃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申請詳</w:t>
      </w:r>
      <w:r w:rsidR="00476EC9" w:rsidRPr="00DF3DFF">
        <w:rPr>
          <w:rFonts w:ascii="Book Antiqua" w:hAnsi="Book Antiqua"/>
          <w:sz w:val="20"/>
          <w:szCs w:val="20"/>
          <w:lang w:eastAsia="zh-HK"/>
        </w:rPr>
        <w:t>情</w:t>
      </w:r>
      <w:r w:rsidR="001A4B4E" w:rsidRPr="00DF3DFF">
        <w:rPr>
          <w:rFonts w:ascii="Book Antiqua" w:hAnsi="Book Antiqua"/>
          <w:sz w:val="20"/>
          <w:szCs w:val="20"/>
          <w:lang w:eastAsia="zh-HK"/>
        </w:rPr>
        <w:t xml:space="preserve"> (</w:t>
      </w:r>
      <w:r w:rsidR="00F900E7" w:rsidRPr="00DF3DFF">
        <w:rPr>
          <w:rFonts w:ascii="Book Antiqua" w:hAnsi="Book Antiqua"/>
          <w:sz w:val="20"/>
          <w:szCs w:val="20"/>
        </w:rPr>
        <w:t>https://www.jsleefellowship.org/tc/hkapply</w:t>
      </w:r>
      <w:r w:rsidR="00E45902" w:rsidRPr="00DF3DFF">
        <w:rPr>
          <w:rFonts w:ascii="Book Antiqua" w:hAnsi="Book Antiqua"/>
          <w:sz w:val="20"/>
          <w:szCs w:val="20"/>
        </w:rPr>
        <w:t>/</w:t>
      </w:r>
      <w:r w:rsidR="001A4B4E" w:rsidRPr="00DF3DFF">
        <w:rPr>
          <w:rFonts w:ascii="Book Antiqua" w:hAnsi="Book Antiqua"/>
          <w:sz w:val="20"/>
          <w:szCs w:val="20"/>
          <w:lang w:eastAsia="zh-HK"/>
        </w:rPr>
        <w:t>)</w:t>
      </w:r>
      <w:r w:rsidR="00E528F3" w:rsidRPr="00DF3DFF">
        <w:rPr>
          <w:rFonts w:ascii="Book Antiqua" w:hAnsi="Book Antiqua"/>
          <w:sz w:val="20"/>
          <w:szCs w:val="20"/>
          <w:lang w:eastAsia="zh-HK"/>
        </w:rPr>
        <w:t>。</w:t>
      </w:r>
    </w:p>
    <w:p w14:paraId="5BE93A62" w14:textId="77777777" w:rsidR="00E528F3" w:rsidRPr="00DF3DFF" w:rsidRDefault="00E528F3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5860A6E8" w14:textId="4F720C18" w:rsidR="72BC3A1D" w:rsidRPr="00DF3DFF" w:rsidRDefault="72BC3A1D" w:rsidP="4EEADB01">
      <w:pPr>
        <w:numPr>
          <w:ilvl w:val="0"/>
          <w:numId w:val="10"/>
        </w:numPr>
        <w:ind w:left="284" w:hanging="284"/>
        <w:jc w:val="both"/>
        <w:rPr>
          <w:rFonts w:ascii="Book Antiqua" w:hAnsi="Book Antiqua"/>
          <w:lang w:eastAsia="zh-HK"/>
        </w:rPr>
      </w:pPr>
      <w:r w:rsidRPr="00DF3DFF">
        <w:rPr>
          <w:rFonts w:ascii="Book Antiqua" w:hAnsi="Book Antiqua"/>
          <w:lang w:eastAsia="zh-HK"/>
        </w:rPr>
        <w:t xml:space="preserve">The application form should be completed in either English or Chinese, depending on the working language of the </w:t>
      </w:r>
      <w:r w:rsidR="186DC230" w:rsidRPr="00DF3DFF">
        <w:rPr>
          <w:rFonts w:ascii="Book Antiqua" w:hAnsi="Book Antiqua"/>
          <w:lang w:eastAsia="zh-HK"/>
        </w:rPr>
        <w:t>pros</w:t>
      </w:r>
      <w:r w:rsidR="08FFC943" w:rsidRPr="00DF3DFF">
        <w:rPr>
          <w:rFonts w:ascii="Book Antiqua" w:hAnsi="Book Antiqua"/>
          <w:lang w:eastAsia="zh-HK"/>
        </w:rPr>
        <w:t>pective</w:t>
      </w:r>
      <w:r w:rsidR="186DC230" w:rsidRPr="00DF3DFF">
        <w:rPr>
          <w:rFonts w:ascii="Book Antiqua" w:hAnsi="Book Antiqua"/>
          <w:lang w:eastAsia="zh-HK"/>
        </w:rPr>
        <w:t xml:space="preserve"> </w:t>
      </w:r>
      <w:r w:rsidRPr="00DF3DFF">
        <w:rPr>
          <w:rFonts w:ascii="Book Antiqua" w:hAnsi="Book Antiqua"/>
          <w:lang w:eastAsia="zh-HK"/>
        </w:rPr>
        <w:t>institution.</w:t>
      </w:r>
    </w:p>
    <w:p w14:paraId="1BBBA6E8" w14:textId="0841F996" w:rsidR="00D903DD" w:rsidRPr="00DF3DFF" w:rsidRDefault="72BC3A1D" w:rsidP="0CD107AF">
      <w:pPr>
        <w:adjustRightInd w:val="0"/>
        <w:snapToGrid w:val="0"/>
        <w:ind w:left="284"/>
        <w:jc w:val="both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依據申請前往機構之工作語言，</w:t>
      </w:r>
      <w:r w:rsidR="00CB1273" w:rsidRPr="00DF3DFF">
        <w:rPr>
          <w:rFonts w:ascii="Book Antiqua" w:hAnsi="Book Antiqua"/>
          <w:sz w:val="20"/>
          <w:szCs w:val="20"/>
          <w:lang w:eastAsia="zh-HK"/>
        </w:rPr>
        <w:t>申請書須</w:t>
      </w:r>
      <w:r w:rsidR="005E5CB9" w:rsidRPr="00DF3DFF">
        <w:rPr>
          <w:rFonts w:ascii="Book Antiqua" w:hAnsi="Book Antiqua"/>
          <w:sz w:val="20"/>
          <w:szCs w:val="20"/>
          <w:lang w:eastAsia="zh-HK"/>
        </w:rPr>
        <w:t>以英文或中文填寫。</w:t>
      </w:r>
    </w:p>
    <w:p w14:paraId="384BA73E" w14:textId="77777777" w:rsidR="00474B31" w:rsidRPr="00DF3DFF" w:rsidRDefault="00474B31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7D34F5C7" w14:textId="55E476C3" w:rsidR="00CF0A24" w:rsidRPr="00DF3DFF" w:rsidRDefault="37ACC693" w:rsidP="000856F5">
      <w:pPr>
        <w:numPr>
          <w:ilvl w:val="0"/>
          <w:numId w:val="10"/>
        </w:numPr>
        <w:adjustRightInd w:val="0"/>
        <w:snapToGrid w:val="0"/>
        <w:ind w:left="298" w:hangingChars="149" w:hanging="298"/>
        <w:jc w:val="both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 xml:space="preserve">The </w:t>
      </w:r>
      <w:r w:rsidR="51863874" w:rsidRPr="00DF3DFF">
        <w:rPr>
          <w:rFonts w:ascii="Book Antiqua" w:hAnsi="Book Antiqua"/>
          <w:sz w:val="20"/>
          <w:szCs w:val="20"/>
          <w:lang w:eastAsia="zh-HK"/>
        </w:rPr>
        <w:t>c</w:t>
      </w:r>
      <w:r w:rsidR="009B3568" w:rsidRPr="00DF3DFF">
        <w:rPr>
          <w:rFonts w:ascii="Book Antiqua" w:hAnsi="Book Antiqua"/>
          <w:sz w:val="20"/>
          <w:szCs w:val="20"/>
          <w:lang w:eastAsia="zh-HK"/>
        </w:rPr>
        <w:t>ompleted</w:t>
      </w:r>
      <w:r w:rsidR="00A957AF" w:rsidRPr="00DF3DFF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DF2772" w:rsidRPr="00DF3DFF">
        <w:rPr>
          <w:rFonts w:ascii="Book Antiqua" w:hAnsi="Book Antiqua"/>
          <w:sz w:val="20"/>
          <w:szCs w:val="20"/>
          <w:lang w:eastAsia="zh-HK"/>
        </w:rPr>
        <w:t>A</w:t>
      </w:r>
      <w:r w:rsidR="00A957AF" w:rsidRPr="00DF3DFF">
        <w:rPr>
          <w:rFonts w:ascii="Book Antiqua" w:hAnsi="Book Antiqua"/>
          <w:sz w:val="20"/>
          <w:szCs w:val="20"/>
          <w:lang w:eastAsia="zh-HK"/>
        </w:rPr>
        <w:t>pplication</w:t>
      </w:r>
      <w:r w:rsidR="00DF2772" w:rsidRPr="00DF3DFF">
        <w:rPr>
          <w:rFonts w:ascii="Book Antiqua" w:hAnsi="Book Antiqua"/>
          <w:sz w:val="20"/>
          <w:szCs w:val="20"/>
          <w:lang w:eastAsia="zh-HK"/>
        </w:rPr>
        <w:t xml:space="preserve"> Form </w:t>
      </w:r>
      <w:r w:rsidR="00533D4A" w:rsidRPr="00DF3DFF">
        <w:rPr>
          <w:rFonts w:ascii="Book Antiqua" w:hAnsi="Book Antiqua"/>
          <w:sz w:val="20"/>
          <w:szCs w:val="20"/>
          <w:lang w:eastAsia="zh-HK"/>
        </w:rPr>
        <w:t xml:space="preserve">should be submitted </w:t>
      </w:r>
      <w:r w:rsidR="009C3F62" w:rsidRPr="00DF3DFF">
        <w:rPr>
          <w:rFonts w:ascii="Book Antiqua" w:hAnsi="Book Antiqua"/>
          <w:sz w:val="20"/>
          <w:szCs w:val="20"/>
          <w:lang w:eastAsia="zh-HK"/>
        </w:rPr>
        <w:t>by</w:t>
      </w:r>
      <w:r w:rsidR="00373010" w:rsidRPr="00DF3DFF">
        <w:rPr>
          <w:rFonts w:ascii="Book Antiqua" w:hAnsi="Book Antiqua"/>
          <w:sz w:val="20"/>
          <w:szCs w:val="20"/>
          <w:lang w:eastAsia="zh-HK"/>
        </w:rPr>
        <w:t xml:space="preserve"> the </w:t>
      </w:r>
      <w:r w:rsidR="71C9DA9A" w:rsidRPr="00DF3DFF">
        <w:rPr>
          <w:rFonts w:ascii="Book Antiqua" w:hAnsi="Book Antiqua"/>
          <w:sz w:val="20"/>
          <w:szCs w:val="20"/>
          <w:lang w:eastAsia="zh-HK"/>
        </w:rPr>
        <w:t>A</w:t>
      </w:r>
      <w:r w:rsidR="00373010" w:rsidRPr="00DF3DFF">
        <w:rPr>
          <w:rFonts w:ascii="Book Antiqua" w:hAnsi="Book Antiqua"/>
          <w:sz w:val="20"/>
          <w:szCs w:val="20"/>
          <w:lang w:eastAsia="zh-HK"/>
        </w:rPr>
        <w:t>pplicant through</w:t>
      </w:r>
      <w:r w:rsidR="009C3F62" w:rsidRPr="00DF3DFF">
        <w:rPr>
          <w:rFonts w:ascii="Book Antiqua" w:hAnsi="Book Antiqua"/>
          <w:sz w:val="20"/>
          <w:szCs w:val="20"/>
          <w:lang w:eastAsia="zh-HK"/>
        </w:rPr>
        <w:t xml:space="preserve"> email to </w:t>
      </w:r>
      <w:r w:rsidR="009C3F62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u w:val="none"/>
          <w:lang w:eastAsia="zh-HK"/>
        </w:rPr>
        <w:t>jslfp@beishantang.org</w:t>
      </w:r>
      <w:r w:rsidR="00C41801" w:rsidRPr="00DF3DFF">
        <w:rPr>
          <w:rFonts w:ascii="Book Antiqua" w:hAnsi="Book Antiqua"/>
          <w:sz w:val="20"/>
          <w:szCs w:val="20"/>
          <w:lang w:eastAsia="zh-HK"/>
        </w:rPr>
        <w:t>;</w:t>
      </w:r>
      <w:r w:rsidR="00FC4163" w:rsidRPr="00DF3DFF">
        <w:rPr>
          <w:rFonts w:ascii="Book Antiqua" w:hAnsi="Book Antiqua"/>
          <w:sz w:val="20"/>
          <w:szCs w:val="20"/>
          <w:lang w:eastAsia="zh-HK"/>
        </w:rPr>
        <w:t xml:space="preserve"> 2 Recommendation Form</w:t>
      </w:r>
      <w:r w:rsidR="009B3568" w:rsidRPr="00DF3DFF">
        <w:rPr>
          <w:rFonts w:ascii="Book Antiqua" w:hAnsi="Book Antiqua"/>
          <w:sz w:val="20"/>
          <w:szCs w:val="20"/>
          <w:lang w:eastAsia="zh-HK"/>
        </w:rPr>
        <w:t>s</w:t>
      </w:r>
      <w:r w:rsidR="00FC4163" w:rsidRPr="00DF3DFF">
        <w:rPr>
          <w:rFonts w:ascii="Book Antiqua" w:hAnsi="Book Antiqua"/>
          <w:sz w:val="20"/>
          <w:szCs w:val="20"/>
          <w:lang w:eastAsia="zh-HK"/>
        </w:rPr>
        <w:t xml:space="preserve"> </w:t>
      </w:r>
      <w:r w:rsidR="00EE5AEA" w:rsidRPr="00DF3DFF">
        <w:rPr>
          <w:rFonts w:ascii="Book Antiqua" w:hAnsi="Book Antiqua"/>
          <w:sz w:val="20"/>
          <w:szCs w:val="20"/>
          <w:lang w:eastAsia="zh-HK"/>
        </w:rPr>
        <w:t xml:space="preserve">should be submitted </w:t>
      </w:r>
      <w:r w:rsidR="00505C71" w:rsidRPr="00DF3DFF">
        <w:rPr>
          <w:rFonts w:ascii="Book Antiqua" w:hAnsi="Book Antiqua"/>
          <w:sz w:val="20"/>
          <w:szCs w:val="20"/>
          <w:lang w:eastAsia="zh-HK"/>
        </w:rPr>
        <w:t xml:space="preserve">directly </w:t>
      </w:r>
      <w:r w:rsidR="00EE5AEA" w:rsidRPr="00DF3DFF">
        <w:rPr>
          <w:rFonts w:ascii="Book Antiqua" w:hAnsi="Book Antiqua"/>
          <w:sz w:val="20"/>
          <w:szCs w:val="20"/>
          <w:lang w:eastAsia="zh-HK"/>
        </w:rPr>
        <w:t xml:space="preserve">by the </w:t>
      </w:r>
      <w:r w:rsidR="00505C71" w:rsidRPr="00DF3DFF">
        <w:rPr>
          <w:rFonts w:ascii="Book Antiqua" w:hAnsi="Book Antiqua"/>
          <w:sz w:val="20"/>
          <w:szCs w:val="20"/>
          <w:lang w:eastAsia="zh-HK"/>
        </w:rPr>
        <w:t xml:space="preserve">Referees to </w:t>
      </w:r>
      <w:r w:rsidR="00505C71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u w:val="none"/>
          <w:lang w:eastAsia="zh-HK"/>
        </w:rPr>
        <w:t>jslfp@beishantang.org</w:t>
      </w:r>
      <w:r w:rsidR="00505C71" w:rsidRPr="00DF3DFF">
        <w:rPr>
          <w:rFonts w:ascii="Book Antiqua" w:hAnsi="Book Antiqua"/>
          <w:sz w:val="20"/>
          <w:szCs w:val="20"/>
          <w:lang w:eastAsia="zh-HK"/>
        </w:rPr>
        <w:t xml:space="preserve">. </w:t>
      </w:r>
      <w:r w:rsidR="4EBEE15E" w:rsidRPr="00DF3DFF">
        <w:rPr>
          <w:rFonts w:ascii="Book Antiqua" w:hAnsi="Book Antiqua"/>
          <w:sz w:val="20"/>
          <w:szCs w:val="20"/>
          <w:lang w:eastAsia="zh-HK"/>
        </w:rPr>
        <w:t xml:space="preserve"> Both the Application Form and the Recommendation Forms should reach the </w:t>
      </w:r>
      <w:proofErr w:type="spellStart"/>
      <w:r w:rsidR="4EBEE15E" w:rsidRPr="00DF3DFF">
        <w:rPr>
          <w:rFonts w:ascii="Book Antiqua" w:hAnsi="Book Antiqua"/>
          <w:sz w:val="20"/>
          <w:szCs w:val="20"/>
          <w:lang w:eastAsia="zh-HK"/>
        </w:rPr>
        <w:t>Programme</w:t>
      </w:r>
      <w:proofErr w:type="spellEnd"/>
      <w:r w:rsidR="4EBEE15E" w:rsidRPr="00DF3DFF">
        <w:rPr>
          <w:rFonts w:ascii="Book Antiqua" w:hAnsi="Book Antiqua"/>
          <w:sz w:val="20"/>
          <w:szCs w:val="20"/>
          <w:lang w:eastAsia="zh-HK"/>
        </w:rPr>
        <w:t xml:space="preserve"> Office by the application deadline.</w:t>
      </w:r>
    </w:p>
    <w:p w14:paraId="1108E72A" w14:textId="3BD86E6D" w:rsidR="00CF0A24" w:rsidRPr="00DF3DFF" w:rsidRDefault="00A957AF" w:rsidP="000856F5">
      <w:pPr>
        <w:adjustRightInd w:val="0"/>
        <w:snapToGrid w:val="0"/>
        <w:ind w:left="284"/>
        <w:jc w:val="both"/>
        <w:rPr>
          <w:rFonts w:ascii="Book Antiqua" w:hAnsi="Book Antiqua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填妥之申請書</w:t>
      </w:r>
      <w:r w:rsidR="00C06BE0" w:rsidRPr="00DF3DFF">
        <w:rPr>
          <w:rFonts w:ascii="Book Antiqua" w:hAnsi="Book Antiqua"/>
          <w:sz w:val="20"/>
          <w:szCs w:val="20"/>
          <w:lang w:eastAsia="zh-HK"/>
        </w:rPr>
        <w:t>須</w:t>
      </w:r>
      <w:r w:rsidR="00AE1C23" w:rsidRPr="00DF3DFF">
        <w:rPr>
          <w:rFonts w:ascii="Book Antiqua" w:hAnsi="Book Antiqua"/>
          <w:sz w:val="20"/>
          <w:szCs w:val="20"/>
        </w:rPr>
        <w:t>由申請者以電郵遞交</w:t>
      </w:r>
      <w:r w:rsidR="0076341B" w:rsidRPr="00DF3DFF">
        <w:rPr>
          <w:rFonts w:ascii="Book Antiqua" w:hAnsi="Book Antiqua"/>
          <w:sz w:val="20"/>
          <w:szCs w:val="20"/>
          <w:lang w:eastAsia="zh-CN"/>
        </w:rPr>
        <w:t>至</w:t>
      </w:r>
      <w:r w:rsidR="0076341B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lang w:eastAsia="zh-HK"/>
        </w:rPr>
        <w:t>jslfp@beishantang.org</w:t>
      </w:r>
      <w:r w:rsidR="00BC0FD1" w:rsidRPr="00DF3DFF">
        <w:rPr>
          <w:rFonts w:ascii="Book Antiqua" w:hAnsi="Book Antiqua"/>
          <w:sz w:val="20"/>
          <w:szCs w:val="20"/>
          <w:lang w:eastAsia="zh-CN"/>
        </w:rPr>
        <w:t>；</w:t>
      </w:r>
      <w:r w:rsidRPr="00DF3DFF">
        <w:rPr>
          <w:rFonts w:ascii="Book Antiqua" w:hAnsi="Book Antiqua"/>
          <w:sz w:val="20"/>
          <w:szCs w:val="20"/>
          <w:lang w:eastAsia="zh-HK"/>
        </w:rPr>
        <w:t>2</w:t>
      </w:r>
      <w:r w:rsidR="005D60E8" w:rsidRPr="00DF3DFF">
        <w:rPr>
          <w:rFonts w:ascii="Book Antiqua" w:hAnsi="Book Antiqua"/>
          <w:sz w:val="20"/>
          <w:szCs w:val="20"/>
          <w:lang w:eastAsia="zh-HK"/>
        </w:rPr>
        <w:t>份</w:t>
      </w:r>
      <w:r w:rsidRPr="00DF3DFF">
        <w:rPr>
          <w:rFonts w:ascii="Book Antiqua" w:hAnsi="Book Antiqua"/>
          <w:sz w:val="20"/>
          <w:szCs w:val="20"/>
          <w:lang w:eastAsia="zh-HK"/>
        </w:rPr>
        <w:t>推薦書</w:t>
      </w:r>
      <w:r w:rsidR="00C06BE0" w:rsidRPr="00DF3DFF">
        <w:rPr>
          <w:rFonts w:ascii="Book Antiqua" w:hAnsi="Book Antiqua"/>
          <w:sz w:val="20"/>
          <w:szCs w:val="20"/>
          <w:lang w:eastAsia="zh-HK"/>
        </w:rPr>
        <w:t>須</w:t>
      </w:r>
      <w:r w:rsidR="00BC0FD1" w:rsidRPr="00DF3DFF">
        <w:rPr>
          <w:rFonts w:ascii="Book Antiqua" w:hAnsi="Book Antiqua"/>
          <w:sz w:val="20"/>
          <w:szCs w:val="20"/>
          <w:lang w:eastAsia="zh-HK"/>
        </w:rPr>
        <w:t>由推薦</w:t>
      </w:r>
      <w:r w:rsidR="008532FC" w:rsidRPr="00DF3DFF">
        <w:rPr>
          <w:rFonts w:ascii="Book Antiqua" w:hAnsi="Book Antiqua"/>
          <w:sz w:val="20"/>
          <w:szCs w:val="20"/>
          <w:lang w:eastAsia="zh-HK"/>
        </w:rPr>
        <w:t>人</w:t>
      </w:r>
      <w:r w:rsidR="00BC0FD1" w:rsidRPr="00DF3DFF">
        <w:rPr>
          <w:rFonts w:ascii="Book Antiqua" w:hAnsi="Book Antiqua"/>
          <w:sz w:val="20"/>
          <w:szCs w:val="20"/>
          <w:lang w:eastAsia="zh-HK"/>
        </w:rPr>
        <w:t>直接以電郵遞交</w:t>
      </w:r>
      <w:r w:rsidR="0076341B" w:rsidRPr="00DF3DFF">
        <w:rPr>
          <w:rFonts w:ascii="Book Antiqua" w:hAnsi="Book Antiqua"/>
          <w:sz w:val="20"/>
          <w:szCs w:val="20"/>
          <w:lang w:eastAsia="zh-CN"/>
        </w:rPr>
        <w:t>至</w:t>
      </w:r>
      <w:r w:rsidR="008532FC" w:rsidRPr="00DF3DFF">
        <w:rPr>
          <w:rStyle w:val="Hyperlink"/>
          <w:rFonts w:ascii="Book Antiqua" w:hAnsi="Book Antiqua"/>
          <w:i/>
          <w:iCs/>
          <w:color w:val="auto"/>
          <w:sz w:val="20"/>
          <w:szCs w:val="20"/>
          <w:lang w:eastAsia="zh-HK"/>
        </w:rPr>
        <w:t>jslfp@beishantang.org</w:t>
      </w:r>
      <w:r w:rsidR="00D531F8" w:rsidRPr="00DF3DFF">
        <w:rPr>
          <w:rFonts w:ascii="Book Antiqua" w:hAnsi="Book Antiqua"/>
          <w:sz w:val="20"/>
          <w:szCs w:val="20"/>
          <w:lang w:eastAsia="zh-HK"/>
        </w:rPr>
        <w:t>。</w:t>
      </w:r>
      <w:r w:rsidR="00C06BE0" w:rsidRPr="00DF3DFF">
        <w:rPr>
          <w:rFonts w:ascii="Book Antiqua" w:hAnsi="Book Antiqua"/>
          <w:sz w:val="20"/>
          <w:szCs w:val="20"/>
          <w:lang w:eastAsia="zh-HK"/>
        </w:rPr>
        <w:t>請</w:t>
      </w:r>
      <w:r w:rsidRPr="00DF3DFF">
        <w:rPr>
          <w:rFonts w:ascii="Book Antiqua" w:hAnsi="Book Antiqua"/>
          <w:sz w:val="20"/>
          <w:szCs w:val="20"/>
          <w:lang w:eastAsia="zh-HK"/>
        </w:rPr>
        <w:t>於計劃申請截止日期前</w:t>
      </w:r>
      <w:r w:rsidR="00C06BE0" w:rsidRPr="00DF3DFF">
        <w:rPr>
          <w:rFonts w:ascii="Book Antiqua" w:hAnsi="Book Antiqua"/>
          <w:sz w:val="20"/>
          <w:szCs w:val="20"/>
          <w:lang w:eastAsia="zh-CN"/>
        </w:rPr>
        <w:t>遞交全部</w:t>
      </w:r>
      <w:r w:rsidR="00593547" w:rsidRPr="00DF3DFF">
        <w:rPr>
          <w:rFonts w:ascii="Book Antiqua" w:hAnsi="Book Antiqua"/>
          <w:sz w:val="20"/>
          <w:szCs w:val="20"/>
          <w:lang w:eastAsia="zh-CN"/>
        </w:rPr>
        <w:t>申請資料。</w:t>
      </w:r>
    </w:p>
    <w:p w14:paraId="1D7B270A" w14:textId="77777777" w:rsidR="00A957AF" w:rsidRPr="00DF3DFF" w:rsidRDefault="00A957AF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0348EB0" w14:textId="61460A97" w:rsidR="00596731" w:rsidRPr="00DF3DFF" w:rsidRDefault="002326F8" w:rsidP="000856F5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 w:cs="PMingLiU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CN"/>
        </w:rPr>
        <w:t xml:space="preserve">The </w:t>
      </w:r>
      <w:proofErr w:type="spellStart"/>
      <w:r w:rsidRPr="00DF3DFF">
        <w:rPr>
          <w:rFonts w:ascii="Book Antiqua" w:hAnsi="Book Antiqua"/>
          <w:sz w:val="20"/>
          <w:szCs w:val="20"/>
          <w:lang w:eastAsia="zh-CN"/>
        </w:rPr>
        <w:t>Programme</w:t>
      </w:r>
      <w:proofErr w:type="spellEnd"/>
      <w:r w:rsidRPr="00DF3DFF">
        <w:rPr>
          <w:rFonts w:ascii="Book Antiqua" w:hAnsi="Book Antiqua"/>
          <w:sz w:val="20"/>
          <w:szCs w:val="20"/>
          <w:lang w:eastAsia="zh-CN"/>
        </w:rPr>
        <w:t xml:space="preserve"> only accept</w:t>
      </w:r>
      <w:r w:rsidR="7059DE0A" w:rsidRPr="00DF3DFF">
        <w:rPr>
          <w:rFonts w:ascii="Book Antiqua" w:hAnsi="Book Antiqua"/>
          <w:sz w:val="20"/>
          <w:szCs w:val="20"/>
          <w:lang w:eastAsia="zh-CN"/>
        </w:rPr>
        <w:t>s</w:t>
      </w:r>
      <w:r w:rsidRPr="00DF3DFF">
        <w:rPr>
          <w:rFonts w:ascii="Book Antiqua" w:hAnsi="Book Antiqua"/>
          <w:sz w:val="20"/>
          <w:szCs w:val="20"/>
          <w:lang w:eastAsia="zh-CN"/>
        </w:rPr>
        <w:t xml:space="preserve"> email applications</w:t>
      </w:r>
      <w:r w:rsidR="781B04DC" w:rsidRPr="00DF3DFF">
        <w:rPr>
          <w:rFonts w:ascii="Book Antiqua" w:hAnsi="Book Antiqua"/>
          <w:sz w:val="20"/>
          <w:szCs w:val="20"/>
          <w:lang w:eastAsia="zh-CN"/>
        </w:rPr>
        <w:t>;</w:t>
      </w:r>
      <w:r w:rsidR="00280598" w:rsidRPr="00DF3DFF">
        <w:rPr>
          <w:rFonts w:ascii="Book Antiqua" w:hAnsi="Book Antiqua"/>
          <w:sz w:val="20"/>
          <w:szCs w:val="20"/>
          <w:lang w:eastAsia="zh-CN"/>
        </w:rPr>
        <w:t xml:space="preserve"> a confirmation email will be </w:t>
      </w:r>
      <w:r w:rsidR="007B222D" w:rsidRPr="00DF3DFF">
        <w:rPr>
          <w:rFonts w:ascii="Book Antiqua" w:hAnsi="Book Antiqua"/>
          <w:sz w:val="20"/>
          <w:szCs w:val="20"/>
          <w:lang w:eastAsia="zh-CN"/>
        </w:rPr>
        <w:t>sent to the applicant</w:t>
      </w:r>
      <w:r w:rsidR="00280598" w:rsidRPr="00DF3DFF">
        <w:rPr>
          <w:rFonts w:ascii="Book Antiqua" w:hAnsi="Book Antiqua"/>
          <w:sz w:val="20"/>
          <w:szCs w:val="20"/>
          <w:lang w:eastAsia="zh-CN"/>
        </w:rPr>
        <w:t xml:space="preserve"> to acknowledge the </w:t>
      </w:r>
      <w:proofErr w:type="spellStart"/>
      <w:r w:rsidR="7C980BD1" w:rsidRPr="00DF3DFF">
        <w:rPr>
          <w:rFonts w:ascii="Book Antiqua" w:hAnsi="Book Antiqua"/>
          <w:sz w:val="20"/>
          <w:szCs w:val="20"/>
          <w:lang w:eastAsia="zh-CN"/>
        </w:rPr>
        <w:t>Programme</w:t>
      </w:r>
      <w:proofErr w:type="spellEnd"/>
      <w:r w:rsidR="7C980BD1" w:rsidRPr="00DF3DFF">
        <w:rPr>
          <w:rFonts w:ascii="Book Antiqua" w:hAnsi="Book Antiqua"/>
          <w:sz w:val="20"/>
          <w:szCs w:val="20"/>
          <w:lang w:eastAsia="zh-CN"/>
        </w:rPr>
        <w:t xml:space="preserve"> </w:t>
      </w:r>
      <w:r w:rsidR="007B222D" w:rsidRPr="00DF3DFF">
        <w:rPr>
          <w:rFonts w:ascii="Book Antiqua" w:hAnsi="Book Antiqua"/>
          <w:sz w:val="20"/>
          <w:szCs w:val="20"/>
          <w:lang w:eastAsia="zh-CN"/>
        </w:rPr>
        <w:t xml:space="preserve">Office’s </w:t>
      </w:r>
      <w:r w:rsidR="00280598" w:rsidRPr="00DF3DFF">
        <w:rPr>
          <w:rFonts w:ascii="Book Antiqua" w:hAnsi="Book Antiqua"/>
          <w:sz w:val="20"/>
          <w:szCs w:val="20"/>
          <w:lang w:eastAsia="zh-CN"/>
        </w:rPr>
        <w:t>receipt of the application</w:t>
      </w:r>
      <w:r w:rsidRPr="00DF3DFF">
        <w:rPr>
          <w:rFonts w:ascii="Book Antiqua" w:hAnsi="Book Antiqua"/>
          <w:sz w:val="20"/>
          <w:szCs w:val="20"/>
          <w:lang w:eastAsia="zh-CN"/>
        </w:rPr>
        <w:t xml:space="preserve">. </w:t>
      </w:r>
      <w:r w:rsidR="005D60E8" w:rsidRPr="00DF3DFF">
        <w:rPr>
          <w:rFonts w:ascii="Book Antiqua" w:hAnsi="Book Antiqua"/>
          <w:sz w:val="20"/>
          <w:szCs w:val="20"/>
        </w:rPr>
        <w:t xml:space="preserve">Late </w:t>
      </w:r>
      <w:r w:rsidR="00195318" w:rsidRPr="00DF3DFF">
        <w:rPr>
          <w:rFonts w:ascii="Book Antiqua" w:hAnsi="Book Antiqua"/>
          <w:sz w:val="20"/>
          <w:szCs w:val="20"/>
        </w:rPr>
        <w:t>application</w:t>
      </w:r>
      <w:r w:rsidR="1E32FF2B" w:rsidRPr="00DF3DFF">
        <w:rPr>
          <w:rFonts w:ascii="Book Antiqua" w:hAnsi="Book Antiqua"/>
          <w:sz w:val="20"/>
          <w:szCs w:val="20"/>
        </w:rPr>
        <w:t>s</w:t>
      </w:r>
      <w:r w:rsidR="00195318" w:rsidRPr="00DF3DFF">
        <w:rPr>
          <w:rFonts w:ascii="Book Antiqua" w:hAnsi="Book Antiqua"/>
          <w:sz w:val="20"/>
          <w:szCs w:val="20"/>
        </w:rPr>
        <w:t xml:space="preserve"> </w:t>
      </w:r>
      <w:r w:rsidR="005D60E8" w:rsidRPr="00DF3DFF">
        <w:rPr>
          <w:rFonts w:ascii="Book Antiqua" w:hAnsi="Book Antiqua"/>
          <w:sz w:val="20"/>
          <w:szCs w:val="20"/>
          <w:u w:val="single"/>
        </w:rPr>
        <w:t xml:space="preserve">will </w:t>
      </w:r>
      <w:r w:rsidR="005D60E8" w:rsidRPr="00DF3DFF">
        <w:rPr>
          <w:rStyle w:val="bold"/>
          <w:rFonts w:ascii="Book Antiqua" w:hAnsi="Book Antiqua"/>
          <w:sz w:val="20"/>
          <w:szCs w:val="20"/>
          <w:u w:val="single"/>
          <w:lang w:eastAsia="zh-HK"/>
        </w:rPr>
        <w:t>not</w:t>
      </w:r>
      <w:r w:rsidR="00304E11" w:rsidRPr="00DF3DFF">
        <w:rPr>
          <w:rFonts w:ascii="Book Antiqua" w:hAnsi="Book Antiqua"/>
          <w:sz w:val="20"/>
          <w:szCs w:val="20"/>
        </w:rPr>
        <w:t xml:space="preserve"> be considered.</w:t>
      </w:r>
    </w:p>
    <w:p w14:paraId="74F90455" w14:textId="4922C68F" w:rsidR="00E138FE" w:rsidRPr="00DF3DFF" w:rsidRDefault="00E138FE" w:rsidP="4EEADB01">
      <w:pPr>
        <w:ind w:left="284"/>
        <w:rPr>
          <w:rFonts w:ascii="Book Antiqua" w:hAnsi="Book Antiqua" w:cs="PMingLiU"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</w:rPr>
        <w:t>本計劃只接受電郵</w:t>
      </w:r>
      <w:r w:rsidR="00A53B8B" w:rsidRPr="00DF3DFF">
        <w:rPr>
          <w:rFonts w:ascii="Book Antiqua" w:hAnsi="Book Antiqua"/>
          <w:sz w:val="20"/>
          <w:szCs w:val="20"/>
        </w:rPr>
        <w:t>遞交之申請，計劃辦公室將在收到申請後以電郵確認收悉</w:t>
      </w:r>
      <w:r w:rsidR="00A53B8B" w:rsidRPr="00DF3DFF">
        <w:rPr>
          <w:rFonts w:ascii="Book Antiqua" w:hAnsi="Book Antiqua" w:cs="PMingLiU"/>
          <w:sz w:val="20"/>
          <w:szCs w:val="20"/>
        </w:rPr>
        <w:t>。</w:t>
      </w:r>
      <w:r w:rsidR="005D60E8" w:rsidRPr="00DF3DFF">
        <w:rPr>
          <w:rFonts w:ascii="Book Antiqua" w:hAnsi="Book Antiqua"/>
          <w:sz w:val="20"/>
          <w:szCs w:val="20"/>
        </w:rPr>
        <w:t>延遲遞交之申請將</w:t>
      </w:r>
      <w:r w:rsidR="005D60E8" w:rsidRPr="00DF3DFF">
        <w:rPr>
          <w:rStyle w:val="bold"/>
          <w:rFonts w:ascii="Book Antiqua" w:hAnsi="Book Antiqua"/>
          <w:sz w:val="20"/>
          <w:szCs w:val="20"/>
          <w:u w:val="single"/>
        </w:rPr>
        <w:t>不獲</w:t>
      </w:r>
      <w:r w:rsidR="00AC3FD8" w:rsidRPr="00DF3DFF">
        <w:rPr>
          <w:rFonts w:ascii="Book Antiqua" w:hAnsi="Book Antiqua"/>
          <w:sz w:val="20"/>
          <w:szCs w:val="20"/>
        </w:rPr>
        <w:t>受理。</w:t>
      </w:r>
    </w:p>
    <w:p w14:paraId="4F904CB7" w14:textId="77777777" w:rsidR="005D60E8" w:rsidRPr="00DF3DFF" w:rsidRDefault="005D60E8" w:rsidP="000856F5">
      <w:pPr>
        <w:adjustRightInd w:val="0"/>
        <w:snapToGrid w:val="0"/>
        <w:ind w:left="284" w:hanging="284"/>
        <w:rPr>
          <w:rFonts w:ascii="Book Antiqua" w:hAnsi="Book Antiqua"/>
          <w:sz w:val="20"/>
          <w:szCs w:val="20"/>
          <w:lang w:eastAsia="zh-HK"/>
        </w:rPr>
      </w:pPr>
    </w:p>
    <w:p w14:paraId="06DB16E1" w14:textId="2C169431" w:rsidR="00A957AF" w:rsidRPr="00DF3DFF" w:rsidRDefault="00A957AF" w:rsidP="7356C390">
      <w:pPr>
        <w:numPr>
          <w:ilvl w:val="0"/>
          <w:numId w:val="10"/>
        </w:numPr>
        <w:adjustRightInd w:val="0"/>
        <w:snapToGrid w:val="0"/>
        <w:ind w:left="284" w:hanging="284"/>
        <w:rPr>
          <w:rFonts w:ascii="Book Antiqua" w:hAnsi="Book Antiqua"/>
          <w:b/>
          <w:bCs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Application Deadline:</w:t>
      </w:r>
      <w:r w:rsidR="0091462C" w:rsidRPr="00DF3DFF">
        <w:rPr>
          <w:rFonts w:ascii="Book Antiqua" w:hAnsi="Book Antiqua"/>
          <w:b/>
          <w:bCs/>
          <w:sz w:val="20"/>
          <w:szCs w:val="20"/>
          <w:lang w:eastAsia="zh-HK"/>
        </w:rPr>
        <w:t xml:space="preserve"> January</w:t>
      </w:r>
      <w:r w:rsidR="00304E11" w:rsidRPr="00DF3DFF">
        <w:rPr>
          <w:rFonts w:ascii="Book Antiqua" w:hAnsi="Book Antiqua"/>
          <w:b/>
          <w:bCs/>
          <w:sz w:val="20"/>
          <w:szCs w:val="20"/>
          <w:lang w:eastAsia="zh-HK"/>
        </w:rPr>
        <w:t xml:space="preserve"> </w:t>
      </w:r>
      <w:r w:rsidR="00D3520D" w:rsidRPr="00DF3DFF">
        <w:rPr>
          <w:rFonts w:ascii="Book Antiqua" w:hAnsi="Book Antiqua"/>
          <w:b/>
          <w:bCs/>
          <w:sz w:val="20"/>
          <w:szCs w:val="20"/>
          <w:lang w:eastAsia="zh-HK"/>
        </w:rPr>
        <w:t>31</w:t>
      </w:r>
      <w:r w:rsidR="00304E11" w:rsidRPr="00DF3DFF">
        <w:rPr>
          <w:rFonts w:ascii="Book Antiqua" w:hAnsi="Book Antiqua"/>
          <w:b/>
          <w:bCs/>
          <w:sz w:val="20"/>
          <w:szCs w:val="20"/>
          <w:lang w:eastAsia="zh-HK"/>
        </w:rPr>
        <w:t>,</w:t>
      </w:r>
      <w:r w:rsidR="0091462C" w:rsidRPr="00DF3DFF">
        <w:rPr>
          <w:rFonts w:ascii="Book Antiqua" w:hAnsi="Book Antiqua"/>
          <w:b/>
          <w:bCs/>
          <w:sz w:val="20"/>
          <w:szCs w:val="20"/>
          <w:lang w:eastAsia="zh-HK"/>
        </w:rPr>
        <w:t xml:space="preserve"> 20</w:t>
      </w:r>
      <w:r w:rsidR="00CB1273" w:rsidRPr="00DF3DFF">
        <w:rPr>
          <w:rFonts w:ascii="Book Antiqua" w:hAnsi="Book Antiqua"/>
          <w:b/>
          <w:bCs/>
          <w:sz w:val="20"/>
          <w:szCs w:val="20"/>
          <w:lang w:eastAsia="zh-HK"/>
        </w:rPr>
        <w:t>2</w:t>
      </w:r>
      <w:r w:rsidR="68FB8F4E" w:rsidRPr="00DF3DFF">
        <w:rPr>
          <w:rFonts w:ascii="Book Antiqua" w:hAnsi="Book Antiqua"/>
          <w:b/>
          <w:bCs/>
          <w:sz w:val="20"/>
          <w:szCs w:val="20"/>
          <w:lang w:eastAsia="zh-HK"/>
        </w:rPr>
        <w:t>4</w:t>
      </w:r>
    </w:p>
    <w:p w14:paraId="217EF914" w14:textId="07C92499" w:rsidR="00A957AF" w:rsidRPr="00DF3DFF" w:rsidRDefault="00A957AF" w:rsidP="7356C390">
      <w:pPr>
        <w:adjustRightInd w:val="0"/>
        <w:snapToGrid w:val="0"/>
        <w:ind w:left="284"/>
        <w:rPr>
          <w:rFonts w:ascii="Book Antiqua" w:hAnsi="Book Antiqua"/>
          <w:b/>
          <w:bCs/>
          <w:sz w:val="20"/>
          <w:szCs w:val="20"/>
          <w:lang w:eastAsia="zh-HK"/>
        </w:rPr>
      </w:pPr>
      <w:r w:rsidRPr="00DF3DFF">
        <w:rPr>
          <w:rFonts w:ascii="Book Antiqua" w:hAnsi="Book Antiqua"/>
          <w:sz w:val="20"/>
          <w:szCs w:val="20"/>
          <w:lang w:eastAsia="zh-HK"/>
        </w:rPr>
        <w:t>截止</w:t>
      </w:r>
      <w:r w:rsidR="005D60E8" w:rsidRPr="00DF3DFF">
        <w:rPr>
          <w:rFonts w:ascii="Book Antiqua" w:hAnsi="Book Antiqua"/>
          <w:sz w:val="20"/>
          <w:szCs w:val="20"/>
          <w:lang w:eastAsia="zh-HK"/>
        </w:rPr>
        <w:t>申請</w:t>
      </w:r>
      <w:r w:rsidRPr="00DF3DFF">
        <w:rPr>
          <w:rFonts w:ascii="Book Antiqua" w:hAnsi="Book Antiqua"/>
          <w:sz w:val="20"/>
          <w:szCs w:val="20"/>
          <w:lang w:eastAsia="zh-HK"/>
        </w:rPr>
        <w:t>日期：</w:t>
      </w:r>
      <w:r w:rsidR="0091462C" w:rsidRPr="00DF3DFF">
        <w:rPr>
          <w:rFonts w:ascii="Book Antiqua" w:hAnsi="Book Antiqua"/>
          <w:b/>
          <w:bCs/>
          <w:sz w:val="20"/>
          <w:szCs w:val="20"/>
          <w:lang w:eastAsia="zh-HK"/>
        </w:rPr>
        <w:t>20</w:t>
      </w:r>
      <w:r w:rsidR="00CB1273" w:rsidRPr="00DF3DFF">
        <w:rPr>
          <w:rFonts w:ascii="Book Antiqua" w:hAnsi="Book Antiqua"/>
          <w:b/>
          <w:bCs/>
          <w:sz w:val="20"/>
          <w:szCs w:val="20"/>
          <w:lang w:eastAsia="zh-HK"/>
        </w:rPr>
        <w:t>2</w:t>
      </w:r>
      <w:r w:rsidR="0FF2CEED" w:rsidRPr="00DF3DFF">
        <w:rPr>
          <w:rFonts w:ascii="Book Antiqua" w:hAnsi="Book Antiqua"/>
          <w:b/>
          <w:bCs/>
          <w:sz w:val="20"/>
          <w:szCs w:val="20"/>
          <w:lang w:eastAsia="zh-HK"/>
        </w:rPr>
        <w:t>4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年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1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月</w:t>
      </w:r>
      <w:r w:rsidR="00D3520D" w:rsidRPr="00DF3DFF">
        <w:rPr>
          <w:rFonts w:ascii="Book Antiqua" w:hAnsi="Book Antiqua"/>
          <w:b/>
          <w:bCs/>
          <w:sz w:val="20"/>
          <w:szCs w:val="20"/>
          <w:lang w:eastAsia="zh-HK"/>
        </w:rPr>
        <w:t>31</w:t>
      </w:r>
      <w:r w:rsidRPr="00DF3DFF">
        <w:rPr>
          <w:rFonts w:ascii="Book Antiqua" w:hAnsi="Book Antiqua"/>
          <w:b/>
          <w:bCs/>
          <w:sz w:val="20"/>
          <w:szCs w:val="20"/>
          <w:lang w:eastAsia="zh-HK"/>
        </w:rPr>
        <w:t>日</w:t>
      </w:r>
    </w:p>
    <w:sectPr w:rsidR="00A957AF" w:rsidRPr="00DF3DFF" w:rsidSect="00A37878">
      <w:headerReference w:type="default" r:id="rId13"/>
      <w:footerReference w:type="default" r:id="rId14"/>
      <w:footerReference w:type="first" r:id="rId15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CE1DB" w14:textId="77777777" w:rsidR="003A735A" w:rsidRDefault="003A735A" w:rsidP="004B2143">
      <w:r>
        <w:separator/>
      </w:r>
    </w:p>
  </w:endnote>
  <w:endnote w:type="continuationSeparator" w:id="0">
    <w:p w14:paraId="34C1D94E" w14:textId="77777777" w:rsidR="003A735A" w:rsidRDefault="003A735A" w:rsidP="004B2143">
      <w:r>
        <w:continuationSeparator/>
      </w:r>
    </w:p>
  </w:endnote>
  <w:endnote w:type="continuationNotice" w:id="1">
    <w:p w14:paraId="076C3853" w14:textId="77777777" w:rsidR="003A735A" w:rsidRDefault="003A7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05035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DB4A9F7" w14:textId="5DB129C7" w:rsidR="005976E3" w:rsidRDefault="005976E3" w:rsidP="005976E3">
            <w:pPr>
              <w:pStyle w:val="Footer"/>
            </w:pPr>
            <w:r>
              <w:rPr>
                <w:rFonts w:ascii="Book Antiqua" w:hAnsi="Book Antiqua"/>
                <w:sz w:val="14"/>
                <w:szCs w:val="14"/>
                <w:lang w:eastAsia="zh-HK"/>
              </w:rPr>
              <w:t>20230915</w:t>
            </w:r>
            <w:r>
              <w:rPr>
                <w:rFonts w:ascii="Book Antiqua" w:hAnsi="Book Antiqua"/>
                <w:sz w:val="14"/>
                <w:szCs w:val="14"/>
                <w:lang w:eastAsia="zh-HK"/>
              </w:rPr>
              <w:tab/>
              <w:t xml:space="preserve">                         </w: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4B332" w14:textId="77777777" w:rsidR="00DF2772" w:rsidRPr="006A30D8" w:rsidRDefault="00DF2772">
    <w:pPr>
      <w:pStyle w:val="Footer"/>
      <w:jc w:val="center"/>
      <w:rPr>
        <w:rFonts w:ascii="Book Antiqua" w:hAnsi="Book Antiqua"/>
      </w:rPr>
    </w:pPr>
    <w:r w:rsidRPr="006A30D8">
      <w:rPr>
        <w:rFonts w:ascii="Book Antiqua" w:hAnsi="Book Antiqua"/>
      </w:rPr>
      <w:t xml:space="preserve">Page </w:t>
    </w:r>
    <w:r w:rsidR="00A37878">
      <w:rPr>
        <w:rFonts w:ascii="Book Antiqua" w:hAnsi="Book Antiqua"/>
        <w:b/>
        <w:bCs/>
        <w:noProof/>
      </w:rPr>
      <w:t>1</w:t>
    </w:r>
    <w:r w:rsidRPr="006A30D8">
      <w:rPr>
        <w:rFonts w:ascii="Book Antiqua" w:hAnsi="Book Antiqua"/>
      </w:rPr>
      <w:t xml:space="preserve"> of </w:t>
    </w:r>
    <w:r w:rsidR="00002FB6">
      <w:rPr>
        <w:rFonts w:ascii="Book Antiqua" w:hAnsi="Book Antiqua"/>
        <w:b/>
        <w:bCs/>
        <w:noProof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FBBE6" w14:textId="77777777" w:rsidR="003A735A" w:rsidRDefault="003A735A" w:rsidP="004B2143">
      <w:r>
        <w:separator/>
      </w:r>
    </w:p>
  </w:footnote>
  <w:footnote w:type="continuationSeparator" w:id="0">
    <w:p w14:paraId="5B13C992" w14:textId="77777777" w:rsidR="003A735A" w:rsidRDefault="003A735A" w:rsidP="004B2143">
      <w:r>
        <w:continuationSeparator/>
      </w:r>
    </w:p>
  </w:footnote>
  <w:footnote w:type="continuationNotice" w:id="1">
    <w:p w14:paraId="36D10452" w14:textId="77777777" w:rsidR="003A735A" w:rsidRDefault="003A73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87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44"/>
    </w:tblGrid>
    <w:tr w:rsidR="002D78EF" w:rsidRPr="00002438" w14:paraId="5529A38A" w14:textId="77777777" w:rsidTr="002D78EF">
      <w:tc>
        <w:tcPr>
          <w:tcW w:w="844" w:type="dxa"/>
          <w:shd w:val="clear" w:color="auto" w:fill="auto"/>
        </w:tcPr>
        <w:p w14:paraId="458D34A6" w14:textId="4F4FE7DA" w:rsidR="002D78EF" w:rsidRPr="00002438" w:rsidRDefault="002D78EF" w:rsidP="002D78EF">
          <w:pPr>
            <w:pStyle w:val="Header"/>
            <w:jc w:val="center"/>
            <w:rPr>
              <w:sz w:val="14"/>
              <w:szCs w:val="14"/>
            </w:rPr>
          </w:pPr>
          <w:r w:rsidRPr="00002438">
            <w:rPr>
              <w:sz w:val="14"/>
              <w:szCs w:val="14"/>
            </w:rPr>
            <w:t>202</w:t>
          </w:r>
          <w:r w:rsidR="005976E3">
            <w:rPr>
              <w:sz w:val="14"/>
              <w:szCs w:val="14"/>
            </w:rPr>
            <w:t>4</w:t>
          </w:r>
          <w:r w:rsidRPr="00002438">
            <w:rPr>
              <w:sz w:val="14"/>
              <w:szCs w:val="14"/>
            </w:rPr>
            <w:t>/202</w:t>
          </w:r>
          <w:r w:rsidR="005976E3">
            <w:rPr>
              <w:sz w:val="14"/>
              <w:szCs w:val="14"/>
            </w:rPr>
            <w:t>5</w:t>
          </w:r>
        </w:p>
      </w:tc>
    </w:tr>
  </w:tbl>
  <w:p w14:paraId="3D2C68E6" w14:textId="44D1F412" w:rsidR="003700CC" w:rsidRPr="002D78EF" w:rsidRDefault="003700CC" w:rsidP="002D78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164"/>
    <w:multiLevelType w:val="hybridMultilevel"/>
    <w:tmpl w:val="3676DF54"/>
    <w:lvl w:ilvl="0" w:tplc="D6B0DA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AF44AF"/>
    <w:multiLevelType w:val="hybridMultilevel"/>
    <w:tmpl w:val="1FECF5F8"/>
    <w:lvl w:ilvl="0" w:tplc="31865FA8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6AB5CC5"/>
    <w:multiLevelType w:val="hybridMultilevel"/>
    <w:tmpl w:val="95C2AF36"/>
    <w:lvl w:ilvl="0" w:tplc="FFFFFFFF">
      <w:start w:val="1"/>
      <w:numFmt w:val="lowerRoman"/>
      <w:lvlText w:val="%1."/>
      <w:lvlJc w:val="left"/>
      <w:pPr>
        <w:ind w:left="1287" w:hanging="72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6ED3C54"/>
    <w:multiLevelType w:val="hybridMultilevel"/>
    <w:tmpl w:val="A1B63AEC"/>
    <w:lvl w:ilvl="0" w:tplc="D0C817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936ADD"/>
    <w:multiLevelType w:val="hybridMultilevel"/>
    <w:tmpl w:val="2E643F3A"/>
    <w:lvl w:ilvl="0" w:tplc="AD648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EF6470C"/>
    <w:multiLevelType w:val="hybridMultilevel"/>
    <w:tmpl w:val="BB6222AC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3152A8"/>
    <w:multiLevelType w:val="hybridMultilevel"/>
    <w:tmpl w:val="287C823E"/>
    <w:lvl w:ilvl="0" w:tplc="D08E917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57B008C"/>
    <w:multiLevelType w:val="hybridMultilevel"/>
    <w:tmpl w:val="116A8E22"/>
    <w:lvl w:ilvl="0" w:tplc="401020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215876"/>
    <w:multiLevelType w:val="hybridMultilevel"/>
    <w:tmpl w:val="B45CA60C"/>
    <w:lvl w:ilvl="0" w:tplc="921EEC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7173103"/>
    <w:multiLevelType w:val="hybridMultilevel"/>
    <w:tmpl w:val="8FEE034C"/>
    <w:lvl w:ilvl="0" w:tplc="0974E576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BD3FBF"/>
    <w:multiLevelType w:val="hybridMultilevel"/>
    <w:tmpl w:val="18083588"/>
    <w:lvl w:ilvl="0" w:tplc="1AB289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ECF2EA0"/>
    <w:multiLevelType w:val="hybridMultilevel"/>
    <w:tmpl w:val="D786E834"/>
    <w:lvl w:ilvl="0" w:tplc="4C362E84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2D330D8"/>
    <w:multiLevelType w:val="hybridMultilevel"/>
    <w:tmpl w:val="1D4C765E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633458"/>
    <w:multiLevelType w:val="hybridMultilevel"/>
    <w:tmpl w:val="9C70FD4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7754A"/>
    <w:multiLevelType w:val="hybridMultilevel"/>
    <w:tmpl w:val="B5FADBFC"/>
    <w:lvl w:ilvl="0" w:tplc="A3BC0F5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B354091"/>
    <w:multiLevelType w:val="hybridMultilevel"/>
    <w:tmpl w:val="9C38B6CA"/>
    <w:lvl w:ilvl="0" w:tplc="6B24C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E6F226A"/>
    <w:multiLevelType w:val="hybridMultilevel"/>
    <w:tmpl w:val="039CE834"/>
    <w:lvl w:ilvl="0" w:tplc="39DE4FCE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3673BB3"/>
    <w:multiLevelType w:val="hybridMultilevel"/>
    <w:tmpl w:val="20827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D500F"/>
    <w:multiLevelType w:val="hybridMultilevel"/>
    <w:tmpl w:val="9C70FD44"/>
    <w:lvl w:ilvl="0" w:tplc="E9AE7CA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0418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71400083">
    <w:abstractNumId w:val="8"/>
  </w:num>
  <w:num w:numId="3" w16cid:durableId="2011515968">
    <w:abstractNumId w:val="14"/>
  </w:num>
  <w:num w:numId="4" w16cid:durableId="1254123900">
    <w:abstractNumId w:val="0"/>
  </w:num>
  <w:num w:numId="5" w16cid:durableId="857736326">
    <w:abstractNumId w:val="7"/>
  </w:num>
  <w:num w:numId="6" w16cid:durableId="357464099">
    <w:abstractNumId w:val="4"/>
  </w:num>
  <w:num w:numId="7" w16cid:durableId="289022118">
    <w:abstractNumId w:val="15"/>
  </w:num>
  <w:num w:numId="8" w16cid:durableId="307979706">
    <w:abstractNumId w:val="1"/>
  </w:num>
  <w:num w:numId="9" w16cid:durableId="310258897">
    <w:abstractNumId w:val="11"/>
  </w:num>
  <w:num w:numId="10" w16cid:durableId="1149059253">
    <w:abstractNumId w:val="10"/>
  </w:num>
  <w:num w:numId="11" w16cid:durableId="409347651">
    <w:abstractNumId w:val="2"/>
  </w:num>
  <w:num w:numId="12" w16cid:durableId="1376660795">
    <w:abstractNumId w:val="6"/>
  </w:num>
  <w:num w:numId="13" w16cid:durableId="1031413635">
    <w:abstractNumId w:val="16"/>
  </w:num>
  <w:num w:numId="14" w16cid:durableId="753404570">
    <w:abstractNumId w:val="18"/>
  </w:num>
  <w:num w:numId="15" w16cid:durableId="1009214530">
    <w:abstractNumId w:val="5"/>
  </w:num>
  <w:num w:numId="16" w16cid:durableId="1923442527">
    <w:abstractNumId w:val="17"/>
  </w:num>
  <w:num w:numId="17" w16cid:durableId="1737774031">
    <w:abstractNumId w:val="9"/>
  </w:num>
  <w:num w:numId="18" w16cid:durableId="132649433">
    <w:abstractNumId w:val="12"/>
  </w:num>
  <w:num w:numId="19" w16cid:durableId="116912927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0MrI0BAFTM1NDJR2l4NTi4sz8PJACw1oArdCo2SwAAAA="/>
  </w:docVars>
  <w:rsids>
    <w:rsidRoot w:val="00AB0859"/>
    <w:rsid w:val="00002FB6"/>
    <w:rsid w:val="0000574D"/>
    <w:rsid w:val="00006739"/>
    <w:rsid w:val="00012707"/>
    <w:rsid w:val="00016E4C"/>
    <w:rsid w:val="00017284"/>
    <w:rsid w:val="00020822"/>
    <w:rsid w:val="00027315"/>
    <w:rsid w:val="00030157"/>
    <w:rsid w:val="00030503"/>
    <w:rsid w:val="00036780"/>
    <w:rsid w:val="00042C86"/>
    <w:rsid w:val="000501DA"/>
    <w:rsid w:val="00064A3F"/>
    <w:rsid w:val="00071B6A"/>
    <w:rsid w:val="0008265F"/>
    <w:rsid w:val="00084BB3"/>
    <w:rsid w:val="000856F5"/>
    <w:rsid w:val="000A3018"/>
    <w:rsid w:val="000A5115"/>
    <w:rsid w:val="000A543E"/>
    <w:rsid w:val="000C7C8D"/>
    <w:rsid w:val="000D6EEB"/>
    <w:rsid w:val="00104428"/>
    <w:rsid w:val="00104FE6"/>
    <w:rsid w:val="00111376"/>
    <w:rsid w:val="00113AEB"/>
    <w:rsid w:val="00134671"/>
    <w:rsid w:val="00141D08"/>
    <w:rsid w:val="00157347"/>
    <w:rsid w:val="001658BE"/>
    <w:rsid w:val="001710C2"/>
    <w:rsid w:val="0017561F"/>
    <w:rsid w:val="001854A8"/>
    <w:rsid w:val="00191FD2"/>
    <w:rsid w:val="00195318"/>
    <w:rsid w:val="001A04CD"/>
    <w:rsid w:val="001A1157"/>
    <w:rsid w:val="001A4B4E"/>
    <w:rsid w:val="001D160B"/>
    <w:rsid w:val="001E4048"/>
    <w:rsid w:val="001E6773"/>
    <w:rsid w:val="001E77CC"/>
    <w:rsid w:val="001F4D22"/>
    <w:rsid w:val="001F6D0D"/>
    <w:rsid w:val="0020630D"/>
    <w:rsid w:val="002169BA"/>
    <w:rsid w:val="002326F8"/>
    <w:rsid w:val="00237387"/>
    <w:rsid w:val="00266273"/>
    <w:rsid w:val="00267BE6"/>
    <w:rsid w:val="00280598"/>
    <w:rsid w:val="00290A17"/>
    <w:rsid w:val="00290F71"/>
    <w:rsid w:val="00297F72"/>
    <w:rsid w:val="002B3EAE"/>
    <w:rsid w:val="002C0075"/>
    <w:rsid w:val="002C171A"/>
    <w:rsid w:val="002D7629"/>
    <w:rsid w:val="002D78EF"/>
    <w:rsid w:val="002E2461"/>
    <w:rsid w:val="002F7359"/>
    <w:rsid w:val="00301DC0"/>
    <w:rsid w:val="00301EEC"/>
    <w:rsid w:val="0030457E"/>
    <w:rsid w:val="00304E11"/>
    <w:rsid w:val="003173E0"/>
    <w:rsid w:val="0031776E"/>
    <w:rsid w:val="00325D98"/>
    <w:rsid w:val="00327963"/>
    <w:rsid w:val="0033106C"/>
    <w:rsid w:val="003314BC"/>
    <w:rsid w:val="00332099"/>
    <w:rsid w:val="003322DD"/>
    <w:rsid w:val="00335B54"/>
    <w:rsid w:val="00336F8C"/>
    <w:rsid w:val="00342360"/>
    <w:rsid w:val="00346CF5"/>
    <w:rsid w:val="0035160E"/>
    <w:rsid w:val="003635F6"/>
    <w:rsid w:val="00367CBA"/>
    <w:rsid w:val="003700CC"/>
    <w:rsid w:val="00371B31"/>
    <w:rsid w:val="00373010"/>
    <w:rsid w:val="003803CF"/>
    <w:rsid w:val="00386EF9"/>
    <w:rsid w:val="00391A8E"/>
    <w:rsid w:val="00395BED"/>
    <w:rsid w:val="003A3372"/>
    <w:rsid w:val="003A5C72"/>
    <w:rsid w:val="003A735A"/>
    <w:rsid w:val="003B4F9A"/>
    <w:rsid w:val="003B6BDD"/>
    <w:rsid w:val="003B76AB"/>
    <w:rsid w:val="003C1A6A"/>
    <w:rsid w:val="003C3DC5"/>
    <w:rsid w:val="003D0317"/>
    <w:rsid w:val="003D3D1E"/>
    <w:rsid w:val="003E303C"/>
    <w:rsid w:val="00417817"/>
    <w:rsid w:val="004323F9"/>
    <w:rsid w:val="00432818"/>
    <w:rsid w:val="00442F38"/>
    <w:rsid w:val="00443B42"/>
    <w:rsid w:val="00445CAA"/>
    <w:rsid w:val="004478BC"/>
    <w:rsid w:val="00452CE4"/>
    <w:rsid w:val="004543DE"/>
    <w:rsid w:val="0045548A"/>
    <w:rsid w:val="0046457A"/>
    <w:rsid w:val="004679E7"/>
    <w:rsid w:val="004707C8"/>
    <w:rsid w:val="00474B31"/>
    <w:rsid w:val="00476EC9"/>
    <w:rsid w:val="0048635D"/>
    <w:rsid w:val="00490126"/>
    <w:rsid w:val="0049695A"/>
    <w:rsid w:val="004A11F6"/>
    <w:rsid w:val="004A341E"/>
    <w:rsid w:val="004A3537"/>
    <w:rsid w:val="004A7917"/>
    <w:rsid w:val="004B026B"/>
    <w:rsid w:val="004B0B9C"/>
    <w:rsid w:val="004B1601"/>
    <w:rsid w:val="004B2143"/>
    <w:rsid w:val="004B4DA4"/>
    <w:rsid w:val="004C56FC"/>
    <w:rsid w:val="004C6E1E"/>
    <w:rsid w:val="004D109A"/>
    <w:rsid w:val="004E0893"/>
    <w:rsid w:val="004E3123"/>
    <w:rsid w:val="004F509D"/>
    <w:rsid w:val="004F6329"/>
    <w:rsid w:val="004F7F74"/>
    <w:rsid w:val="00505C71"/>
    <w:rsid w:val="00513223"/>
    <w:rsid w:val="005302E4"/>
    <w:rsid w:val="00533D4A"/>
    <w:rsid w:val="00535436"/>
    <w:rsid w:val="00535937"/>
    <w:rsid w:val="00535E2C"/>
    <w:rsid w:val="00536E24"/>
    <w:rsid w:val="0054446C"/>
    <w:rsid w:val="00546103"/>
    <w:rsid w:val="00556B1E"/>
    <w:rsid w:val="0056321A"/>
    <w:rsid w:val="005644D4"/>
    <w:rsid w:val="0058236A"/>
    <w:rsid w:val="00590E1C"/>
    <w:rsid w:val="00593547"/>
    <w:rsid w:val="00593B21"/>
    <w:rsid w:val="00594645"/>
    <w:rsid w:val="00595696"/>
    <w:rsid w:val="00596731"/>
    <w:rsid w:val="005976E3"/>
    <w:rsid w:val="005A02AD"/>
    <w:rsid w:val="005A458D"/>
    <w:rsid w:val="005B6509"/>
    <w:rsid w:val="005B6C72"/>
    <w:rsid w:val="005D5984"/>
    <w:rsid w:val="005D60E8"/>
    <w:rsid w:val="005E24EA"/>
    <w:rsid w:val="005E5CB9"/>
    <w:rsid w:val="005E62C7"/>
    <w:rsid w:val="005F0045"/>
    <w:rsid w:val="006032C0"/>
    <w:rsid w:val="006116C4"/>
    <w:rsid w:val="00612862"/>
    <w:rsid w:val="00614584"/>
    <w:rsid w:val="00621089"/>
    <w:rsid w:val="00622E05"/>
    <w:rsid w:val="00623819"/>
    <w:rsid w:val="00640376"/>
    <w:rsid w:val="00654C9B"/>
    <w:rsid w:val="00660948"/>
    <w:rsid w:val="006671FA"/>
    <w:rsid w:val="00670B5C"/>
    <w:rsid w:val="00673DE7"/>
    <w:rsid w:val="00680C40"/>
    <w:rsid w:val="006A0D79"/>
    <w:rsid w:val="006A2415"/>
    <w:rsid w:val="006A30D8"/>
    <w:rsid w:val="006A56BE"/>
    <w:rsid w:val="006C2698"/>
    <w:rsid w:val="006C62F2"/>
    <w:rsid w:val="006D531C"/>
    <w:rsid w:val="006D7412"/>
    <w:rsid w:val="006E01E4"/>
    <w:rsid w:val="006F10D8"/>
    <w:rsid w:val="006F58E4"/>
    <w:rsid w:val="006F64D3"/>
    <w:rsid w:val="00701B0D"/>
    <w:rsid w:val="007106C7"/>
    <w:rsid w:val="0071432B"/>
    <w:rsid w:val="00714F33"/>
    <w:rsid w:val="007150A7"/>
    <w:rsid w:val="007249A6"/>
    <w:rsid w:val="007309D0"/>
    <w:rsid w:val="007322C0"/>
    <w:rsid w:val="00733F6B"/>
    <w:rsid w:val="00735E2A"/>
    <w:rsid w:val="007474F2"/>
    <w:rsid w:val="00750FEB"/>
    <w:rsid w:val="0076341B"/>
    <w:rsid w:val="00766E3B"/>
    <w:rsid w:val="00770E59"/>
    <w:rsid w:val="0077131E"/>
    <w:rsid w:val="00772E05"/>
    <w:rsid w:val="007824A4"/>
    <w:rsid w:val="00795109"/>
    <w:rsid w:val="007A4286"/>
    <w:rsid w:val="007B1878"/>
    <w:rsid w:val="007B222D"/>
    <w:rsid w:val="007B463D"/>
    <w:rsid w:val="007B6C9D"/>
    <w:rsid w:val="007B742B"/>
    <w:rsid w:val="007F0D39"/>
    <w:rsid w:val="007F7553"/>
    <w:rsid w:val="00805CB5"/>
    <w:rsid w:val="00814375"/>
    <w:rsid w:val="0082044B"/>
    <w:rsid w:val="008216E5"/>
    <w:rsid w:val="00821AF0"/>
    <w:rsid w:val="008227BA"/>
    <w:rsid w:val="00823C20"/>
    <w:rsid w:val="00823F9E"/>
    <w:rsid w:val="008348AE"/>
    <w:rsid w:val="00834B8E"/>
    <w:rsid w:val="00841CD1"/>
    <w:rsid w:val="008430FA"/>
    <w:rsid w:val="0084317D"/>
    <w:rsid w:val="00850DF4"/>
    <w:rsid w:val="00851FF2"/>
    <w:rsid w:val="008532FC"/>
    <w:rsid w:val="00856C0A"/>
    <w:rsid w:val="00864C2E"/>
    <w:rsid w:val="008716E2"/>
    <w:rsid w:val="00874439"/>
    <w:rsid w:val="00876F3E"/>
    <w:rsid w:val="00877778"/>
    <w:rsid w:val="00882686"/>
    <w:rsid w:val="00895505"/>
    <w:rsid w:val="008A152F"/>
    <w:rsid w:val="008B3D31"/>
    <w:rsid w:val="008D6086"/>
    <w:rsid w:val="008E40EF"/>
    <w:rsid w:val="008F1840"/>
    <w:rsid w:val="008F314B"/>
    <w:rsid w:val="008F4C2B"/>
    <w:rsid w:val="0090075D"/>
    <w:rsid w:val="00902EBA"/>
    <w:rsid w:val="00911AD0"/>
    <w:rsid w:val="00911B42"/>
    <w:rsid w:val="0091462C"/>
    <w:rsid w:val="009347A3"/>
    <w:rsid w:val="00940EF4"/>
    <w:rsid w:val="00941ECA"/>
    <w:rsid w:val="0094291E"/>
    <w:rsid w:val="00946313"/>
    <w:rsid w:val="00950993"/>
    <w:rsid w:val="0095446F"/>
    <w:rsid w:val="009572C4"/>
    <w:rsid w:val="00957D0E"/>
    <w:rsid w:val="00960FAC"/>
    <w:rsid w:val="00963EF8"/>
    <w:rsid w:val="00964474"/>
    <w:rsid w:val="009933C5"/>
    <w:rsid w:val="009936FA"/>
    <w:rsid w:val="009B3568"/>
    <w:rsid w:val="009B3F72"/>
    <w:rsid w:val="009C3A6B"/>
    <w:rsid w:val="009C3F62"/>
    <w:rsid w:val="009C66E2"/>
    <w:rsid w:val="009C6A1E"/>
    <w:rsid w:val="009E1861"/>
    <w:rsid w:val="009E66FA"/>
    <w:rsid w:val="009F70E0"/>
    <w:rsid w:val="00A166AB"/>
    <w:rsid w:val="00A2070C"/>
    <w:rsid w:val="00A229EC"/>
    <w:rsid w:val="00A32F64"/>
    <w:rsid w:val="00A37878"/>
    <w:rsid w:val="00A40A33"/>
    <w:rsid w:val="00A42155"/>
    <w:rsid w:val="00A4539B"/>
    <w:rsid w:val="00A53A00"/>
    <w:rsid w:val="00A53B8B"/>
    <w:rsid w:val="00A62920"/>
    <w:rsid w:val="00A64024"/>
    <w:rsid w:val="00A64983"/>
    <w:rsid w:val="00A66B6B"/>
    <w:rsid w:val="00A75D84"/>
    <w:rsid w:val="00A83A88"/>
    <w:rsid w:val="00A875EF"/>
    <w:rsid w:val="00A957AF"/>
    <w:rsid w:val="00A97ACD"/>
    <w:rsid w:val="00AA0742"/>
    <w:rsid w:val="00AA1143"/>
    <w:rsid w:val="00AA2C4E"/>
    <w:rsid w:val="00AB0859"/>
    <w:rsid w:val="00AC3A3C"/>
    <w:rsid w:val="00AC3FD8"/>
    <w:rsid w:val="00AC4D97"/>
    <w:rsid w:val="00AD1FE8"/>
    <w:rsid w:val="00AD696D"/>
    <w:rsid w:val="00AD7D7F"/>
    <w:rsid w:val="00AE1C23"/>
    <w:rsid w:val="00AE78E8"/>
    <w:rsid w:val="00AF6056"/>
    <w:rsid w:val="00B001EB"/>
    <w:rsid w:val="00B241B3"/>
    <w:rsid w:val="00B454FD"/>
    <w:rsid w:val="00B66594"/>
    <w:rsid w:val="00B761C0"/>
    <w:rsid w:val="00B97B47"/>
    <w:rsid w:val="00BA0EBA"/>
    <w:rsid w:val="00BC0FD1"/>
    <w:rsid w:val="00BD5725"/>
    <w:rsid w:val="00BE00FE"/>
    <w:rsid w:val="00BE4552"/>
    <w:rsid w:val="00BE54CD"/>
    <w:rsid w:val="00BE6687"/>
    <w:rsid w:val="00C06BE0"/>
    <w:rsid w:val="00C07E26"/>
    <w:rsid w:val="00C21D5F"/>
    <w:rsid w:val="00C34266"/>
    <w:rsid w:val="00C41801"/>
    <w:rsid w:val="00C54DB5"/>
    <w:rsid w:val="00C550DF"/>
    <w:rsid w:val="00C67F81"/>
    <w:rsid w:val="00C81158"/>
    <w:rsid w:val="00CA1D51"/>
    <w:rsid w:val="00CA2828"/>
    <w:rsid w:val="00CB1273"/>
    <w:rsid w:val="00CB1381"/>
    <w:rsid w:val="00CB19E6"/>
    <w:rsid w:val="00CB678E"/>
    <w:rsid w:val="00CB7EDA"/>
    <w:rsid w:val="00CC1401"/>
    <w:rsid w:val="00CC174A"/>
    <w:rsid w:val="00CD5A4F"/>
    <w:rsid w:val="00CE0A46"/>
    <w:rsid w:val="00CE7F30"/>
    <w:rsid w:val="00CF0A24"/>
    <w:rsid w:val="00CF0F87"/>
    <w:rsid w:val="00CF7414"/>
    <w:rsid w:val="00D01B56"/>
    <w:rsid w:val="00D05757"/>
    <w:rsid w:val="00D05DBE"/>
    <w:rsid w:val="00D313EE"/>
    <w:rsid w:val="00D3520D"/>
    <w:rsid w:val="00D51AFE"/>
    <w:rsid w:val="00D52422"/>
    <w:rsid w:val="00D531F8"/>
    <w:rsid w:val="00D55EDC"/>
    <w:rsid w:val="00D903DD"/>
    <w:rsid w:val="00D93E42"/>
    <w:rsid w:val="00DB083C"/>
    <w:rsid w:val="00DB2F87"/>
    <w:rsid w:val="00DD4173"/>
    <w:rsid w:val="00DE0212"/>
    <w:rsid w:val="00DE6E81"/>
    <w:rsid w:val="00DF2772"/>
    <w:rsid w:val="00DF3DFF"/>
    <w:rsid w:val="00E01597"/>
    <w:rsid w:val="00E045DD"/>
    <w:rsid w:val="00E12BB0"/>
    <w:rsid w:val="00E138FE"/>
    <w:rsid w:val="00E31BAC"/>
    <w:rsid w:val="00E329C9"/>
    <w:rsid w:val="00E45902"/>
    <w:rsid w:val="00E5162A"/>
    <w:rsid w:val="00E528F3"/>
    <w:rsid w:val="00E70E49"/>
    <w:rsid w:val="00E84C8F"/>
    <w:rsid w:val="00E872BD"/>
    <w:rsid w:val="00E97B7C"/>
    <w:rsid w:val="00EA06CD"/>
    <w:rsid w:val="00EB2F6B"/>
    <w:rsid w:val="00EC5675"/>
    <w:rsid w:val="00ED1254"/>
    <w:rsid w:val="00ED2759"/>
    <w:rsid w:val="00ED6EC0"/>
    <w:rsid w:val="00ED6EE4"/>
    <w:rsid w:val="00EE1689"/>
    <w:rsid w:val="00EE3980"/>
    <w:rsid w:val="00EE5AEA"/>
    <w:rsid w:val="00EE6762"/>
    <w:rsid w:val="00EF0586"/>
    <w:rsid w:val="00F06441"/>
    <w:rsid w:val="00F101C6"/>
    <w:rsid w:val="00F1183B"/>
    <w:rsid w:val="00F11DB0"/>
    <w:rsid w:val="00F12BEE"/>
    <w:rsid w:val="00F27396"/>
    <w:rsid w:val="00F40645"/>
    <w:rsid w:val="00F503A0"/>
    <w:rsid w:val="00F52CD6"/>
    <w:rsid w:val="00F5628F"/>
    <w:rsid w:val="00F66B96"/>
    <w:rsid w:val="00F80AFD"/>
    <w:rsid w:val="00F900E7"/>
    <w:rsid w:val="00FA201B"/>
    <w:rsid w:val="00FA4C0C"/>
    <w:rsid w:val="00FA50FB"/>
    <w:rsid w:val="00FB1A1C"/>
    <w:rsid w:val="00FC26D8"/>
    <w:rsid w:val="00FC4163"/>
    <w:rsid w:val="00FD1B0C"/>
    <w:rsid w:val="00FD2C25"/>
    <w:rsid w:val="00FD35B9"/>
    <w:rsid w:val="00FE124F"/>
    <w:rsid w:val="00FE33BA"/>
    <w:rsid w:val="00FE50E2"/>
    <w:rsid w:val="013A3E6E"/>
    <w:rsid w:val="0169C019"/>
    <w:rsid w:val="0252FACA"/>
    <w:rsid w:val="04CCB460"/>
    <w:rsid w:val="04E378A5"/>
    <w:rsid w:val="05B39F69"/>
    <w:rsid w:val="07D92C7E"/>
    <w:rsid w:val="08FFC943"/>
    <w:rsid w:val="0A2492B0"/>
    <w:rsid w:val="0A320C64"/>
    <w:rsid w:val="0BBA31F8"/>
    <w:rsid w:val="0C800548"/>
    <w:rsid w:val="0CD107AF"/>
    <w:rsid w:val="0DB3942B"/>
    <w:rsid w:val="0DF22960"/>
    <w:rsid w:val="0FAE33D3"/>
    <w:rsid w:val="0FF2CEED"/>
    <w:rsid w:val="102D6AA9"/>
    <w:rsid w:val="10A85EFD"/>
    <w:rsid w:val="10F85080"/>
    <w:rsid w:val="11D37956"/>
    <w:rsid w:val="1430B6FC"/>
    <w:rsid w:val="1492B0D3"/>
    <w:rsid w:val="14F188F0"/>
    <w:rsid w:val="15B765D1"/>
    <w:rsid w:val="170B6762"/>
    <w:rsid w:val="17135013"/>
    <w:rsid w:val="17B3965F"/>
    <w:rsid w:val="1836B15B"/>
    <w:rsid w:val="186DC230"/>
    <w:rsid w:val="18767E49"/>
    <w:rsid w:val="18AF2074"/>
    <w:rsid w:val="199FCCD1"/>
    <w:rsid w:val="19C52AFE"/>
    <w:rsid w:val="1BB3E54F"/>
    <w:rsid w:val="1CE32089"/>
    <w:rsid w:val="1D6AAF7D"/>
    <w:rsid w:val="1E080D60"/>
    <w:rsid w:val="1E0B87B6"/>
    <w:rsid w:val="1E32FF2B"/>
    <w:rsid w:val="1E872ABA"/>
    <w:rsid w:val="1F9DD316"/>
    <w:rsid w:val="2026B9C1"/>
    <w:rsid w:val="21245027"/>
    <w:rsid w:val="219A4BBC"/>
    <w:rsid w:val="2427BEA2"/>
    <w:rsid w:val="2454BB68"/>
    <w:rsid w:val="24A39505"/>
    <w:rsid w:val="25C38F03"/>
    <w:rsid w:val="26CF79C6"/>
    <w:rsid w:val="275F5F64"/>
    <w:rsid w:val="2839F9FA"/>
    <w:rsid w:val="28FB2FC5"/>
    <w:rsid w:val="295B401F"/>
    <w:rsid w:val="29A956EE"/>
    <w:rsid w:val="29DFF628"/>
    <w:rsid w:val="29EEF2B8"/>
    <w:rsid w:val="2A246370"/>
    <w:rsid w:val="2A469C85"/>
    <w:rsid w:val="2A970026"/>
    <w:rsid w:val="2BC60715"/>
    <w:rsid w:val="2D19532D"/>
    <w:rsid w:val="2D48A5A4"/>
    <w:rsid w:val="2E24AFFB"/>
    <w:rsid w:val="2EB94305"/>
    <w:rsid w:val="2F122A00"/>
    <w:rsid w:val="305BC13A"/>
    <w:rsid w:val="3095A62F"/>
    <w:rsid w:val="3260C2DD"/>
    <w:rsid w:val="327DA85E"/>
    <w:rsid w:val="32A711CD"/>
    <w:rsid w:val="337CACA1"/>
    <w:rsid w:val="33820B01"/>
    <w:rsid w:val="34846892"/>
    <w:rsid w:val="35EE9599"/>
    <w:rsid w:val="36E9255A"/>
    <w:rsid w:val="373850A6"/>
    <w:rsid w:val="37ACC693"/>
    <w:rsid w:val="3AABF0A0"/>
    <w:rsid w:val="3BBBF0CD"/>
    <w:rsid w:val="3D28EE02"/>
    <w:rsid w:val="3E115F79"/>
    <w:rsid w:val="3F143B48"/>
    <w:rsid w:val="3F818CD2"/>
    <w:rsid w:val="40055612"/>
    <w:rsid w:val="400B9BBA"/>
    <w:rsid w:val="4031053D"/>
    <w:rsid w:val="404DBB6A"/>
    <w:rsid w:val="4089DE4B"/>
    <w:rsid w:val="408E2C2E"/>
    <w:rsid w:val="41D91EBB"/>
    <w:rsid w:val="41FEED90"/>
    <w:rsid w:val="42865DCB"/>
    <w:rsid w:val="439ABDF1"/>
    <w:rsid w:val="454E8658"/>
    <w:rsid w:val="45C187E1"/>
    <w:rsid w:val="46D25EB3"/>
    <w:rsid w:val="46E63548"/>
    <w:rsid w:val="482A3D65"/>
    <w:rsid w:val="4838438D"/>
    <w:rsid w:val="48814B78"/>
    <w:rsid w:val="49A6AA4C"/>
    <w:rsid w:val="49D413EE"/>
    <w:rsid w:val="4BA5CFD6"/>
    <w:rsid w:val="4BDA9E2C"/>
    <w:rsid w:val="4BFBB75C"/>
    <w:rsid w:val="4CC4CD58"/>
    <w:rsid w:val="4D5AAEBC"/>
    <w:rsid w:val="4DEA48FE"/>
    <w:rsid w:val="4E531904"/>
    <w:rsid w:val="4EBEE15E"/>
    <w:rsid w:val="4EEADB01"/>
    <w:rsid w:val="4F4D442E"/>
    <w:rsid w:val="507940F9"/>
    <w:rsid w:val="51863874"/>
    <w:rsid w:val="51B3F319"/>
    <w:rsid w:val="51C24267"/>
    <w:rsid w:val="51F3BD96"/>
    <w:rsid w:val="520BF084"/>
    <w:rsid w:val="52335769"/>
    <w:rsid w:val="52C2BEFB"/>
    <w:rsid w:val="52DF0EFE"/>
    <w:rsid w:val="52DF8747"/>
    <w:rsid w:val="534455D5"/>
    <w:rsid w:val="53AF67E7"/>
    <w:rsid w:val="5422708A"/>
    <w:rsid w:val="5475D68F"/>
    <w:rsid w:val="5504F8A6"/>
    <w:rsid w:val="55439146"/>
    <w:rsid w:val="56A0458E"/>
    <w:rsid w:val="584FFF4E"/>
    <w:rsid w:val="587B3208"/>
    <w:rsid w:val="5889E10C"/>
    <w:rsid w:val="58BA01B2"/>
    <w:rsid w:val="59221181"/>
    <w:rsid w:val="5C06D8B1"/>
    <w:rsid w:val="5E3EF0A1"/>
    <w:rsid w:val="5FB5069B"/>
    <w:rsid w:val="60A4478F"/>
    <w:rsid w:val="6154374B"/>
    <w:rsid w:val="620A14A9"/>
    <w:rsid w:val="6220B40D"/>
    <w:rsid w:val="6233FCAC"/>
    <w:rsid w:val="63761510"/>
    <w:rsid w:val="637FDF27"/>
    <w:rsid w:val="64077A80"/>
    <w:rsid w:val="64EE818B"/>
    <w:rsid w:val="657C61EF"/>
    <w:rsid w:val="6590B046"/>
    <w:rsid w:val="6778229C"/>
    <w:rsid w:val="67D940DD"/>
    <w:rsid w:val="67E854B7"/>
    <w:rsid w:val="67E94864"/>
    <w:rsid w:val="6884DB59"/>
    <w:rsid w:val="68FB8F4E"/>
    <w:rsid w:val="695BE8E1"/>
    <w:rsid w:val="69906607"/>
    <w:rsid w:val="6AEDEED7"/>
    <w:rsid w:val="6B0C9029"/>
    <w:rsid w:val="6BECA532"/>
    <w:rsid w:val="6C4A70CE"/>
    <w:rsid w:val="6F7BC5F2"/>
    <w:rsid w:val="6FFAD195"/>
    <w:rsid w:val="700DF4D2"/>
    <w:rsid w:val="7013DB5A"/>
    <w:rsid w:val="7059DE0A"/>
    <w:rsid w:val="70BEED58"/>
    <w:rsid w:val="7166FAC6"/>
    <w:rsid w:val="71C9DA9A"/>
    <w:rsid w:val="71E0337D"/>
    <w:rsid w:val="727FD7ED"/>
    <w:rsid w:val="72BC3A1D"/>
    <w:rsid w:val="7356C390"/>
    <w:rsid w:val="73A12280"/>
    <w:rsid w:val="73FFC758"/>
    <w:rsid w:val="74057959"/>
    <w:rsid w:val="7416DD9D"/>
    <w:rsid w:val="7596BE7A"/>
    <w:rsid w:val="76CF3BAA"/>
    <w:rsid w:val="772E5B40"/>
    <w:rsid w:val="77EE035B"/>
    <w:rsid w:val="781B04DC"/>
    <w:rsid w:val="78A6E46F"/>
    <w:rsid w:val="78BA6985"/>
    <w:rsid w:val="78D636E0"/>
    <w:rsid w:val="7A06DC6C"/>
    <w:rsid w:val="7A1DD9BA"/>
    <w:rsid w:val="7A9B4056"/>
    <w:rsid w:val="7AA06D2A"/>
    <w:rsid w:val="7AB03A41"/>
    <w:rsid w:val="7C42B76F"/>
    <w:rsid w:val="7C980BD1"/>
    <w:rsid w:val="7E441EBC"/>
    <w:rsid w:val="7E5D72DB"/>
    <w:rsid w:val="7E75CFB6"/>
    <w:rsid w:val="7FBAA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6A71D"/>
  <w15:chartTrackingRefBased/>
  <w15:docId w15:val="{1A7D6F93-0913-4721-931C-6DD08258A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ja-JP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30D"/>
    <w:pPr>
      <w:widowControl w:val="0"/>
    </w:pPr>
    <w:rPr>
      <w:rFonts w:ascii="Times New Roman" w:hAnsi="Times New Roman"/>
      <w:kern w:val="2"/>
      <w:sz w:val="24"/>
      <w:szCs w:val="24"/>
      <w:lang w:eastAsia="zh-TW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清單段落1"/>
    <w:basedOn w:val="Normal"/>
    <w:uiPriority w:val="34"/>
    <w:qFormat/>
    <w:rsid w:val="00AB0859"/>
    <w:pPr>
      <w:ind w:leftChars="200" w:left="480"/>
    </w:pPr>
  </w:style>
  <w:style w:type="paragraph" w:styleId="ListParagraph">
    <w:name w:val="List Paragraph"/>
    <w:basedOn w:val="Normal"/>
    <w:uiPriority w:val="34"/>
    <w:qFormat/>
    <w:rsid w:val="00AB0859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4B2143"/>
    <w:rPr>
      <w:rFonts w:ascii="Times New Roman" w:hAnsi="Times New Roman"/>
      <w:kern w:val="2"/>
    </w:rPr>
  </w:style>
  <w:style w:type="paragraph" w:styleId="Footer">
    <w:name w:val="footer"/>
    <w:basedOn w:val="Normal"/>
    <w:link w:val="FooterChar"/>
    <w:uiPriority w:val="99"/>
    <w:unhideWhenUsed/>
    <w:rsid w:val="004B21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4B2143"/>
    <w:rPr>
      <w:rFonts w:ascii="Times New Roman" w:hAnsi="Times New Roman"/>
      <w:kern w:val="2"/>
    </w:rPr>
  </w:style>
  <w:style w:type="table" w:styleId="TableGrid">
    <w:name w:val="Table Grid"/>
    <w:basedOn w:val="TableNormal"/>
    <w:uiPriority w:val="59"/>
    <w:rsid w:val="004A35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528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BE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05DBE"/>
    <w:rPr>
      <w:rFonts w:ascii="Cambria" w:eastAsia="PMingLiU" w:hAnsi="Cambria" w:cs="Times New Roman"/>
      <w:kern w:val="2"/>
      <w:sz w:val="16"/>
      <w:szCs w:val="16"/>
    </w:rPr>
  </w:style>
  <w:style w:type="character" w:customStyle="1" w:styleId="bold">
    <w:name w:val="bold"/>
    <w:rsid w:val="005D60E8"/>
  </w:style>
  <w:style w:type="character" w:styleId="FollowedHyperlink">
    <w:name w:val="FollowedHyperlink"/>
    <w:uiPriority w:val="99"/>
    <w:semiHidden/>
    <w:unhideWhenUsed/>
    <w:rsid w:val="00DF2772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B001E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hAnsi="Times New Roman"/>
      <w:kern w:val="2"/>
      <w:lang w:eastAsia="zh-TW" w:bidi="ar-S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9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9E6"/>
    <w:rPr>
      <w:rFonts w:ascii="Times New Roman" w:hAnsi="Times New Roman"/>
      <w:b/>
      <w:bCs/>
      <w:kern w:val="2"/>
      <w:lang w:eastAsia="zh-TW" w:bidi="ar-SA"/>
    </w:rPr>
  </w:style>
  <w:style w:type="paragraph" w:styleId="Revision">
    <w:name w:val="Revision"/>
    <w:hidden/>
    <w:uiPriority w:val="99"/>
    <w:semiHidden/>
    <w:rsid w:val="00964474"/>
    <w:rPr>
      <w:rFonts w:ascii="Times New Roman" w:hAnsi="Times New Roman"/>
      <w:kern w:val="2"/>
      <w:sz w:val="24"/>
      <w:szCs w:val="24"/>
      <w:lang w:eastAsia="zh-TW" w:bidi="ar-SA"/>
    </w:rPr>
  </w:style>
  <w:style w:type="character" w:styleId="Mention">
    <w:name w:val="Mention"/>
    <w:basedOn w:val="DefaultParagraphFont"/>
    <w:uiPriority w:val="99"/>
    <w:unhideWhenUsed/>
    <w:rsid w:val="005E62C7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7824A4"/>
  </w:style>
  <w:style w:type="character" w:customStyle="1" w:styleId="eop">
    <w:name w:val="eop"/>
    <w:basedOn w:val="DefaultParagraphFont"/>
    <w:rsid w:val="007106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5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5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8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12847C639734C9E1A3B4045F6FE07" ma:contentTypeVersion="19" ma:contentTypeDescription="Create a new document." ma:contentTypeScope="" ma:versionID="c50bd6e475ea8283fdbe169b8df5761b">
  <xsd:schema xmlns:xsd="http://www.w3.org/2001/XMLSchema" xmlns:xs="http://www.w3.org/2001/XMLSchema" xmlns:p="http://schemas.microsoft.com/office/2006/metadata/properties" xmlns:ns2="d2a278a3-9993-478d-8ffb-47dcb0b7999c" xmlns:ns3="a49bc175-a23c-453e-9e18-46772dc488db" targetNamespace="http://schemas.microsoft.com/office/2006/metadata/properties" ma:root="true" ma:fieldsID="942f1ece7a026241aea5303951901912" ns2:_="" ns3:_="">
    <xsd:import namespace="d2a278a3-9993-478d-8ffb-47dcb0b7999c"/>
    <xsd:import namespace="a49bc175-a23c-453e-9e18-46772dc488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278a3-9993-478d-8ffb-47dcb0b799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b4434d5-0d8a-42ad-a26a-a31560c7f656}" ma:internalName="TaxCatchAll" ma:showField="CatchAllData" ma:web="d2a278a3-9993-478d-8ffb-47dcb0b79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c175-a23c-453e-9e18-46772dc488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63fed2-692a-4f7d-9b40-99dbe515d3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a278a3-9993-478d-8ffb-47dcb0b7999c">
      <UserInfo>
        <DisplayName/>
        <AccountId xsi:nil="true"/>
        <AccountType/>
      </UserInfo>
    </SharedWithUsers>
    <MediaLengthInSeconds xmlns="a49bc175-a23c-453e-9e18-46772dc488db" xsi:nil="true"/>
    <lcf76f155ced4ddcb4097134ff3c332f xmlns="a49bc175-a23c-453e-9e18-46772dc488db">
      <Terms xmlns="http://schemas.microsoft.com/office/infopath/2007/PartnerControls"/>
    </lcf76f155ced4ddcb4097134ff3c332f>
    <TaxCatchAll xmlns="d2a278a3-9993-478d-8ffb-47dcb0b7999c" xsi:nil="true"/>
  </documentManagement>
</p:properties>
</file>

<file path=customXml/itemProps1.xml><?xml version="1.0" encoding="utf-8"?>
<ds:datastoreItem xmlns:ds="http://schemas.openxmlformats.org/officeDocument/2006/customXml" ds:itemID="{64E5DFD8-ED60-4ACA-8F4E-5C124EEEDC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2D60CD-A998-47D9-98D3-B0BEB98B2D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5378C5-E363-4655-8C0A-4F6CC6DCD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a278a3-9993-478d-8ffb-47dcb0b7999c"/>
    <ds:schemaRef ds:uri="a49bc175-a23c-453e-9e18-46772dc488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E9E847-721F-45E8-910D-E9958DAFA884}">
  <ds:schemaRefs>
    <ds:schemaRef ds:uri="http://schemas.microsoft.com/office/2006/metadata/properties"/>
    <ds:schemaRef ds:uri="http://schemas.microsoft.com/office/infopath/2007/PartnerControls"/>
    <ds:schemaRef ds:uri="d2a278a3-9993-478d-8ffb-47dcb0b7999c"/>
    <ds:schemaRef ds:uri="a49bc175-a23c-453e-9e18-46772dc488d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177</Words>
  <Characters>6710</Characters>
  <Application>Microsoft Office Word</Application>
  <DocSecurity>0</DocSecurity>
  <Lines>55</Lines>
  <Paragraphs>15</Paragraphs>
  <ScaleCrop>false</ScaleCrop>
  <Company>Hewlett-Packard Company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L Programme Office</dc:creator>
  <cp:keywords/>
  <cp:lastModifiedBy>Alice Ko</cp:lastModifiedBy>
  <cp:revision>211</cp:revision>
  <cp:lastPrinted>2023-10-27T23:12:00Z</cp:lastPrinted>
  <dcterms:created xsi:type="dcterms:W3CDTF">2021-10-27T18:42:00Z</dcterms:created>
  <dcterms:modified xsi:type="dcterms:W3CDTF">2023-10-2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12847C639734C9E1A3B4045F6FE07</vt:lpwstr>
  </property>
  <property fmtid="{D5CDD505-2E9C-101B-9397-08002B2CF9AE}" pid="3" name="Order">
    <vt:r8>3209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